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9118D" w14:textId="7D03DF75" w:rsidR="008C6446" w:rsidRPr="001E398C" w:rsidRDefault="0020218E" w:rsidP="003C780A">
      <w:pPr>
        <w:jc w:val="center"/>
        <w:rPr>
          <w:b/>
          <w:sz w:val="36"/>
        </w:rPr>
      </w:pPr>
      <w:r w:rsidRPr="001E398C">
        <w:rPr>
          <w:b/>
          <w:sz w:val="36"/>
        </w:rPr>
        <w:t xml:space="preserve">A </w:t>
      </w:r>
      <w:r w:rsidR="009F3D52" w:rsidRPr="001E398C">
        <w:rPr>
          <w:b/>
          <w:sz w:val="36"/>
        </w:rPr>
        <w:t>Greedy-based</w:t>
      </w:r>
      <w:r w:rsidRPr="001E398C">
        <w:rPr>
          <w:b/>
          <w:sz w:val="36"/>
        </w:rPr>
        <w:t xml:space="preserve"> calculation method of</w:t>
      </w:r>
      <w:r w:rsidR="009F3D52" w:rsidRPr="001E398C">
        <w:rPr>
          <w:b/>
          <w:sz w:val="36"/>
        </w:rPr>
        <w:t xml:space="preserve"> RBS maximum allowable current</w:t>
      </w:r>
    </w:p>
    <w:p w14:paraId="0458DC03" w14:textId="77777777" w:rsidR="00B46349" w:rsidRPr="001E398C" w:rsidRDefault="00B46349" w:rsidP="00AE38DB">
      <w:pPr>
        <w:ind w:firstLine="723"/>
        <w:rPr>
          <w:b/>
          <w:sz w:val="36"/>
        </w:rPr>
      </w:pPr>
    </w:p>
    <w:p w14:paraId="0BEC3ECC" w14:textId="771ABEF9" w:rsidR="00AE38DB" w:rsidRPr="001E398C" w:rsidRDefault="00AE38DB" w:rsidP="00AB6C25">
      <w:pPr>
        <w:spacing w:beforeLines="50" w:before="120" w:afterLines="50" w:after="120"/>
        <w:outlineLvl w:val="0"/>
        <w:rPr>
          <w:rFonts w:cs="Times New Roman"/>
          <w:b/>
          <w:sz w:val="32"/>
          <w:szCs w:val="24"/>
        </w:rPr>
      </w:pPr>
      <w:r w:rsidRPr="001E398C">
        <w:rPr>
          <w:rFonts w:cs="Times New Roman"/>
          <w:b/>
          <w:sz w:val="32"/>
          <w:szCs w:val="24"/>
        </w:rPr>
        <w:t>A</w:t>
      </w:r>
      <w:r w:rsidRPr="001E398C">
        <w:rPr>
          <w:rFonts w:cs="Times New Roman" w:hint="eastAsia"/>
          <w:b/>
          <w:sz w:val="32"/>
          <w:szCs w:val="24"/>
        </w:rPr>
        <w:t>bs</w:t>
      </w:r>
      <w:r w:rsidRPr="001E398C">
        <w:rPr>
          <w:rFonts w:cs="Times New Roman"/>
          <w:b/>
          <w:sz w:val="32"/>
          <w:szCs w:val="24"/>
        </w:rPr>
        <w:t>tract</w:t>
      </w:r>
    </w:p>
    <w:p w14:paraId="581D3E28" w14:textId="21E64FD2" w:rsidR="001D6326" w:rsidRPr="001E398C" w:rsidRDefault="001D6326" w:rsidP="00FE647B">
      <w:pPr>
        <w:ind w:firstLine="420"/>
      </w:pPr>
      <w:r w:rsidRPr="001E398C">
        <w:t>Reconfigurable Battery Systems (RBSs) offer a promising alternative to traditional battery systems</w:t>
      </w:r>
      <w:r w:rsidR="004F069A" w:rsidRPr="001E398C">
        <w:t xml:space="preserve"> as they can</w:t>
      </w:r>
      <w:r w:rsidRPr="001E398C">
        <w:t xml:space="preserve"> optimize battery cell charging and discharging strategies</w:t>
      </w:r>
      <w:r w:rsidR="004F069A" w:rsidRPr="001E398C">
        <w:t xml:space="preserve"> by dynamically adjusting battery connections</w:t>
      </w:r>
      <w:r w:rsidRPr="001E398C">
        <w:t xml:space="preserve">. </w:t>
      </w:r>
      <w:r w:rsidR="00CE5CA9" w:rsidRPr="001E398C">
        <w:t xml:space="preserve">During the </w:t>
      </w:r>
      <w:r w:rsidR="00AB0DA2" w:rsidRPr="001E398C">
        <w:t>operation</w:t>
      </w:r>
      <w:r w:rsidR="00CE5CA9" w:rsidRPr="001E398C">
        <w:t xml:space="preserve"> of the RBS, the Maximum Allowable Current (MAC)</w:t>
      </w:r>
      <w:r w:rsidR="00593D80" w:rsidRPr="001E398C">
        <w:t xml:space="preserve"> is a </w:t>
      </w:r>
      <w:r w:rsidR="004F069A" w:rsidRPr="001E398C">
        <w:t xml:space="preserve">critical indicator that </w:t>
      </w:r>
      <w:r w:rsidR="00326C73" w:rsidRPr="001E398C">
        <w:t>need to be</w:t>
      </w:r>
      <w:r w:rsidR="004F069A" w:rsidRPr="001E398C">
        <w:t xml:space="preserve"> evaluat</w:t>
      </w:r>
      <w:r w:rsidR="00326C73" w:rsidRPr="001E398C">
        <w:t>ed</w:t>
      </w:r>
      <w:r w:rsidR="00AB0DA2" w:rsidRPr="001E398C">
        <w:t xml:space="preserve"> to guide the refactoring control of system </w:t>
      </w:r>
      <w:r w:rsidR="00326C73" w:rsidRPr="001E398C">
        <w:t>and</w:t>
      </w:r>
      <w:r w:rsidR="00AB0DA2" w:rsidRPr="001E398C">
        <w:t xml:space="preserve"> ensure its safety and reliability.</w:t>
      </w:r>
      <w:r w:rsidRPr="001E398C">
        <w:t xml:space="preserve"> This paper</w:t>
      </w:r>
      <w:r w:rsidR="0032501E" w:rsidRPr="001E398C">
        <w:t xml:space="preserve"> firstly</w:t>
      </w:r>
      <w:r w:rsidRPr="001E398C">
        <w:t xml:space="preserve"> proposes a method to</w:t>
      </w:r>
      <w:r w:rsidR="0032501E" w:rsidRPr="001E398C">
        <w:t xml:space="preserve"> calculate</w:t>
      </w:r>
      <w:r w:rsidRPr="001E398C">
        <w:t xml:space="preserve"> the MAC</w:t>
      </w:r>
      <w:r w:rsidR="0032501E" w:rsidRPr="001E398C">
        <w:t xml:space="preserve"> of RBS based on its structure</w:t>
      </w:r>
      <w:r w:rsidRPr="001E398C">
        <w:t xml:space="preserve">. </w:t>
      </w:r>
      <w:r w:rsidR="00DB1120" w:rsidRPr="001E398C">
        <w:t>In the developed method, the directed graph is utilized to model the structure of RBS</w:t>
      </w:r>
      <w:r w:rsidR="00326C73" w:rsidRPr="001E398C">
        <w:t>,</w:t>
      </w:r>
      <w:r w:rsidR="00DB1120" w:rsidRPr="001E398C">
        <w:t xml:space="preserve"> </w:t>
      </w:r>
      <w:r w:rsidR="00326C73" w:rsidRPr="001E398C">
        <w:t>a</w:t>
      </w:r>
      <w:r w:rsidR="00DB1120" w:rsidRPr="001E398C">
        <w:t>nd a greedy strategy is proposed to find the po</w:t>
      </w:r>
      <w:r w:rsidR="00326C73" w:rsidRPr="001E398C">
        <w:t>tential</w:t>
      </w:r>
      <w:r w:rsidR="00DB1120" w:rsidRPr="001E398C">
        <w:t xml:space="preserve"> connections of batteries that </w:t>
      </w:r>
      <w:r w:rsidR="00326C73" w:rsidRPr="001E398C">
        <w:t>enable</w:t>
      </w:r>
      <w:r w:rsidR="00DB1120" w:rsidRPr="001E398C">
        <w:t xml:space="preserve"> the maximum current. </w:t>
      </w:r>
      <w:r w:rsidR="00326C73" w:rsidRPr="001E398C">
        <w:t>Finally</w:t>
      </w:r>
      <w:r w:rsidR="00DB1120" w:rsidRPr="001E398C">
        <w:t>, a</w:t>
      </w:r>
      <w:r w:rsidR="00326C73" w:rsidRPr="001E398C">
        <w:t>n</w:t>
      </w:r>
      <w:r w:rsidR="00DB1120" w:rsidRPr="001E398C">
        <w:t xml:space="preserve"> equivalent circuit model of battery cell is employed to calculate the current value of </w:t>
      </w:r>
      <w:r w:rsidR="00FE647B" w:rsidRPr="001E398C">
        <w:t>the selected circuit</w:t>
      </w:r>
      <w:r w:rsidR="00DB1120" w:rsidRPr="001E398C">
        <w:t>.</w:t>
      </w:r>
      <w:r w:rsidR="00FE647B" w:rsidRPr="001E398C">
        <w:t xml:space="preserve"> </w:t>
      </w:r>
      <w:r w:rsidRPr="001E398C">
        <w:t xml:space="preserve">The effectiveness of this method is validated on RBS structures of </w:t>
      </w:r>
      <w:r w:rsidR="00F85A41" w:rsidRPr="001E398C">
        <w:t>various</w:t>
      </w:r>
      <w:r w:rsidRPr="001E398C">
        <w:t xml:space="preserve"> sizes and configurations. The results also </w:t>
      </w:r>
      <w:r w:rsidR="00F85A41" w:rsidRPr="001E398C">
        <w:t>demonstrate</w:t>
      </w:r>
      <w:r w:rsidRPr="001E398C">
        <w:t xml:space="preserve"> that the ratio of the output current to the maximum battery current </w:t>
      </w:r>
      <w:r w:rsidR="00F85A41" w:rsidRPr="001E398C">
        <w:t>can</w:t>
      </w:r>
      <w:r w:rsidRPr="001E398C">
        <w:t xml:space="preserve"> better reflect the structural performance of RBS than the output current</w:t>
      </w:r>
      <w:r w:rsidR="0058703B" w:rsidRPr="001E398C">
        <w:t xml:space="preserve"> value</w:t>
      </w:r>
      <w:r w:rsidRPr="001E398C">
        <w:t>.</w:t>
      </w:r>
    </w:p>
    <w:p w14:paraId="1D660FCE" w14:textId="6F791964" w:rsidR="00C052CE" w:rsidRPr="001E398C" w:rsidRDefault="00C052CE" w:rsidP="00FE647B">
      <w:pPr>
        <w:ind w:firstLine="420"/>
      </w:pPr>
    </w:p>
    <w:p w14:paraId="44E4703E" w14:textId="29F3056E" w:rsidR="00AB6C25" w:rsidRPr="001E398C" w:rsidRDefault="007350F5" w:rsidP="004F5EED">
      <w:pPr>
        <w:spacing w:beforeLines="50" w:before="120" w:afterLines="50" w:after="120"/>
        <w:rPr>
          <w:rFonts w:cs="Times New Roman"/>
          <w:b/>
          <w:sz w:val="32"/>
          <w:szCs w:val="24"/>
        </w:rPr>
      </w:pPr>
      <w:r w:rsidRPr="001E398C">
        <w:rPr>
          <w:rFonts w:cs="Times New Roman"/>
          <w:b/>
          <w:sz w:val="32"/>
          <w:szCs w:val="24"/>
        </w:rPr>
        <w:t>Keywords</w:t>
      </w:r>
    </w:p>
    <w:p w14:paraId="6B24103F" w14:textId="29DA7ADD" w:rsidR="007350F5" w:rsidRPr="001E398C" w:rsidRDefault="00273F7B" w:rsidP="00703FBD">
      <w:r w:rsidRPr="001E398C">
        <w:t xml:space="preserve">Reconfigurable battery system, </w:t>
      </w:r>
      <w:r w:rsidR="001E3640" w:rsidRPr="001E398C">
        <w:t>current,</w:t>
      </w:r>
      <w:r w:rsidR="00FD30F6" w:rsidRPr="001E398C">
        <w:t xml:space="preserve"> greedy, calculation</w:t>
      </w:r>
    </w:p>
    <w:p w14:paraId="1AA6DC64" w14:textId="512A44F0" w:rsidR="00050174" w:rsidRPr="001E398C" w:rsidRDefault="00050174" w:rsidP="00703FBD"/>
    <w:p w14:paraId="68130E1B" w14:textId="585C27EA" w:rsidR="00050174" w:rsidRPr="001E398C" w:rsidRDefault="000D2BB5" w:rsidP="00050174">
      <w:pPr>
        <w:spacing w:beforeLines="50" w:before="120" w:afterLines="50" w:after="120"/>
        <w:outlineLvl w:val="0"/>
        <w:rPr>
          <w:rFonts w:cs="Times New Roman"/>
          <w:b/>
          <w:sz w:val="32"/>
          <w:szCs w:val="24"/>
        </w:rPr>
      </w:pPr>
      <w:r w:rsidRPr="001E398C">
        <w:rPr>
          <w:rFonts w:cs="Times New Roman"/>
          <w:b/>
          <w:sz w:val="32"/>
          <w:szCs w:val="24"/>
        </w:rPr>
        <w:t xml:space="preserve">I. </w:t>
      </w:r>
      <w:r w:rsidR="00050174" w:rsidRPr="001E398C">
        <w:rPr>
          <w:rFonts w:cs="Times New Roman"/>
          <w:b/>
          <w:sz w:val="32"/>
          <w:szCs w:val="24"/>
        </w:rPr>
        <w:t>Introduction</w:t>
      </w:r>
    </w:p>
    <w:p w14:paraId="0C0F0300" w14:textId="2D2DE848" w:rsidR="009043D6" w:rsidRPr="001E398C" w:rsidRDefault="00F629CF" w:rsidP="005845EF">
      <w:pPr>
        <w:ind w:firstLine="420"/>
      </w:pPr>
      <w:r w:rsidRPr="001E398C">
        <w:t>Battery Energy Storage Systems (BESSs) are widely used to store and supply high-quality electrical energy in various applications, such as electric vehicles</w:t>
      </w:r>
      <w:r w:rsidR="001554B6" w:rsidRPr="001E398C">
        <w:t xml:space="preserve"> </w:t>
      </w:r>
      <w:r w:rsidRPr="001E398C">
        <w:t>and wind power turbines</w:t>
      </w:r>
      <w:r w:rsidR="007F2D11" w:rsidRPr="001E398C">
        <w:t xml:space="preserve"> </w:t>
      </w:r>
      <w:r w:rsidR="00BA0B84" w:rsidRPr="001E398C">
        <w:t>[</w:t>
      </w:r>
      <w:r w:rsidRPr="001E398C">
        <w:t>1, 2, 3, 4</w:t>
      </w:r>
      <w:r w:rsidR="00BA0B84" w:rsidRPr="001E398C">
        <w:t>]</w:t>
      </w:r>
      <w:r w:rsidR="0004268C" w:rsidRPr="001E398C">
        <w:t>.</w:t>
      </w:r>
      <w:r w:rsidRPr="001E398C">
        <w:t xml:space="preserve"> Typically, a BESS consists of </w:t>
      </w:r>
      <w:r w:rsidR="001554B6" w:rsidRPr="001E398C">
        <w:t xml:space="preserve">numerous </w:t>
      </w:r>
      <w:r w:rsidRPr="001E398C">
        <w:t>battery cells that are interconnected by series-parallel circuitry to provide the</w:t>
      </w:r>
      <w:r w:rsidR="00926C54" w:rsidRPr="001E398C">
        <w:t xml:space="preserve"> </w:t>
      </w:r>
      <w:r w:rsidRPr="001E398C">
        <w:t>required</w:t>
      </w:r>
      <w:r w:rsidR="00CF71EB" w:rsidRPr="001E398C">
        <w:t xml:space="preserve"> charge storage</w:t>
      </w:r>
      <w:r w:rsidRPr="001E398C">
        <w:t xml:space="preserve"> capacity and output voltage. </w:t>
      </w:r>
      <w:r w:rsidR="00AE0ED8" w:rsidRPr="001E398C">
        <w:t xml:space="preserve">For the </w:t>
      </w:r>
      <w:r w:rsidR="00F2724B" w:rsidRPr="001E398C">
        <w:t>traditional</w:t>
      </w:r>
      <w:r w:rsidR="00AE0ED8" w:rsidRPr="001E398C">
        <w:t xml:space="preserve"> </w:t>
      </w:r>
      <w:r w:rsidR="006F02FF" w:rsidRPr="001E398C">
        <w:t>BESS, the connections between batteries are fixed and the performance of system is limited by the worst cell, a phenomenon known as the cask effect.</w:t>
      </w:r>
      <w:r w:rsidR="00F2724B" w:rsidRPr="001E398C">
        <w:t xml:space="preserve"> Furthermore, the reliability and safety of traditional BESS are also </w:t>
      </w:r>
      <w:r w:rsidR="00F2724B" w:rsidRPr="001E398C">
        <w:lastRenderedPageBreak/>
        <w:t xml:space="preserve">insufficient since the fault battery cannot be isolated </w:t>
      </w:r>
      <w:r w:rsidR="006D233C" w:rsidRPr="001E398C">
        <w:t>and the degradation of cells in poor condition is accelerated by multiple charge/discharge cycles [5, 6].</w:t>
      </w:r>
      <w:r w:rsidR="005845EF" w:rsidRPr="001E398C">
        <w:t xml:space="preserve"> </w:t>
      </w:r>
      <w:r w:rsidRPr="001E398C">
        <w:t xml:space="preserve">These </w:t>
      </w:r>
      <w:r w:rsidR="00842678" w:rsidRPr="001E398C">
        <w:t>issues hinder the practical application of traditional BESSs</w:t>
      </w:r>
      <w:r w:rsidRPr="001E398C">
        <w:t>.</w:t>
      </w:r>
    </w:p>
    <w:p w14:paraId="4893F0E5" w14:textId="3188B996" w:rsidR="003F6972" w:rsidRPr="001E398C" w:rsidRDefault="001E5950" w:rsidP="003564B5">
      <w:pPr>
        <w:ind w:firstLine="420"/>
      </w:pPr>
      <w:r w:rsidRPr="001E398C">
        <w:t xml:space="preserve">Reconfigurable Battery System (RBS), which can dynamically switch between different circuit configurations as required, is expected to solve the above problem of traditional BESSs [9]. Unlike </w:t>
      </w:r>
      <w:r w:rsidR="0091625D" w:rsidRPr="001E398C">
        <w:t>traditional</w:t>
      </w:r>
      <w:r w:rsidRPr="001E398C">
        <w:t xml:space="preserve"> BESSs</w:t>
      </w:r>
      <w:r w:rsidR="0091625D" w:rsidRPr="001E398C">
        <w:t xml:space="preserve"> with fixed connection</w:t>
      </w:r>
      <w:r w:rsidRPr="001E398C">
        <w:t xml:space="preserve">, </w:t>
      </w:r>
      <w:r w:rsidR="0091625D" w:rsidRPr="001E398C">
        <w:t>RBS</w:t>
      </w:r>
      <w:r w:rsidRPr="001E398C">
        <w:t xml:space="preserve"> use additional switches to change the series/parallel </w:t>
      </w:r>
      <w:r w:rsidR="0091625D" w:rsidRPr="001E398C">
        <w:t>connection mode</w:t>
      </w:r>
      <w:r w:rsidRPr="001E398C">
        <w:t xml:space="preserve"> between batteries</w:t>
      </w:r>
      <w:r w:rsidR="00A13E57" w:rsidRPr="001E398C">
        <w:t xml:space="preserve">, which </w:t>
      </w:r>
      <w:r w:rsidR="00CC7263" w:rsidRPr="001E398C">
        <w:t>greatly improves the flexibility, safety and reliability of the system</w:t>
      </w:r>
      <w:r w:rsidRPr="001E398C">
        <w:t>.</w:t>
      </w:r>
      <w:r w:rsidR="003564B5" w:rsidRPr="001E398C">
        <w:rPr>
          <w:rFonts w:hint="eastAsia"/>
        </w:rPr>
        <w:t xml:space="preserve"> </w:t>
      </w:r>
      <w:r w:rsidRPr="001E398C">
        <w:t>Fig</w:t>
      </w:r>
      <w:r w:rsidR="00B40FE4" w:rsidRPr="001E398C">
        <w:t>.</w:t>
      </w:r>
      <w:r w:rsidR="00EB09DF" w:rsidRPr="001E398C">
        <w:t>1</w:t>
      </w:r>
      <w:r w:rsidR="00B40FE4" w:rsidRPr="001E398C">
        <w:t xml:space="preserve"> </w:t>
      </w:r>
      <w:r w:rsidRPr="001E398C">
        <w:t xml:space="preserve">shows two </w:t>
      </w:r>
      <w:r w:rsidR="00103317" w:rsidRPr="001E398C">
        <w:t>popular</w:t>
      </w:r>
      <w:r w:rsidR="00EB09DF" w:rsidRPr="001E398C">
        <w:t xml:space="preserve"> RBS</w:t>
      </w:r>
      <w:r w:rsidR="00103317" w:rsidRPr="001E398C">
        <w:t>s</w:t>
      </w:r>
      <w:r w:rsidR="00EB09DF" w:rsidRPr="001E398C">
        <w:t xml:space="preserve"> developed by Lawson [7] and </w:t>
      </w:r>
      <w:proofErr w:type="spellStart"/>
      <w:r w:rsidR="00EB09DF" w:rsidRPr="001E398C">
        <w:t>Visairo</w:t>
      </w:r>
      <w:proofErr w:type="spellEnd"/>
      <w:r w:rsidR="00EB09DF" w:rsidRPr="001E398C">
        <w:t xml:space="preserve"> [8] respectively.</w:t>
      </w:r>
      <w:r w:rsidR="00103317" w:rsidRPr="001E398C">
        <w:t xml:space="preserve"> </w:t>
      </w:r>
      <w:r w:rsidR="002E6230" w:rsidRPr="001E398C">
        <w:t>Taking the RBS shown in Fig.1 (</w:t>
      </w:r>
      <w:r w:rsidR="00B7591E" w:rsidRPr="001E398C">
        <w:t>b</w:t>
      </w:r>
      <w:r w:rsidR="002E6230" w:rsidRPr="001E398C">
        <w:t xml:space="preserve">) as example, batteries in the RBS can be connected in series when the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B7591E"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2E6230" w:rsidRPr="001E398C">
        <w:t xml:space="preserve"> are closed, and batteries can also be connected in parallel</w:t>
      </w:r>
      <w:r w:rsidR="00103317" w:rsidRPr="001E398C">
        <w:t xml:space="preserve"> </w:t>
      </w:r>
      <w:r w:rsidR="002E6230" w:rsidRPr="001E398C">
        <w:t xml:space="preserve">when only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00012FF9"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2E6230" w:rsidRPr="001E398C">
        <w:t xml:space="preserve"> are closed.</w:t>
      </w:r>
      <w:r w:rsidR="00B23CF7" w:rsidRPr="001E398C">
        <w:t xml:space="preserve"> Furthermore, when an unhealthy battery (the orange battery in the figure) exists in the system, the isolation of the battery can be achieved by closing the three adjacent switches marked in the figure and opening the switch below the battery to ensure the reliable operation of the system.</w:t>
      </w:r>
      <w:r w:rsidR="00D54095" w:rsidRPr="001E398C">
        <w:t xml:space="preserve"> </w:t>
      </w:r>
    </w:p>
    <w:p w14:paraId="2D5FF931" w14:textId="77777777" w:rsidR="00985D55" w:rsidRPr="001E398C" w:rsidRDefault="007A3670" w:rsidP="00985D55">
      <w:pPr>
        <w:keepNext/>
      </w:pPr>
      <w:r w:rsidRPr="001E398C">
        <w:rPr>
          <w:rFonts w:hint="eastAsia"/>
          <w:noProof/>
        </w:rPr>
        <w:drawing>
          <wp:inline distT="0" distB="0" distL="0" distR="0" wp14:anchorId="6C707DD0" wp14:editId="761B9576">
            <wp:extent cx="5396230" cy="300161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96230" cy="3001612"/>
                    </a:xfrm>
                    <a:prstGeom prst="rect">
                      <a:avLst/>
                    </a:prstGeom>
                    <a:noFill/>
                    <a:ln>
                      <a:noFill/>
                    </a:ln>
                  </pic:spPr>
                </pic:pic>
              </a:graphicData>
            </a:graphic>
          </wp:inline>
        </w:drawing>
      </w:r>
    </w:p>
    <w:p w14:paraId="16D4B5F7" w14:textId="6F1216A7" w:rsidR="00054C58" w:rsidRPr="001E398C" w:rsidRDefault="00985D55" w:rsidP="009D7359">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noProof/>
        </w:rPr>
        <w:t>1</w:t>
      </w:r>
      <w:r w:rsidRPr="001E398C">
        <w:rPr>
          <w:rFonts w:ascii="Arial" w:hAnsi="Arial" w:cs="Arial"/>
          <w:b/>
        </w:rPr>
        <w:fldChar w:fldCharType="end"/>
      </w:r>
      <w:r w:rsidRPr="001E398C">
        <w:rPr>
          <w:rFonts w:ascii="Arial" w:hAnsi="Arial" w:cs="Arial"/>
          <w:b/>
        </w:rPr>
        <w:t xml:space="preserve"> </w:t>
      </w:r>
      <w:r w:rsidR="00BF2814" w:rsidRPr="001E398C">
        <w:rPr>
          <w:rFonts w:ascii="Arial" w:hAnsi="Arial" w:cs="Arial"/>
          <w:b/>
        </w:rPr>
        <w:t>The RBS structure proposed by (a)</w:t>
      </w:r>
      <w:r w:rsidR="00175E75" w:rsidRPr="001E398C">
        <w:rPr>
          <w:rFonts w:ascii="Arial" w:hAnsi="Arial" w:cs="Arial"/>
          <w:b/>
        </w:rPr>
        <w:t>:</w:t>
      </w:r>
      <w:r w:rsidR="00AC5058" w:rsidRPr="001E398C">
        <w:rPr>
          <w:rFonts w:ascii="Arial" w:hAnsi="Arial" w:cs="Arial"/>
          <w:b/>
        </w:rPr>
        <w:t xml:space="preserve"> </w:t>
      </w:r>
      <w:r w:rsidR="00BF2814" w:rsidRPr="001E398C">
        <w:rPr>
          <w:rFonts w:ascii="Arial" w:hAnsi="Arial" w:cs="Arial"/>
          <w:b/>
        </w:rPr>
        <w:t>Lawson</w:t>
      </w:r>
      <w:r w:rsidR="00AC5058" w:rsidRPr="001E398C">
        <w:rPr>
          <w:rFonts w:ascii="Arial" w:hAnsi="Arial" w:cs="Arial"/>
          <w:b/>
        </w:rPr>
        <w:t xml:space="preserve"> [7]</w:t>
      </w:r>
      <w:r w:rsidR="00BF2814" w:rsidRPr="001E398C">
        <w:rPr>
          <w:rFonts w:ascii="Arial" w:hAnsi="Arial" w:cs="Arial"/>
          <w:b/>
        </w:rPr>
        <w:t>,</w:t>
      </w:r>
      <w:r w:rsidR="00AC5058" w:rsidRPr="001E398C">
        <w:rPr>
          <w:rFonts w:ascii="Arial" w:hAnsi="Arial" w:cs="Arial"/>
          <w:b/>
        </w:rPr>
        <w:t xml:space="preserve"> </w:t>
      </w:r>
      <w:r w:rsidR="00BF2814" w:rsidRPr="001E398C">
        <w:rPr>
          <w:rFonts w:ascii="Arial" w:hAnsi="Arial" w:cs="Arial"/>
          <w:b/>
        </w:rPr>
        <w:t>(b)</w:t>
      </w:r>
      <w:r w:rsidR="00175E75" w:rsidRPr="001E398C">
        <w:rPr>
          <w:rFonts w:ascii="Arial" w:hAnsi="Arial" w:cs="Arial"/>
          <w:b/>
        </w:rPr>
        <w:t xml:space="preserve">: </w:t>
      </w:r>
      <w:proofErr w:type="spellStart"/>
      <w:r w:rsidR="00BF2814" w:rsidRPr="001E398C">
        <w:rPr>
          <w:rFonts w:ascii="Arial" w:hAnsi="Arial" w:cs="Arial"/>
          <w:b/>
        </w:rPr>
        <w:t>Visairo</w:t>
      </w:r>
      <w:proofErr w:type="spellEnd"/>
      <w:r w:rsidR="00AC5058" w:rsidRPr="001E398C">
        <w:rPr>
          <w:rFonts w:ascii="Arial" w:hAnsi="Arial" w:cs="Arial"/>
          <w:b/>
        </w:rPr>
        <w:t xml:space="preserve"> [8]</w:t>
      </w:r>
      <w:r w:rsidR="00BF2814" w:rsidRPr="001E398C">
        <w:rPr>
          <w:rFonts w:ascii="Arial" w:hAnsi="Arial" w:cs="Arial"/>
          <w:b/>
        </w:rPr>
        <w:t xml:space="preserve"> and (c)</w:t>
      </w:r>
      <w:r w:rsidR="00175E75" w:rsidRPr="001E398C">
        <w:rPr>
          <w:rFonts w:ascii="Arial" w:hAnsi="Arial" w:cs="Arial"/>
          <w:b/>
        </w:rPr>
        <w:t>:</w:t>
      </w:r>
      <w:r w:rsidR="00BF2814" w:rsidRPr="001E398C">
        <w:rPr>
          <w:rFonts w:ascii="Arial" w:hAnsi="Arial" w:cs="Arial"/>
          <w:b/>
        </w:rPr>
        <w:t xml:space="preserve"> synthesized from (a) and (b).</w:t>
      </w:r>
    </w:p>
    <w:p w14:paraId="23FBEE52" w14:textId="77777777" w:rsidR="00A4704F" w:rsidRPr="001E398C" w:rsidRDefault="00A4704F" w:rsidP="00A4704F"/>
    <w:p w14:paraId="4E8A8F5B" w14:textId="44D7625C" w:rsidR="00493294" w:rsidRPr="001E398C" w:rsidRDefault="00D54095" w:rsidP="008C2063">
      <w:pPr>
        <w:ind w:firstLine="420"/>
      </w:pPr>
      <w:r w:rsidRPr="001E398C">
        <w:t xml:space="preserve">The complex structure </w:t>
      </w:r>
      <w:r w:rsidR="00540147" w:rsidRPr="001E398C">
        <w:t xml:space="preserve">between batteries and switches enables the flexibility of RBS, but also brings the challenges in design and control of </w:t>
      </w:r>
      <w:r w:rsidR="006E74E5" w:rsidRPr="001E398C">
        <w:rPr>
          <w:rFonts w:hint="eastAsia"/>
        </w:rPr>
        <w:t>system</w:t>
      </w:r>
      <w:r w:rsidR="00540147" w:rsidRPr="001E398C">
        <w:t>.</w:t>
      </w:r>
      <w:r w:rsidR="003F6972" w:rsidRPr="001E398C">
        <w:rPr>
          <w:rFonts w:hint="eastAsia"/>
        </w:rPr>
        <w:t xml:space="preserve"> </w:t>
      </w:r>
      <w:commentRangeStart w:id="0"/>
      <w:r w:rsidR="003F6972" w:rsidRPr="001E398C">
        <w:t>The</w:t>
      </w:r>
      <w:commentRangeEnd w:id="0"/>
      <w:r w:rsidR="003B3FBD" w:rsidRPr="001E398C">
        <w:rPr>
          <w:rStyle w:val="ad"/>
        </w:rPr>
        <w:commentReference w:id="0"/>
      </w:r>
      <w:r w:rsidR="003F6972" w:rsidRPr="001E398C">
        <w:t xml:space="preserve"> Maximum Allowable Current (MAC)</w:t>
      </w:r>
      <w:r w:rsidR="009618D9" w:rsidRPr="001E398C">
        <w:t>, defined as the maximum current allowed by system under the constraints</w:t>
      </w:r>
      <w:r w:rsidR="003F6972" w:rsidRPr="001E398C">
        <w:t xml:space="preserve"> </w:t>
      </w:r>
      <w:r w:rsidR="009618D9" w:rsidRPr="001E398C">
        <w:lastRenderedPageBreak/>
        <w:t xml:space="preserve">of the battery cell, </w:t>
      </w:r>
      <w:r w:rsidR="003F6972" w:rsidRPr="001E398C">
        <w:t>is a critical indictor of RBS</w:t>
      </w:r>
      <w:r w:rsidR="00C85AD7" w:rsidRPr="001E398C">
        <w:t xml:space="preserve"> that need to be evaluated </w:t>
      </w:r>
      <w:r w:rsidR="00C6799C" w:rsidRPr="001E398C">
        <w:rPr>
          <w:rFonts w:hint="eastAsia"/>
        </w:rPr>
        <w:t>during</w:t>
      </w:r>
      <w:r w:rsidR="00C6799C" w:rsidRPr="001E398C">
        <w:t xml:space="preserve"> the design or control process of system</w:t>
      </w:r>
      <w:r w:rsidR="009618D9" w:rsidRPr="001E398C">
        <w:t>. It help</w:t>
      </w:r>
      <w:r w:rsidR="00490895" w:rsidRPr="001E398C">
        <w:t>s</w:t>
      </w:r>
      <w:r w:rsidR="009618D9" w:rsidRPr="001E398C">
        <w:t xml:space="preserve"> the designers to </w:t>
      </w:r>
      <w:r w:rsidR="0059383E" w:rsidRPr="001E398C">
        <w:t>assess</w:t>
      </w:r>
      <w:r w:rsidR="009A4D94" w:rsidRPr="001E398C">
        <w:t xml:space="preserve"> whether the </w:t>
      </w:r>
      <w:r w:rsidR="00807482" w:rsidRPr="001E398C">
        <w:t>RBS</w:t>
      </w:r>
      <w:r w:rsidR="009A4D94" w:rsidRPr="001E398C">
        <w:t xml:space="preserve"> meets the output current requirements</w:t>
      </w:r>
      <w:r w:rsidR="00807482" w:rsidRPr="001E398C">
        <w:t>, and contribute to the</w:t>
      </w:r>
      <w:r w:rsidR="00AB4D11" w:rsidRPr="001E398C">
        <w:t xml:space="preserve"> formulation of</w:t>
      </w:r>
      <w:r w:rsidR="00807482" w:rsidRPr="001E398C">
        <w:t xml:space="preserve"> </w:t>
      </w:r>
      <w:r w:rsidR="00AB4D11" w:rsidRPr="001E398C">
        <w:t>appropriate and safe management strategies</w:t>
      </w:r>
      <w:r w:rsidR="008C2063" w:rsidRPr="001E398C">
        <w:t xml:space="preserve"> </w:t>
      </w:r>
      <w:r w:rsidR="008C2063" w:rsidRPr="001E398C">
        <w:rPr>
          <w:rFonts w:hint="eastAsia"/>
        </w:rPr>
        <w:t>f</w:t>
      </w:r>
      <w:r w:rsidR="008C2063" w:rsidRPr="001E398C">
        <w:t xml:space="preserve">or the </w:t>
      </w:r>
      <w:r w:rsidR="009F7EC0" w:rsidRPr="001E398C">
        <w:t>battery management system (BMS)</w:t>
      </w:r>
      <w:commentRangeStart w:id="1"/>
      <w:r w:rsidR="00BF5DD4" w:rsidRPr="001E398C">
        <w:t>.</w:t>
      </w:r>
      <w:commentRangeEnd w:id="1"/>
      <w:r w:rsidR="003B3FBD" w:rsidRPr="001E398C">
        <w:rPr>
          <w:rStyle w:val="ad"/>
        </w:rPr>
        <w:commentReference w:id="1"/>
      </w:r>
      <w:r w:rsidR="00A63AD9" w:rsidRPr="001E398C">
        <w:t xml:space="preserve"> </w:t>
      </w:r>
      <w:r w:rsidR="003F6972" w:rsidRPr="001E398C">
        <w:t xml:space="preserve">Despite its importance, there is currently no method </w:t>
      </w:r>
      <w:r w:rsidR="000A5B1D" w:rsidRPr="001E398C">
        <w:t>available to evaluate MAC for</w:t>
      </w:r>
      <w:r w:rsidR="003F6972" w:rsidRPr="001E398C">
        <w:t xml:space="preserve"> RBSs.</w:t>
      </w:r>
      <w:r w:rsidR="00392758" w:rsidRPr="001E398C">
        <w:t xml:space="preserve"> </w:t>
      </w:r>
      <w:r w:rsidR="008C2063" w:rsidRPr="001E398C">
        <w:t>Therefore, t</w:t>
      </w:r>
      <w:r w:rsidR="009158FD" w:rsidRPr="001E398C">
        <w:t>he purpose of this paper is to propose a universal and effective method for calculating the Maximum Allowable Current (MAC) of RBS. To achieve this, models with RBS connection relationships and component status information are established</w:t>
      </w:r>
      <w:r w:rsidR="008C2063" w:rsidRPr="001E398C">
        <w:t>. Then,</w:t>
      </w:r>
      <w:r w:rsidR="009158FD" w:rsidRPr="001E398C">
        <w:t xml:space="preserve"> a greedy algorithm is </w:t>
      </w:r>
      <w:r w:rsidR="000C178F" w:rsidRPr="001E398C">
        <w:rPr>
          <w:rFonts w:hint="eastAsia"/>
        </w:rPr>
        <w:t>employed</w:t>
      </w:r>
      <w:r w:rsidR="009158FD" w:rsidRPr="001E398C">
        <w:t xml:space="preserve"> to search </w:t>
      </w:r>
      <w:r w:rsidR="000C178F" w:rsidRPr="001E398C">
        <w:t xml:space="preserve">the available circuit of RBS </w:t>
      </w:r>
      <w:r w:rsidR="009158FD" w:rsidRPr="001E398C">
        <w:t xml:space="preserve">for MAC. </w:t>
      </w:r>
      <w:r w:rsidR="00493294" w:rsidRPr="001E398C">
        <w:t>With the developed method, MAC of RBSs with different structures or different number of batteries can be calculated effectively.</w:t>
      </w:r>
    </w:p>
    <w:p w14:paraId="148D20BF" w14:textId="00E22E73" w:rsidR="009158FD" w:rsidRPr="001E398C" w:rsidRDefault="000E58EA" w:rsidP="00F71DB7">
      <w:pPr>
        <w:ind w:firstLine="420"/>
      </w:pPr>
      <w:r w:rsidRPr="001E398C">
        <w:t xml:space="preserve">The remainder of this </w:t>
      </w:r>
      <w:r w:rsidR="009158FD" w:rsidRPr="001E398C">
        <w:t xml:space="preserve">paper is structured as follows: Section II presents the framework and details of the algorithm. In Section III, </w:t>
      </w:r>
      <w:r w:rsidR="00F71DB7" w:rsidRPr="001E398C">
        <w:t>taking</w:t>
      </w:r>
      <w:r w:rsidR="009158FD" w:rsidRPr="001E398C">
        <w:t xml:space="preserve"> a specific structure as an example, the application of the method is demonstrated, and the effectiveness of the method on RBS with different structures and sizes is verified. Finally, concluding remarks and future research directions are provided.</w:t>
      </w:r>
    </w:p>
    <w:p w14:paraId="0DA84E7F" w14:textId="13348AC1" w:rsidR="000D2BB5" w:rsidRPr="001E398C" w:rsidRDefault="000D2BB5" w:rsidP="000D2BB5">
      <w:pPr>
        <w:spacing w:beforeLines="50" w:before="120" w:afterLines="50" w:after="120"/>
        <w:outlineLvl w:val="0"/>
        <w:rPr>
          <w:rFonts w:cs="Times New Roman"/>
          <w:b/>
          <w:sz w:val="32"/>
          <w:szCs w:val="24"/>
        </w:rPr>
      </w:pPr>
      <w:r w:rsidRPr="001E398C">
        <w:rPr>
          <w:rFonts w:cs="Times New Roman"/>
          <w:b/>
          <w:sz w:val="32"/>
          <w:szCs w:val="24"/>
        </w:rPr>
        <w:t>II. MAC Calculation Method</w:t>
      </w:r>
    </w:p>
    <w:p w14:paraId="76A3B25B" w14:textId="34F19CBC" w:rsidR="00703FBD" w:rsidRPr="001E398C" w:rsidRDefault="00120B59" w:rsidP="0039044C">
      <w:pPr>
        <w:ind w:firstLine="420"/>
      </w:pPr>
      <w:r w:rsidRPr="001E398C">
        <w:rPr>
          <w:rFonts w:hint="eastAsia"/>
        </w:rPr>
        <w:t>T</w:t>
      </w:r>
      <w:r w:rsidRPr="001E398C">
        <w:t>he overall flowchart of the developed MAC calculation method is shown in Fig. X.</w:t>
      </w:r>
      <w:r w:rsidR="002607F0" w:rsidRPr="001E398C">
        <w:rPr>
          <w:rFonts w:hint="eastAsia"/>
        </w:rPr>
        <w:t xml:space="preserve"> </w:t>
      </w:r>
      <w:r w:rsidR="002053F1" w:rsidRPr="001E398C">
        <w:t>Firstly, a graph model is abstracted from the actual RBS for finding the shortest path.</w:t>
      </w:r>
      <w:r w:rsidR="002607F0" w:rsidRPr="001E398C">
        <w:t xml:space="preserve"> </w:t>
      </w:r>
      <w:r w:rsidR="002053F1" w:rsidRPr="001E398C">
        <w:t>Then, an equivalent circuit model is established based on the graph model for solving the voltage and current in the circuit.</w:t>
      </w:r>
      <w:r w:rsidR="002607F0" w:rsidRPr="001E398C">
        <w:rPr>
          <w:rFonts w:hint="eastAsia"/>
        </w:rPr>
        <w:t xml:space="preserve"> </w:t>
      </w:r>
      <w:r w:rsidR="002053F1" w:rsidRPr="001E398C">
        <w:t>Finally, by greedily searching for the combination of the shortest path, the MAC is calculated in the</w:t>
      </w:r>
      <w:r w:rsidR="00065492" w:rsidRPr="001E398C">
        <w:t xml:space="preserve"> corresponding</w:t>
      </w:r>
      <w:r w:rsidR="002053F1" w:rsidRPr="001E398C">
        <w:t xml:space="preserve"> equivalent circuit model.</w:t>
      </w:r>
      <w:r w:rsidRPr="001E398C">
        <w:t xml:space="preserve"> </w:t>
      </w:r>
    </w:p>
    <w:p w14:paraId="670A2B62" w14:textId="77777777" w:rsidR="00E51CD9" w:rsidRPr="001E398C" w:rsidRDefault="00E51CD9" w:rsidP="00E51CD9">
      <w:pPr>
        <w:keepNext/>
        <w:spacing w:line="240" w:lineRule="auto"/>
        <w:jc w:val="center"/>
      </w:pPr>
      <w:r w:rsidRPr="001E398C">
        <w:rPr>
          <w:rFonts w:hint="eastAsia"/>
          <w:noProof/>
        </w:rPr>
        <w:lastRenderedPageBreak/>
        <w:drawing>
          <wp:inline distT="0" distB="0" distL="0" distR="0" wp14:anchorId="0B3765CF" wp14:editId="67496913">
            <wp:extent cx="4308641" cy="5040000"/>
            <wp:effectExtent l="0" t="0" r="0" b="825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08641" cy="5040000"/>
                    </a:xfrm>
                    <a:prstGeom prst="rect">
                      <a:avLst/>
                    </a:prstGeom>
                    <a:noFill/>
                    <a:ln>
                      <a:noFill/>
                    </a:ln>
                  </pic:spPr>
                </pic:pic>
              </a:graphicData>
            </a:graphic>
          </wp:inline>
        </w:drawing>
      </w:r>
    </w:p>
    <w:p w14:paraId="0C2F3CAD" w14:textId="43CF206E" w:rsidR="00E51CD9" w:rsidRPr="001E398C" w:rsidRDefault="00E51CD9"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Pr="001E398C">
        <w:rPr>
          <w:rFonts w:ascii="Arial" w:hAnsi="Arial" w:cs="Arial"/>
          <w:b/>
        </w:rPr>
        <w:t>2</w:t>
      </w:r>
      <w:r w:rsidRPr="001E398C">
        <w:rPr>
          <w:rFonts w:ascii="Arial" w:hAnsi="Arial" w:cs="Arial"/>
          <w:b/>
        </w:rPr>
        <w:fldChar w:fldCharType="end"/>
      </w:r>
      <w:r w:rsidRPr="001E398C">
        <w:rPr>
          <w:rFonts w:ascii="Arial" w:hAnsi="Arial" w:cs="Arial"/>
          <w:b/>
        </w:rPr>
        <w:t xml:space="preserve"> Flowchart of the developed MAC calculation method.</w:t>
      </w:r>
    </w:p>
    <w:p w14:paraId="3416BAD4" w14:textId="77777777" w:rsidR="00E51CD9" w:rsidRPr="001E398C" w:rsidRDefault="00E51CD9" w:rsidP="0039044C">
      <w:pPr>
        <w:ind w:firstLine="420"/>
      </w:pPr>
    </w:p>
    <w:p w14:paraId="44DC3E37" w14:textId="7B0D2A30" w:rsidR="00E33011" w:rsidRPr="001E398C" w:rsidRDefault="00C5275A" w:rsidP="00EB551A">
      <w:pPr>
        <w:spacing w:beforeLines="50" w:before="120" w:afterLines="50" w:after="120"/>
        <w:outlineLvl w:val="1"/>
        <w:rPr>
          <w:b/>
          <w:sz w:val="32"/>
        </w:rPr>
      </w:pPr>
      <w:r w:rsidRPr="001E398C">
        <w:rPr>
          <w:b/>
          <w:sz w:val="32"/>
        </w:rPr>
        <w:t xml:space="preserve">A. </w:t>
      </w:r>
      <w:r w:rsidR="00E33011" w:rsidRPr="001E398C">
        <w:rPr>
          <w:b/>
          <w:sz w:val="32"/>
        </w:rPr>
        <w:t>Graph model and circuit model</w:t>
      </w:r>
    </w:p>
    <w:p w14:paraId="43186986" w14:textId="3BFC43A7" w:rsidR="00C96081" w:rsidRPr="001E398C" w:rsidRDefault="00C96081" w:rsidP="00C96081">
      <w:pPr>
        <w:ind w:firstLine="420"/>
      </w:pPr>
      <w:r w:rsidRPr="001E398C">
        <w:t>A typical RBS circuit is composed of battery cells and switches.</w:t>
      </w:r>
      <w:r w:rsidRPr="001E398C">
        <w:rPr>
          <w:rFonts w:hint="eastAsia"/>
        </w:rPr>
        <w:t xml:space="preserve"> </w:t>
      </w:r>
      <w:r w:rsidRPr="001E398C">
        <w:t>To establish a processable circuit, these components are transformed into ideal elements under reasonable assumptions.</w:t>
      </w:r>
      <w:r w:rsidRPr="001E398C">
        <w:rPr>
          <w:rFonts w:hint="eastAsia"/>
        </w:rPr>
        <w:t xml:space="preserve"> </w:t>
      </w:r>
      <w:r w:rsidRPr="001E398C">
        <w:t>The resulting circuit structure is then described in matrix form, and the related equations are provided.</w:t>
      </w:r>
    </w:p>
    <w:p w14:paraId="57BC3FAC" w14:textId="410093B8" w:rsidR="00C96081" w:rsidRPr="001E398C" w:rsidRDefault="00C96081" w:rsidP="004A3332">
      <w:pPr>
        <w:ind w:firstLine="420"/>
      </w:pPr>
      <w:r w:rsidRPr="001E398C">
        <w:t>The normal equivalent circuit for a battery consists of a voltage source in series with a resistor, and a capacitor in parallel with another resistor to simulate the polarization in batteries.</w:t>
      </w:r>
      <w:r w:rsidR="001F04F4" w:rsidRPr="001E398C">
        <w:t xml:space="preserve"> </w:t>
      </w:r>
      <w:r w:rsidR="005344F2" w:rsidRPr="001E398C">
        <w:t xml:space="preserve">When calculating the Maximum Allowable Current (MAC) that can be delivered by RBS steadily, only the steady-state behavior of the battery is considered, and the transient behavior is ignored. </w:t>
      </w:r>
      <w:commentRangeStart w:id="2"/>
      <w:r w:rsidRPr="001E398C">
        <w:t>Therefore</w:t>
      </w:r>
      <w:commentRangeEnd w:id="2"/>
      <w:r w:rsidR="00107519" w:rsidRPr="001E398C">
        <w:rPr>
          <w:rStyle w:val="ad"/>
        </w:rPr>
        <w:commentReference w:id="2"/>
      </w:r>
      <w:r w:rsidRPr="001E398C">
        <w:t xml:space="preserve">, the battery </w:t>
      </w:r>
      <m:oMath>
        <m:r>
          <w:rPr>
            <w:rFonts w:ascii="Cambria Math" w:hAnsi="Cambria Math"/>
          </w:rPr>
          <m:t>i</m:t>
        </m:r>
      </m:oMath>
      <w:r w:rsidRPr="001E398C">
        <w:t xml:space="preserve"> is modeled as a constant voltage source </w:t>
      </w:r>
      <m:oMath>
        <m:sSub>
          <m:sSubPr>
            <m:ctrlPr>
              <w:rPr>
                <w:rFonts w:ascii="Cambria Math" w:hAnsi="Cambria Math"/>
                <w:i/>
              </w:rPr>
            </m:ctrlPr>
          </m:sSubPr>
          <m:e>
            <m:r>
              <w:rPr>
                <w:rFonts w:ascii="Cambria Math" w:hAnsi="Cambria Math"/>
              </w:rPr>
              <m:t>u</m:t>
            </m:r>
          </m:e>
          <m:sub>
            <m:r>
              <w:rPr>
                <w:rFonts w:ascii="Cambria Math" w:hAnsi="Cambria Math"/>
              </w:rPr>
              <m:t>b,i</m:t>
            </m:r>
          </m:sub>
        </m:sSub>
      </m:oMath>
      <w:r w:rsidRPr="001E398C">
        <w:t xml:space="preserve"> in series with a resistor </w:t>
      </w:r>
      <m:oMath>
        <m:sSub>
          <m:sSubPr>
            <m:ctrlPr>
              <w:rPr>
                <w:rFonts w:ascii="Cambria Math" w:hAnsi="Cambria Math"/>
                <w:i/>
              </w:rPr>
            </m:ctrlPr>
          </m:sSubPr>
          <m:e>
            <m:r>
              <w:rPr>
                <w:rFonts w:ascii="Cambria Math" w:hAnsi="Cambria Math"/>
              </w:rPr>
              <m:t>r</m:t>
            </m:r>
          </m:e>
          <m:sub>
            <m:r>
              <w:rPr>
                <w:rFonts w:ascii="Cambria Math" w:hAnsi="Cambria Math"/>
              </w:rPr>
              <m:t>b,i</m:t>
            </m:r>
          </m:sub>
        </m:sSub>
      </m:oMath>
      <w:r w:rsidRPr="001E398C">
        <w:t>.</w:t>
      </w:r>
      <w:r w:rsidR="00D3437A" w:rsidRPr="001E398C">
        <w:rPr>
          <w:rFonts w:hint="eastAsia"/>
        </w:rPr>
        <w:t xml:space="preserve"> </w:t>
      </w:r>
      <w:r w:rsidRPr="001E398C">
        <w:t xml:space="preserve">And a binary variabl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E398C">
        <w:t xml:space="preserve"> is used to </w:t>
      </w:r>
      <w:r w:rsidRPr="001E398C">
        <w:lastRenderedPageBreak/>
        <w:t xml:space="preserve">represent the state of switch </w:t>
      </w:r>
      <m:oMath>
        <m:r>
          <w:rPr>
            <w:rFonts w:ascii="Cambria Math" w:hAnsi="Cambria Math"/>
          </w:rPr>
          <m:t>j</m:t>
        </m:r>
      </m:oMath>
      <w:r w:rsidRPr="001E398C">
        <w:t>, where 0 and 1 indicate open and closed, respectively.</w:t>
      </w:r>
      <w:r w:rsidR="004A3332" w:rsidRPr="001E398C">
        <w:rPr>
          <w:rFonts w:hint="eastAsia"/>
        </w:rPr>
        <w:t xml:space="preserve"> </w:t>
      </w:r>
      <w:r w:rsidRPr="001E398C">
        <w:t xml:space="preserve">To simplify the calculation, a closed switch is considered as a resistor with a very small resistance value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rsidRPr="001E398C">
        <w:t>, which are treated as zero in the final result.</w:t>
      </w:r>
      <w:r w:rsidR="004A3332" w:rsidRPr="001E398C">
        <w:rPr>
          <w:rFonts w:hint="eastAsia"/>
        </w:rPr>
        <w:t xml:space="preserve"> </w:t>
      </w:r>
      <w:r w:rsidRPr="001E398C">
        <w:t xml:space="preserve">In the following derivation, the product of the conductance </w:t>
      </w:r>
      <m:oMath>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s</m:t>
            </m:r>
          </m:sub>
        </m:sSub>
      </m:oMath>
      <w:r w:rsidR="004A3332" w:rsidRPr="001E398C">
        <w:rPr>
          <w:rFonts w:hint="eastAsia"/>
        </w:rPr>
        <w:t xml:space="preserve"> </w:t>
      </w:r>
      <w:r w:rsidRPr="001E398C">
        <w:t>and the variable</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j</m:t>
            </m:r>
          </m:sub>
        </m:sSub>
      </m:oMath>
      <w:r w:rsidRPr="001E398C">
        <w:t xml:space="preserve"> is used to characterize the state of switch </w:t>
      </w:r>
      <m:oMath>
        <m:r>
          <w:rPr>
            <w:rFonts w:ascii="Cambria Math" w:hAnsi="Cambria Math"/>
          </w:rPr>
          <m:t>j</m:t>
        </m:r>
      </m:oMath>
      <w:r w:rsidRPr="001E398C">
        <w:t>.</w:t>
      </w:r>
    </w:p>
    <w:p w14:paraId="4E2FC4FF" w14:textId="598D6552" w:rsidR="00A7750D" w:rsidRPr="001E398C" w:rsidRDefault="00AE1671" w:rsidP="004A3332">
      <w:pPr>
        <w:ind w:firstLine="420"/>
      </w:pPr>
      <w:r w:rsidRPr="001E398C">
        <w:t xml:space="preserve">A directed graph model </w:t>
      </w:r>
      <m:oMath>
        <m:r>
          <w:rPr>
            <w:rFonts w:ascii="Cambria Math" w:hAnsi="Cambria Math"/>
          </w:rPr>
          <m:t>G(V,E)</m:t>
        </m:r>
      </m:oMath>
      <w:r w:rsidRPr="001E398C">
        <w:t xml:space="preserve"> for the RBS is constructed in such a way that:</w:t>
      </w:r>
    </w:p>
    <w:p w14:paraId="2074E351" w14:textId="0600DCCF" w:rsidR="00AE1671" w:rsidRPr="001E398C" w:rsidRDefault="00AE1671" w:rsidP="00AE1671">
      <w:pPr>
        <w:pStyle w:val="af5"/>
        <w:numPr>
          <w:ilvl w:val="0"/>
          <w:numId w:val="1"/>
        </w:numPr>
        <w:ind w:firstLineChars="0"/>
      </w:pPr>
      <w:r w:rsidRPr="001E398C">
        <w:t xml:space="preserve">Nodes: the vertex set </w:t>
      </w:r>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oMath>
      <w:r w:rsidRPr="001E398C">
        <w:t xml:space="preserve"> represents the nodes connecting batteries and/or switches, where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Pr="001E398C">
        <w:t xml:space="preserve"> and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rsidRPr="001E398C">
        <w:t xml:space="preserve"> represent the anode and cathode of the RBS respectively;</w:t>
      </w:r>
    </w:p>
    <w:p w14:paraId="2A55ACDE" w14:textId="05BC4BF5" w:rsidR="000078FD" w:rsidRPr="001E398C" w:rsidRDefault="00AE1671" w:rsidP="0030160B">
      <w:pPr>
        <w:pStyle w:val="af5"/>
        <w:numPr>
          <w:ilvl w:val="0"/>
          <w:numId w:val="1"/>
        </w:numPr>
        <w:ind w:firstLineChars="0"/>
      </w:pPr>
      <w:r w:rsidRPr="001E398C">
        <w:t xml:space="preserve">Edges: </w:t>
      </w:r>
      <w:commentRangeStart w:id="3"/>
      <w:r w:rsidRPr="001E398C">
        <w:t>the directed edge set</w:t>
      </w:r>
      <w:r w:rsidR="00CF195E" w:rsidRPr="001E398C">
        <w:t xml:space="preserve"> </w:t>
      </w:r>
      <m:oMath>
        <m:r>
          <w:rPr>
            <w:rFonts w:ascii="Cambria Math" w:hAnsi="Cambria Math"/>
          </w:rPr>
          <m:t>E</m:t>
        </m:r>
      </m:oMath>
      <w:r w:rsidRPr="001E398C">
        <w:t xml:space="preserve"> represents the output circuit,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1E398C">
        <w:t xml:space="preserve"> batteries and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switches, corresponding set </w:t>
      </w:r>
      <m:oMath>
        <m:sSub>
          <m:sSubPr>
            <m:ctrlPr>
              <w:rPr>
                <w:rFonts w:ascii="Cambria Math" w:hAnsi="Cambria Math"/>
                <w:i/>
              </w:rPr>
            </m:ctrlPr>
          </m:sSubPr>
          <m:e>
            <m:r>
              <w:rPr>
                <w:rFonts w:ascii="Cambria Math" w:hAnsi="Cambria Math"/>
              </w:rPr>
              <m:t>E</m:t>
            </m:r>
          </m:e>
          <m:sub>
            <m:r>
              <w:rPr>
                <w:rFonts w:ascii="Cambria Math" w:hAnsi="Cambria Math"/>
              </w:rPr>
              <m:t>O</m:t>
            </m:r>
          </m:sub>
        </m:sSub>
      </m:oMath>
      <w:r w:rsidRPr="001E398C">
        <w:t xml:space="preserve">, </w:t>
      </w:r>
      <m:oMath>
        <m:sSub>
          <m:sSubPr>
            <m:ctrlPr>
              <w:rPr>
                <w:rFonts w:ascii="Cambria Math" w:hAnsi="Cambria Math"/>
                <w:i/>
              </w:rPr>
            </m:ctrlPr>
          </m:sSubPr>
          <m:e>
            <m:r>
              <w:rPr>
                <w:rFonts w:ascii="Cambria Math" w:hAnsi="Cambria Math"/>
              </w:rPr>
              <m:t>E</m:t>
            </m:r>
          </m:e>
          <m:sub>
            <m:r>
              <w:rPr>
                <w:rFonts w:ascii="Cambria Math" w:hAnsi="Cambria Math"/>
              </w:rPr>
              <m:t>b</m:t>
            </m:r>
          </m:sub>
        </m:sSub>
      </m:oMath>
      <w:r w:rsidRPr="001E398C">
        <w:t xml:space="preserve"> and </w:t>
      </w:r>
      <m:oMath>
        <m:sSub>
          <m:sSubPr>
            <m:ctrlPr>
              <w:rPr>
                <w:rFonts w:ascii="Cambria Math" w:hAnsi="Cambria Math"/>
                <w:i/>
              </w:rPr>
            </m:ctrlPr>
          </m:sSubPr>
          <m:e>
            <m:r>
              <w:rPr>
                <w:rFonts w:ascii="Cambria Math" w:hAnsi="Cambria Math"/>
              </w:rPr>
              <m:t>E</m:t>
            </m:r>
          </m:e>
          <m:sub>
            <m:r>
              <w:rPr>
                <w:rFonts w:ascii="Cambria Math" w:hAnsi="Cambria Math"/>
              </w:rPr>
              <m:t>s</m:t>
            </m:r>
          </m:sub>
        </m:sSub>
      </m:oMath>
      <w:commentRangeEnd w:id="3"/>
      <w:r w:rsidR="002E607C">
        <w:rPr>
          <w:rFonts w:hint="eastAsia"/>
        </w:rPr>
        <w:t>.</w:t>
      </w:r>
      <w:r w:rsidR="003D5887" w:rsidRPr="001E398C">
        <w:rPr>
          <w:rStyle w:val="ad"/>
        </w:rPr>
        <w:commentReference w:id="3"/>
      </w:r>
      <w:r w:rsidRPr="001E398C">
        <w:t xml:space="preserve"> The external electrical equipment in the output circuit is treated as one directed edge </w:t>
      </w:r>
      <m:oMath>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w:r w:rsidRPr="001E398C">
        <w:t xml:space="preserve">. The direction of the edge representing a battery is set to be from the anode to the cathode. </w:t>
      </w:r>
      <w:r w:rsidRPr="00AA71CA">
        <w:rPr>
          <w:color w:val="FF0000"/>
        </w:rPr>
        <w:t xml:space="preserve">For the edges representing switches, their directions are marked from the </w:t>
      </w:r>
      <w:commentRangeStart w:id="4"/>
      <w:r w:rsidRPr="00AA71CA">
        <w:rPr>
          <w:color w:val="FF0000"/>
        </w:rPr>
        <w:t>low node to the high node</w:t>
      </w:r>
      <w:commentRangeEnd w:id="4"/>
      <w:r w:rsidR="007279A8" w:rsidRPr="00AA71CA">
        <w:rPr>
          <w:rStyle w:val="ad"/>
          <w:color w:val="FF0000"/>
        </w:rPr>
        <w:commentReference w:id="4"/>
      </w:r>
      <w:r w:rsidRPr="001E398C">
        <w:t xml:space="preserve">. A negative value for the voltage </w:t>
      </w:r>
      <w:proofErr w:type="gramStart"/>
      <w:r w:rsidRPr="001E398C">
        <w:t>drop</w:t>
      </w:r>
      <w:proofErr w:type="gramEnd"/>
      <w:r w:rsidRPr="001E398C">
        <w:t xml:space="preserve"> or current solved on the edge means that the actual direction is opposite to that initially specified.</w:t>
      </w:r>
    </w:p>
    <w:p w14:paraId="1602D797" w14:textId="1F40205D" w:rsidR="002D1A20" w:rsidRPr="001E398C" w:rsidRDefault="0030160B" w:rsidP="004A3332">
      <w:pPr>
        <w:ind w:firstLine="420"/>
      </w:pPr>
      <w:r w:rsidRPr="001E398C">
        <w:t xml:space="preserve">Based on the above directed graph which has </w:t>
      </w:r>
      <m:oMath>
        <m:r>
          <w:rPr>
            <w:rFonts w:ascii="Cambria Math" w:hAnsi="Cambria Math"/>
          </w:rPr>
          <m:t>N</m:t>
        </m:r>
      </m:oMath>
      <w:r w:rsidRPr="001E398C">
        <w:t xml:space="preserve"> nodes and </w:t>
      </w:r>
      <m:oMath>
        <m:r>
          <m:rPr>
            <m:sty m:val="p"/>
          </m:rP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directed edges (1 refers to the output circuit), its incidence matrix </w:t>
      </w:r>
      <m:oMath>
        <m:sSub>
          <m:sSubPr>
            <m:ctrlPr>
              <w:rPr>
                <w:rFonts w:ascii="Cambria Math" w:hAnsi="Cambria Math"/>
                <w:i/>
              </w:rPr>
            </m:ctrlPr>
          </m:sSubPr>
          <m:e>
            <m:r>
              <m:rPr>
                <m:sty m:val="bi"/>
              </m:rPr>
              <w:rPr>
                <w:rFonts w:ascii="Cambria Math" w:hAnsi="Cambria Math"/>
              </w:rPr>
              <m:t>A</m:t>
            </m:r>
          </m:e>
          <m:sub>
            <m:r>
              <w:rPr>
                <w:rFonts w:ascii="Cambria Math" w:hAnsi="Cambria Math"/>
              </w:rPr>
              <m:t>N×(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ub>
        </m:sSub>
      </m:oMath>
      <w:r w:rsidRPr="001E398C">
        <w:t xml:space="preserve"> is defined as</w:t>
      </w:r>
      <w:r w:rsidR="00B5562B" w:rsidRPr="001E398C">
        <w:t xml:space="preserve"> Eq. (1).</w:t>
      </w:r>
    </w:p>
    <w:p w14:paraId="3266E13E" w14:textId="68E21074" w:rsidR="00EB206D" w:rsidRPr="001E398C" w:rsidRDefault="0065306C" w:rsidP="002843C7">
      <w:pPr>
        <w:spacing w:line="240" w:lineRule="auto"/>
      </w:pPr>
      <w:r w:rsidRPr="001E398C">
        <w:rPr>
          <w:noProof/>
        </w:rPr>
        <w:drawing>
          <wp:inline distT="0" distB="0" distL="0" distR="0" wp14:anchorId="32F1B4EA" wp14:editId="03729F6D">
            <wp:extent cx="5396230" cy="8813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96230" cy="881380"/>
                    </a:xfrm>
                    <a:prstGeom prst="rect">
                      <a:avLst/>
                    </a:prstGeom>
                  </pic:spPr>
                </pic:pic>
              </a:graphicData>
            </a:graphic>
          </wp:inline>
        </w:drawing>
      </w:r>
    </w:p>
    <w:p w14:paraId="439E277A" w14:textId="7AF93E7D" w:rsidR="00B5562B" w:rsidRPr="001E398C" w:rsidRDefault="00B5562B" w:rsidP="00B5562B">
      <w:pPr>
        <w:spacing w:line="240" w:lineRule="auto"/>
      </w:pPr>
      <w:r w:rsidRPr="001E398C">
        <w:t xml:space="preserve">Since each column of </w:t>
      </w:r>
      <m:oMath>
        <m:r>
          <m:rPr>
            <m:sty m:val="bi"/>
          </m:rPr>
          <w:rPr>
            <w:rFonts w:ascii="Cambria Math" w:hAnsi="Cambria Math"/>
          </w:rPr>
          <m:t>A</m:t>
        </m:r>
      </m:oMath>
      <w:r w:rsidRPr="001E398C">
        <w:t xml:space="preserve"> sums to zero, the last line </w:t>
      </w:r>
      <w:r w:rsidR="00960972" w:rsidRPr="001E398C">
        <w:t>is</w:t>
      </w:r>
      <w:r w:rsidRPr="001E398C">
        <w:t xml:space="preserve"> deleted and the reduced incidence matrix </w:t>
      </w:r>
      <m:oMath>
        <m:sSub>
          <m:sSubPr>
            <m:ctrlPr>
              <w:rPr>
                <w:rFonts w:ascii="Cambria Math" w:hAnsi="Cambria Math"/>
                <w:i/>
              </w:rPr>
            </m:ctrlPr>
          </m:sSubPr>
          <m:e>
            <m:r>
              <m:rPr>
                <m:sty m:val="bi"/>
              </m:rPr>
              <w:rPr>
                <w:rFonts w:ascii="Cambria Math" w:hAnsi="Cambria Math"/>
              </w:rPr>
              <m:t>A</m:t>
            </m:r>
          </m:e>
          <m:sub>
            <m:r>
              <w:rPr>
                <w:rFonts w:ascii="Cambria Math" w:hAnsi="Cambria Math"/>
              </w:rPr>
              <m:t>(N-1)×(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ub>
        </m:sSub>
      </m:oMath>
      <w:r w:rsidRPr="001E398C">
        <w:t xml:space="preserve"> are used in the following calculation.</w:t>
      </w:r>
      <w:r w:rsidR="00960972" w:rsidRPr="001E398C">
        <w:rPr>
          <w:rFonts w:hint="eastAsia"/>
        </w:rPr>
        <w:t xml:space="preserve"> </w:t>
      </w:r>
      <w:r w:rsidRPr="001E398C">
        <w:t xml:space="preserve">By splitting </w:t>
      </w:r>
      <m:oMath>
        <m:r>
          <w:rPr>
            <w:rFonts w:ascii="Cambria Math" w:hAnsi="Cambria Math"/>
          </w:rPr>
          <m:t>E</m:t>
        </m:r>
      </m:oMath>
      <w:r w:rsidRPr="001E398C">
        <w:t xml:space="preserve"> into </w:t>
      </w:r>
      <m:oMath>
        <m:r>
          <w:rPr>
            <w:rFonts w:ascii="Cambria Math" w:hAnsi="Cambria Math" w:hint="eastAsia"/>
          </w:rPr>
          <m:t>{</m:t>
        </m:r>
        <m:sSub>
          <m:sSubPr>
            <m:ctrlPr>
              <w:rPr>
                <w:rFonts w:ascii="Cambria Math" w:hAnsi="Cambria Math"/>
                <w:i/>
              </w:rPr>
            </m:ctrlPr>
          </m:sSubPr>
          <m:e>
            <m:r>
              <w:rPr>
                <w:rFonts w:ascii="Cambria Math" w:hAnsi="Cambria Math"/>
              </w:rPr>
              <m:t>E</m:t>
            </m:r>
          </m:e>
          <m:sub>
            <m:r>
              <w:rPr>
                <w:rFonts w:ascii="Cambria Math" w:hAnsi="Cambria Math"/>
              </w:rPr>
              <m:t>o</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hint="eastAsia"/>
          </w:rPr>
          <m:t>}</m:t>
        </m:r>
      </m:oMath>
      <w:r w:rsidRPr="001E398C">
        <w:t xml:space="preserve">, </w:t>
      </w:r>
      <m:oMath>
        <m:r>
          <m:rPr>
            <m:sty m:val="bi"/>
          </m:rPr>
          <w:rPr>
            <w:rFonts w:ascii="Cambria Math" w:hAnsi="Cambria Math"/>
          </w:rPr>
          <m:t>A</m:t>
        </m:r>
      </m:oMath>
      <w:r w:rsidRPr="001E398C">
        <w:t xml:space="preserve"> is rewritten as </w:t>
      </w:r>
      <w:r w:rsidR="00297356" w:rsidRPr="001E398C">
        <w:t>Eq. (2).</w:t>
      </w:r>
    </w:p>
    <w:p w14:paraId="0352744B" w14:textId="0D440E0E" w:rsidR="00347BF1" w:rsidRPr="001E398C" w:rsidRDefault="009F66C5" w:rsidP="00B5562B">
      <w:pPr>
        <w:spacing w:line="240" w:lineRule="auto"/>
      </w:pPr>
      <w:r w:rsidRPr="001E398C">
        <w:rPr>
          <w:noProof/>
        </w:rPr>
        <w:drawing>
          <wp:inline distT="0" distB="0" distL="0" distR="0" wp14:anchorId="709CA665" wp14:editId="4D6E27F9">
            <wp:extent cx="5396230" cy="47434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6230" cy="474345"/>
                    </a:xfrm>
                    <a:prstGeom prst="rect">
                      <a:avLst/>
                    </a:prstGeom>
                  </pic:spPr>
                </pic:pic>
              </a:graphicData>
            </a:graphic>
          </wp:inline>
        </w:drawing>
      </w:r>
    </w:p>
    <w:p w14:paraId="06DBFA65" w14:textId="7AEB4F7C" w:rsidR="00347BF1" w:rsidRPr="001E398C" w:rsidRDefault="00347BF1" w:rsidP="00B5562B">
      <w:pPr>
        <w:spacing w:line="240" w:lineRule="auto"/>
      </w:pPr>
      <m:oMath>
        <m:r>
          <m:rPr>
            <m:sty m:val="p"/>
          </m:rP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edges' currents </w:t>
      </w:r>
      <m:oMath>
        <m:sSub>
          <m:sSubPr>
            <m:ctrlPr>
              <w:rPr>
                <w:rFonts w:ascii="Cambria Math" w:hAnsi="Cambria Math"/>
                <w:i/>
              </w:rPr>
            </m:ctrlPr>
          </m:sSubPr>
          <m:e>
            <m:r>
              <m:rPr>
                <m:sty m:val="bi"/>
              </m:rPr>
              <w:rPr>
                <w:rFonts w:ascii="Cambria Math" w:hAnsi="Cambria Math"/>
              </w:rPr>
              <m:t>I</m:t>
            </m:r>
            <m:ctrlPr>
              <w:rPr>
                <w:rFonts w:ascii="Cambria Math" w:hAnsi="Cambria Math"/>
                <w:b/>
                <w:i/>
              </w:rPr>
            </m:ctrlPr>
          </m:e>
          <m:sub>
            <m:r>
              <m:rPr>
                <m:sty m:val="bi"/>
              </m:rPr>
              <w:rPr>
                <w:rFonts w:ascii="Cambria Math" w:hAnsi="Cambria Math"/>
              </w:rPr>
              <m:t>(</m:t>
            </m:r>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m:rPr>
                <m:sty m:val="bi"/>
              </m:rPr>
              <w:rPr>
                <w:rFonts w:ascii="Cambria Math" w:hAnsi="Cambria Math"/>
              </w:rPr>
              <m:t>)×1</m:t>
            </m:r>
          </m:sub>
        </m:sSub>
      </m:oMath>
      <w:r w:rsidRPr="001E398C">
        <w:t xml:space="preserve"> and voltages </w:t>
      </w:r>
      <m:oMath>
        <m:sSub>
          <m:sSubPr>
            <m:ctrlPr>
              <w:rPr>
                <w:rFonts w:ascii="Cambria Math" w:hAnsi="Cambria Math"/>
                <w:i/>
              </w:rPr>
            </m:ctrlPr>
          </m:sSubPr>
          <m:e>
            <m:r>
              <m:rPr>
                <m:sty m:val="bi"/>
              </m:rPr>
              <w:rPr>
                <w:rFonts w:ascii="Cambria Math" w:hAnsi="Cambria Math"/>
              </w:rPr>
              <m:t>U</m:t>
            </m:r>
            <m:ctrlPr>
              <w:rPr>
                <w:rFonts w:ascii="Cambria Math" w:hAnsi="Cambria Math"/>
                <w:b/>
                <w:i/>
              </w:rPr>
            </m:ctrlPr>
          </m:e>
          <m:sub>
            <m:r>
              <m:rPr>
                <m:sty m:val="bi"/>
              </m:rPr>
              <w:rPr>
                <w:rFonts w:ascii="Cambria Math" w:hAnsi="Cambria Math"/>
              </w:rPr>
              <m:t>(</m:t>
            </m:r>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m:rPr>
                <m:sty m:val="bi"/>
              </m:rPr>
              <w:rPr>
                <w:rFonts w:ascii="Cambria Math" w:hAnsi="Cambria Math"/>
              </w:rPr>
              <m:t>)×1</m:t>
            </m:r>
          </m:sub>
        </m:sSub>
      </m:oMath>
      <w:r w:rsidRPr="001E398C">
        <w:t xml:space="preserve">, and </w:t>
      </w:r>
      <m:oMath>
        <m:r>
          <w:rPr>
            <w:rFonts w:ascii="Cambria Math" w:hAnsi="Cambria Math"/>
          </w:rPr>
          <m:t>N-1</m:t>
        </m:r>
      </m:oMath>
      <w:r w:rsidRPr="001E398C">
        <w:t xml:space="preserve"> nodes' voltages </w:t>
      </w:r>
      <m:oMath>
        <m:sSub>
          <m:sSubPr>
            <m:ctrlPr>
              <w:rPr>
                <w:rFonts w:ascii="Cambria Math" w:hAnsi="Cambria Math"/>
                <w:i/>
              </w:rPr>
            </m:ctrlPr>
          </m:sSubPr>
          <m:e>
            <m:r>
              <m:rPr>
                <m:sty m:val="bi"/>
              </m:rPr>
              <w:rPr>
                <w:rFonts w:ascii="Cambria Math" w:hAnsi="Cambria Math"/>
              </w:rPr>
              <m:t>U</m:t>
            </m:r>
            <m:ctrlPr>
              <w:rPr>
                <w:rFonts w:ascii="Cambria Math" w:hAnsi="Cambria Math"/>
                <w:b/>
                <w:i/>
              </w:rPr>
            </m:ctrlPr>
          </m:e>
          <m:sub>
            <m:r>
              <w:rPr>
                <w:rFonts w:ascii="Cambria Math" w:hAnsi="Cambria Math"/>
              </w:rPr>
              <m:t>n,(N-1)×1</m:t>
            </m:r>
          </m:sub>
        </m:sSub>
      </m:oMath>
      <w:r w:rsidRPr="001E398C">
        <w:t xml:space="preserve"> have following relationships from Kirchhoff</w:t>
      </w:r>
      <w:r w:rsidR="00D65E18" w:rsidRPr="001E398C">
        <w:t>’</w:t>
      </w:r>
      <w:r w:rsidRPr="001E398C">
        <w:t>s law</w:t>
      </w:r>
      <w:r w:rsidR="00D65E18" w:rsidRPr="001E398C">
        <w:t>.</w:t>
      </w:r>
    </w:p>
    <w:p w14:paraId="64A72EE1" w14:textId="7CBE6B8A" w:rsidR="0060508D" w:rsidRPr="001E398C" w:rsidRDefault="009F66C5" w:rsidP="00B5562B">
      <w:pPr>
        <w:spacing w:line="240" w:lineRule="auto"/>
      </w:pPr>
      <w:r w:rsidRPr="001E398C">
        <w:rPr>
          <w:noProof/>
        </w:rPr>
        <w:drawing>
          <wp:inline distT="0" distB="0" distL="0" distR="0" wp14:anchorId="41B2A576" wp14:editId="66DA3310">
            <wp:extent cx="5396230" cy="70104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6230" cy="701040"/>
                    </a:xfrm>
                    <a:prstGeom prst="rect">
                      <a:avLst/>
                    </a:prstGeom>
                  </pic:spPr>
                </pic:pic>
              </a:graphicData>
            </a:graphic>
          </wp:inline>
        </w:drawing>
      </w:r>
    </w:p>
    <w:p w14:paraId="30308C5D" w14:textId="19D37974" w:rsidR="0060508D" w:rsidRPr="001E398C" w:rsidRDefault="0060508D" w:rsidP="0060508D">
      <w:r w:rsidRPr="001E398C">
        <w:t>These directed edges are treated as generalized branches and expressed in matrix form as follows</w:t>
      </w:r>
    </w:p>
    <w:p w14:paraId="1A21E5FD" w14:textId="2180D116" w:rsidR="0060508D" w:rsidRPr="001E398C" w:rsidRDefault="009F66C5" w:rsidP="00B5562B">
      <w:pPr>
        <w:spacing w:line="240" w:lineRule="auto"/>
      </w:pPr>
      <w:r w:rsidRPr="001E398C">
        <w:rPr>
          <w:noProof/>
        </w:rPr>
        <w:lastRenderedPageBreak/>
        <w:drawing>
          <wp:inline distT="0" distB="0" distL="0" distR="0" wp14:anchorId="7B51228B" wp14:editId="0CF087AC">
            <wp:extent cx="5396230" cy="27686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6230" cy="276860"/>
                    </a:xfrm>
                    <a:prstGeom prst="rect">
                      <a:avLst/>
                    </a:prstGeom>
                  </pic:spPr>
                </pic:pic>
              </a:graphicData>
            </a:graphic>
          </wp:inline>
        </w:drawing>
      </w:r>
    </w:p>
    <w:p w14:paraId="65E1F8FB" w14:textId="21F39D7B" w:rsidR="0060508D" w:rsidRPr="001E398C" w:rsidRDefault="0060508D" w:rsidP="0060508D">
      <w:pPr>
        <w:spacing w:line="240" w:lineRule="auto"/>
      </w:pPr>
      <w:r w:rsidRPr="001E398C">
        <w:t xml:space="preserve">where </w:t>
      </w:r>
      <m:oMath>
        <m:r>
          <m:rPr>
            <m:sty m:val="bi"/>
          </m:rPr>
          <w:rPr>
            <w:rFonts w:ascii="Cambria Math" w:hAnsi="Cambria Math"/>
          </w:rPr>
          <m:t>I</m:t>
        </m:r>
      </m:oMath>
      <w:r w:rsidRPr="001E398C">
        <w:t xml:space="preserve"> and </w:t>
      </w:r>
      <m:oMath>
        <m:r>
          <m:rPr>
            <m:sty m:val="bi"/>
          </m:rPr>
          <w:rPr>
            <w:rFonts w:ascii="Cambria Math" w:hAnsi="Cambria Math"/>
          </w:rPr>
          <m:t>U</m:t>
        </m:r>
      </m:oMath>
      <w:r w:rsidRPr="001E398C">
        <w:t xml:space="preserve"> are the column vectors about </w:t>
      </w:r>
      <m:oMath>
        <m:r>
          <m:rPr>
            <m:sty m:val="p"/>
          </m:rP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edges' current and voltage, respectively;</w:t>
      </w:r>
      <w:r w:rsidRPr="001E398C">
        <w:rPr>
          <w:rFonts w:hint="eastAsia"/>
        </w:rPr>
        <w:t xml:space="preserve"> </w:t>
      </w:r>
      <m:oMath>
        <m:sSub>
          <m:sSubPr>
            <m:ctrlPr>
              <w:rPr>
                <w:rFonts w:ascii="Cambria Math" w:hAnsi="Cambria Math"/>
                <w:i/>
              </w:rPr>
            </m:ctrlPr>
          </m:sSubPr>
          <m:e>
            <m:r>
              <m:rPr>
                <m:sty m:val="bi"/>
              </m:rPr>
              <w:rPr>
                <w:rFonts w:ascii="Cambria Math" w:hAnsi="Cambria Math"/>
              </w:rPr>
              <m:t>U</m:t>
            </m:r>
            <m:ctrlPr>
              <w:rPr>
                <w:rFonts w:ascii="Cambria Math" w:hAnsi="Cambria Math"/>
                <w:b/>
                <w:i/>
              </w:rPr>
            </m:ctrlPr>
          </m:e>
          <m:sub>
            <m:r>
              <w:rPr>
                <w:rFonts w:ascii="Cambria Math" w:hAnsi="Cambria Math"/>
              </w:rPr>
              <m:t>s</m:t>
            </m:r>
          </m:sub>
        </m:sSub>
      </m:oMath>
      <w:r w:rsidRPr="001E398C">
        <w:t xml:space="preserve"> and </w:t>
      </w:r>
      <m:oMath>
        <m:sSub>
          <m:sSubPr>
            <m:ctrlPr>
              <w:rPr>
                <w:rFonts w:ascii="Cambria Math" w:hAnsi="Cambria Math"/>
                <w:i/>
              </w:rPr>
            </m:ctrlPr>
          </m:sSubPr>
          <m:e>
            <m:r>
              <m:rPr>
                <m:sty m:val="bi"/>
              </m:rPr>
              <w:rPr>
                <w:rFonts w:ascii="Cambria Math" w:hAnsi="Cambria Math"/>
              </w:rPr>
              <m:t>I</m:t>
            </m:r>
            <m:ctrlPr>
              <w:rPr>
                <w:rFonts w:ascii="Cambria Math" w:hAnsi="Cambria Math"/>
                <w:b/>
                <w:i/>
              </w:rPr>
            </m:ctrlPr>
          </m:e>
          <m:sub>
            <m:r>
              <w:rPr>
                <w:rFonts w:ascii="Cambria Math" w:hAnsi="Cambria Math"/>
              </w:rPr>
              <m:t>s</m:t>
            </m:r>
          </m:sub>
        </m:sSub>
      </m:oMath>
      <w:r w:rsidRPr="001E398C">
        <w:t xml:space="preserve"> denote the source voltage and source current of the generalized branches, respectively;</w:t>
      </w:r>
      <w:r w:rsidR="00BE5639" w:rsidRPr="001E398C">
        <w:rPr>
          <w:rFonts w:hint="eastAsia"/>
        </w:rPr>
        <w:t xml:space="preserve"> </w:t>
      </w:r>
      <m:oMath>
        <m:r>
          <m:rPr>
            <m:sty m:val="bi"/>
          </m:rPr>
          <w:rPr>
            <w:rFonts w:ascii="Cambria Math" w:hAnsi="Cambria Math"/>
          </w:rPr>
          <m:t>Y</m:t>
        </m:r>
      </m:oMath>
      <w:r w:rsidRPr="001E398C">
        <w:t xml:space="preserve"> is the admittance matrix of the circuit, and </w:t>
      </w:r>
      <m:oMath>
        <m:r>
          <m:rPr>
            <m:sty m:val="bi"/>
          </m:rPr>
          <w:rPr>
            <w:rFonts w:ascii="Cambria Math" w:hAnsi="Cambria Math"/>
          </w:rPr>
          <m:t>X</m:t>
        </m:r>
      </m:oMath>
      <w:r w:rsidRPr="001E398C">
        <w:t xml:space="preserve"> is the state matrix defined as</w:t>
      </w:r>
    </w:p>
    <w:p w14:paraId="12DCB6B5" w14:textId="3859F7E6" w:rsidR="00914F08" w:rsidRPr="001E398C" w:rsidRDefault="009F66C5" w:rsidP="00B5562B">
      <w:pPr>
        <w:spacing w:line="240" w:lineRule="auto"/>
      </w:pPr>
      <w:r w:rsidRPr="001E398C">
        <w:rPr>
          <w:noProof/>
        </w:rPr>
        <w:drawing>
          <wp:inline distT="0" distB="0" distL="0" distR="0" wp14:anchorId="591C7907" wp14:editId="3052A6DE">
            <wp:extent cx="5396230" cy="787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6230" cy="787400"/>
                    </a:xfrm>
                    <a:prstGeom prst="rect">
                      <a:avLst/>
                    </a:prstGeom>
                  </pic:spPr>
                </pic:pic>
              </a:graphicData>
            </a:graphic>
          </wp:inline>
        </w:drawing>
      </w:r>
    </w:p>
    <w:p w14:paraId="6E880A98" w14:textId="074604A5" w:rsidR="00914F08" w:rsidRPr="001E398C" w:rsidRDefault="00914F08" w:rsidP="00914F08">
      <w:pPr>
        <w:spacing w:line="240" w:lineRule="auto"/>
      </w:pPr>
      <w:r w:rsidRPr="001E398C">
        <w:t xml:space="preserve">In addition to the equivalent circuit assumptions, we also assume that all batteries have the same internal resistance value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E398C">
        <w:t xml:space="preserve"> and supply the same electric potential </w:t>
      </w:r>
      <m:oMath>
        <m:sSub>
          <m:sSubPr>
            <m:ctrlPr>
              <w:rPr>
                <w:rFonts w:ascii="Cambria Math" w:hAnsi="Cambria Math"/>
                <w:i/>
              </w:rPr>
            </m:ctrlPr>
          </m:sSubPr>
          <m:e>
            <m:r>
              <w:rPr>
                <w:rFonts w:ascii="Cambria Math" w:hAnsi="Cambria Math"/>
              </w:rPr>
              <m:t>u</m:t>
            </m:r>
          </m:e>
          <m:sub>
            <m:r>
              <w:rPr>
                <w:rFonts w:ascii="Cambria Math" w:hAnsi="Cambria Math"/>
              </w:rPr>
              <m:t>s</m:t>
            </m:r>
          </m:sub>
        </m:sSub>
      </m:oMath>
      <w:r w:rsidRPr="001E398C">
        <w:t xml:space="preserve"> to simplify the model.</w:t>
      </w:r>
      <w:r w:rsidR="000B1824" w:rsidRPr="001E398C">
        <w:rPr>
          <w:rFonts w:hint="eastAsia"/>
        </w:rPr>
        <w:t xml:space="preserve"> </w:t>
      </w:r>
      <w:r w:rsidRPr="001E398C">
        <w:t xml:space="preserve">Then the output current </w:t>
      </w:r>
      <m:oMath>
        <m:sSub>
          <m:sSubPr>
            <m:ctrlPr>
              <w:rPr>
                <w:rFonts w:ascii="Cambria Math" w:hAnsi="Cambria Math"/>
                <w:i/>
              </w:rPr>
            </m:ctrlPr>
          </m:sSubPr>
          <m:e>
            <m:r>
              <w:rPr>
                <w:rFonts w:ascii="Cambria Math" w:hAnsi="Cambria Math"/>
              </w:rPr>
              <m:t>I</m:t>
            </m:r>
          </m:e>
          <m:sub>
            <m:r>
              <w:rPr>
                <w:rFonts w:ascii="Cambria Math" w:hAnsi="Cambria Math"/>
              </w:rPr>
              <m:t>o</m:t>
            </m:r>
          </m:sub>
        </m:sSub>
      </m:oMath>
      <w:r w:rsidRPr="001E398C">
        <w:t xml:space="preserve"> and each battery's current </w:t>
      </w:r>
      <m:oMath>
        <m:sSub>
          <m:sSubPr>
            <m:ctrlPr>
              <w:rPr>
                <w:rFonts w:ascii="Cambria Math" w:hAnsi="Cambria Math"/>
                <w:b/>
                <w:i/>
              </w:rPr>
            </m:ctrlPr>
          </m:sSubPr>
          <m:e>
            <m:r>
              <m:rPr>
                <m:sty m:val="bi"/>
              </m:rPr>
              <w:rPr>
                <w:rFonts w:ascii="Cambria Math" w:hAnsi="Cambria Math"/>
              </w:rPr>
              <m:t>I</m:t>
            </m:r>
          </m:e>
          <m:sub>
            <m:r>
              <w:rPr>
                <w:rFonts w:ascii="Cambria Math" w:hAnsi="Cambria Math"/>
              </w:rPr>
              <m:t>b</m:t>
            </m:r>
          </m:sub>
        </m:sSub>
      </m:oMath>
      <w:r w:rsidRPr="001E398C">
        <w:t xml:space="preserve"> can be given by solving the simultaneous </w:t>
      </w:r>
      <w:r w:rsidR="000B1824" w:rsidRPr="001E398C">
        <w:t>Eq. (3)</w:t>
      </w:r>
      <w:r w:rsidRPr="001E398C">
        <w:t xml:space="preserve"> and </w:t>
      </w:r>
      <w:r w:rsidR="000B1824" w:rsidRPr="001E398C">
        <w:t>Eq. (4)</w:t>
      </w:r>
      <w:r w:rsidRPr="001E398C">
        <w:t xml:space="preserve"> eventually.</w:t>
      </w:r>
      <w:r w:rsidR="00A403D3" w:rsidRPr="001E398C">
        <w:t xml:space="preserve"> Let</w:t>
      </w:r>
    </w:p>
    <w:p w14:paraId="148C2E04" w14:textId="60CE1390" w:rsidR="00A96A7F" w:rsidRPr="001E398C" w:rsidRDefault="009F66C5" w:rsidP="00B5562B">
      <w:pPr>
        <w:spacing w:line="240" w:lineRule="auto"/>
      </w:pPr>
      <w:r w:rsidRPr="001E398C">
        <w:rPr>
          <w:noProof/>
        </w:rPr>
        <w:drawing>
          <wp:inline distT="0" distB="0" distL="0" distR="0" wp14:anchorId="29F05DFD" wp14:editId="0B8DB5A4">
            <wp:extent cx="5396230" cy="60134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6230" cy="601345"/>
                    </a:xfrm>
                    <a:prstGeom prst="rect">
                      <a:avLst/>
                    </a:prstGeom>
                  </pic:spPr>
                </pic:pic>
              </a:graphicData>
            </a:graphic>
          </wp:inline>
        </w:drawing>
      </w:r>
    </w:p>
    <w:p w14:paraId="5CD1596C" w14:textId="6ACF3366" w:rsidR="00A96A7F" w:rsidRPr="001E398C" w:rsidRDefault="00C33A65" w:rsidP="00A96A7F">
      <w:pPr>
        <w:spacing w:line="240" w:lineRule="auto"/>
      </w:pPr>
      <w:r w:rsidRPr="001E398C">
        <w:t>w</w:t>
      </w:r>
      <w:r w:rsidR="00A96A7F" w:rsidRPr="001E398C">
        <w:t xml:space="preserve">here </w:t>
      </w:r>
      <m:oMath>
        <m:sSub>
          <m:sSubPr>
            <m:ctrlPr>
              <w:rPr>
                <w:rFonts w:ascii="Cambria Math" w:hAnsi="Cambria Math"/>
                <w:i/>
              </w:rPr>
            </m:ctrlPr>
          </m:sSubPr>
          <m:e>
            <m:r>
              <w:rPr>
                <w:rFonts w:ascii="Cambria Math" w:hAnsi="Cambria Math"/>
              </w:rPr>
              <m:t>R</m:t>
            </m:r>
          </m:e>
          <m:sub>
            <m:r>
              <w:rPr>
                <w:rFonts w:ascii="Cambria Math" w:hAnsi="Cambria Math"/>
              </w:rPr>
              <m:t>O</m:t>
            </m:r>
          </m:sub>
        </m:sSub>
      </m:oMath>
      <w:r w:rsidR="00A96A7F" w:rsidRPr="001E398C">
        <w:t xml:space="preserve"> is the equivalent resistance of the external </w:t>
      </w:r>
      <w:proofErr w:type="gramStart"/>
      <w:r w:rsidR="00A96A7F" w:rsidRPr="001E398C">
        <w:t>circuit.</w:t>
      </w:r>
      <w:proofErr w:type="gramEnd"/>
      <w:r w:rsidR="00A96A7F" w:rsidRPr="001E398C">
        <w:rPr>
          <w:rFonts w:hint="eastAsia"/>
        </w:rPr>
        <w:t xml:space="preserve"> </w:t>
      </w:r>
      <w:r w:rsidR="00A96A7F" w:rsidRPr="001E398C">
        <w:t xml:space="preserve">Then, if </w:t>
      </w:r>
      <m:oMath>
        <m:sSub>
          <m:sSubPr>
            <m:ctrlPr>
              <w:rPr>
                <w:rFonts w:ascii="Cambria Math" w:hAnsi="Cambria Math"/>
                <w:i/>
              </w:rPr>
            </m:ctrlPr>
          </m:sSubPr>
          <m:e>
            <m:r>
              <m:rPr>
                <m:sty m:val="bi"/>
              </m:rPr>
              <w:rPr>
                <w:rFonts w:ascii="Cambria Math" w:hAnsi="Cambria Math"/>
              </w:rPr>
              <m:t>Y</m:t>
            </m:r>
            <m:ctrlPr>
              <w:rPr>
                <w:rFonts w:ascii="Cambria Math" w:hAnsi="Cambria Math"/>
                <w:b/>
                <w:i/>
              </w:rPr>
            </m:ctrlPr>
          </m:e>
          <m:sub>
            <m:r>
              <w:rPr>
                <w:rFonts w:ascii="Cambria Math" w:hAnsi="Cambria Math"/>
              </w:rPr>
              <m:t>n</m:t>
            </m:r>
          </m:sub>
        </m:sSub>
      </m:oMath>
      <w:r w:rsidR="00A96A7F" w:rsidRPr="001E398C">
        <w:t xml:space="preserve"> is an invertible matrix,</w:t>
      </w:r>
      <w:r w:rsidRPr="001E398C">
        <w:t xml:space="preserve"> the current of system and battery can be obtained as follows </w:t>
      </w:r>
    </w:p>
    <w:p w14:paraId="33F9A7AD" w14:textId="0BA2590A" w:rsidR="00436E11" w:rsidRPr="001E398C" w:rsidRDefault="009F66C5" w:rsidP="00B5562B">
      <w:pPr>
        <w:spacing w:line="240" w:lineRule="auto"/>
      </w:pPr>
      <w:r w:rsidRPr="001E398C">
        <w:rPr>
          <w:noProof/>
        </w:rPr>
        <w:drawing>
          <wp:inline distT="0" distB="0" distL="0" distR="0" wp14:anchorId="6FCAAE4A" wp14:editId="249EE880">
            <wp:extent cx="5396230" cy="81978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6230" cy="819785"/>
                    </a:xfrm>
                    <a:prstGeom prst="rect">
                      <a:avLst/>
                    </a:prstGeom>
                  </pic:spPr>
                </pic:pic>
              </a:graphicData>
            </a:graphic>
          </wp:inline>
        </w:drawing>
      </w:r>
    </w:p>
    <w:p w14:paraId="6E3E8928" w14:textId="593BF6AD" w:rsidR="00436E11" w:rsidRPr="001E398C" w:rsidRDefault="00436E11" w:rsidP="00B5562B">
      <w:pPr>
        <w:spacing w:line="240" w:lineRule="auto"/>
      </w:pPr>
      <w:r w:rsidRPr="001E398C">
        <w:t xml:space="preserve">Where </w:t>
      </w:r>
      <m:oMath>
        <m:sSub>
          <m:sSubPr>
            <m:ctrlPr>
              <w:rPr>
                <w:rFonts w:ascii="Cambria Math" w:hAnsi="Cambria Math"/>
                <w:b/>
                <w:i/>
              </w:rPr>
            </m:ctrlPr>
          </m:sSubPr>
          <m:e>
            <m:r>
              <m:rPr>
                <m:sty m:val="bi"/>
              </m:rPr>
              <w:rPr>
                <w:rFonts w:ascii="Cambria Math" w:hAnsi="Cambria Math"/>
              </w:rPr>
              <m:t>I</m:t>
            </m:r>
          </m:e>
          <m:sub>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m:t>
            </m:r>
          </m:sub>
        </m:sSub>
      </m:oMath>
      <w:r w:rsidRPr="001E398C">
        <w:rPr>
          <w:rFonts w:hint="eastAsia"/>
          <w:b/>
        </w:rPr>
        <w:t xml:space="preserve"> </w:t>
      </w:r>
      <w:r w:rsidRPr="001E398C">
        <w:t xml:space="preserve">is a column vector with all terms </w:t>
      </w:r>
      <w:r w:rsidR="00AC1317" w:rsidRPr="001E398C">
        <w:t>equal</w:t>
      </w:r>
      <w:r w:rsidRPr="001E398C">
        <w:t xml:space="preserve"> </w:t>
      </w:r>
      <w:proofErr w:type="gramStart"/>
      <w:r w:rsidRPr="001E398C">
        <w:t>one.</w:t>
      </w:r>
      <w:proofErr w:type="gramEnd"/>
    </w:p>
    <w:p w14:paraId="051D8C66" w14:textId="27891A5A" w:rsidR="0066478F" w:rsidRPr="001E398C" w:rsidRDefault="002E4CC7" w:rsidP="002E4CC7">
      <w:pPr>
        <w:ind w:firstLine="420"/>
      </w:pPr>
      <w:r w:rsidRPr="001E398C">
        <w:t>In this study</w:t>
      </w:r>
      <w:r w:rsidR="0066478F" w:rsidRPr="001E398C">
        <w:t xml:space="preserve">, the ratio of </w:t>
      </w:r>
      <m:oMath>
        <m:sSub>
          <m:sSubPr>
            <m:ctrlPr>
              <w:rPr>
                <w:rFonts w:ascii="Cambria Math" w:hAnsi="Cambria Math"/>
                <w:b/>
                <w:i/>
              </w:rPr>
            </m:ctrlPr>
          </m:sSubPr>
          <m:e>
            <m:r>
              <m:rPr>
                <m:sty m:val="bi"/>
              </m:rPr>
              <w:rPr>
                <w:rFonts w:ascii="Cambria Math" w:hAnsi="Cambria Math"/>
              </w:rPr>
              <m:t>I</m:t>
            </m:r>
          </m:e>
          <m:sub>
            <m:r>
              <w:rPr>
                <w:rFonts w:ascii="Cambria Math" w:hAnsi="Cambria Math"/>
              </w:rPr>
              <m:t>o</m:t>
            </m:r>
          </m:sub>
        </m:sSub>
      </m:oMath>
      <w:r w:rsidR="0066478F" w:rsidRPr="001E398C">
        <w:t xml:space="preserve"> and </w:t>
      </w:r>
      <m:oMath>
        <m:sSub>
          <m:sSubPr>
            <m:ctrlPr>
              <w:rPr>
                <w:rFonts w:ascii="Cambria Math" w:hAnsi="Cambria Math"/>
                <w:b/>
                <w:i/>
              </w:rPr>
            </m:ctrlPr>
          </m:sSubPr>
          <m:e>
            <m:r>
              <m:rPr>
                <m:sty m:val="p"/>
              </m:rPr>
              <w:rPr>
                <w:rFonts w:ascii="Cambria Math" w:hAnsi="Cambria Math"/>
              </w:rPr>
              <m:t>max⁡</m:t>
            </m:r>
            <m:r>
              <w:rPr>
                <w:rFonts w:ascii="Cambria Math" w:hAnsi="Cambria Math"/>
              </w:rPr>
              <m:t>(</m:t>
            </m:r>
            <m:r>
              <m:rPr>
                <m:sty m:val="bi"/>
              </m:rPr>
              <w:rPr>
                <w:rFonts w:ascii="Cambria Math" w:hAnsi="Cambria Math"/>
              </w:rPr>
              <m:t>I</m:t>
            </m:r>
          </m:e>
          <m:sub>
            <m:r>
              <w:rPr>
                <w:rFonts w:ascii="Cambria Math" w:hAnsi="Cambria Math"/>
              </w:rPr>
              <m:t>b</m:t>
            </m:r>
          </m:sub>
        </m:sSub>
        <m:r>
          <m:rPr>
            <m:sty m:val="bi"/>
          </m:rPr>
          <w:rPr>
            <w:rFonts w:ascii="Cambria Math" w:hAnsi="Cambria Math"/>
          </w:rPr>
          <m:t>)</m:t>
        </m:r>
      </m:oMath>
      <w:r w:rsidR="0066478F" w:rsidRPr="001E398C">
        <w:t xml:space="preserve"> is used to characterize the maximum allowable current for a given RBS architecture, denoted as </w:t>
      </w:r>
      <m:oMath>
        <m:r>
          <w:rPr>
            <w:rFonts w:ascii="Cambria Math" w:hAnsi="Cambria Math"/>
          </w:rPr>
          <m:t>η</m:t>
        </m:r>
      </m:oMath>
      <w:r w:rsidR="0066478F" w:rsidRPr="001E398C">
        <w:t>.</w:t>
      </w:r>
      <w:r w:rsidRPr="001E398C">
        <w:rPr>
          <w:rFonts w:hint="eastAsia"/>
        </w:rPr>
        <w:t xml:space="preserve"> </w:t>
      </w:r>
      <w:r w:rsidR="0066478F" w:rsidRPr="001E398C">
        <w:t xml:space="preserve">The discussion in the next section will show that the </w:t>
      </w:r>
      <m:oMath>
        <m:r>
          <w:rPr>
            <w:rFonts w:ascii="Cambria Math" w:hAnsi="Cambria Math"/>
          </w:rPr>
          <m:t>η</m:t>
        </m:r>
      </m:oMath>
      <w:r w:rsidR="0066478F" w:rsidRPr="001E398C">
        <w:t xml:space="preserve"> reflects the ability of the RBS architecture itself to deliver current, regardless of the battery cells used by the RBS.</w:t>
      </w:r>
      <w:r w:rsidRPr="001E398C">
        <w:rPr>
          <w:rFonts w:hint="eastAsia"/>
        </w:rPr>
        <w:t xml:space="preserve"> </w:t>
      </w:r>
      <w:r w:rsidR="0066478F" w:rsidRPr="001E398C">
        <w:t>Finally the problem in RBS can be formulated as</w:t>
      </w:r>
    </w:p>
    <w:p w14:paraId="46DF2D9B" w14:textId="51C4BBF2" w:rsidR="00297356" w:rsidRPr="001E398C" w:rsidRDefault="009F66C5" w:rsidP="00B5562B">
      <w:pPr>
        <w:spacing w:line="240" w:lineRule="auto"/>
      </w:pPr>
      <w:r w:rsidRPr="001E398C">
        <w:rPr>
          <w:noProof/>
        </w:rPr>
        <w:drawing>
          <wp:inline distT="0" distB="0" distL="0" distR="0" wp14:anchorId="3C634870" wp14:editId="572B6DD7">
            <wp:extent cx="5396230" cy="10140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6230" cy="1014095"/>
                    </a:xfrm>
                    <a:prstGeom prst="rect">
                      <a:avLst/>
                    </a:prstGeom>
                  </pic:spPr>
                </pic:pic>
              </a:graphicData>
            </a:graphic>
          </wp:inline>
        </w:drawing>
      </w:r>
    </w:p>
    <w:p w14:paraId="036B172C" w14:textId="77777777" w:rsidR="002E4CC7" w:rsidRPr="001E398C" w:rsidRDefault="002E4CC7" w:rsidP="00B5562B">
      <w:pPr>
        <w:spacing w:line="240" w:lineRule="auto"/>
      </w:pPr>
    </w:p>
    <w:p w14:paraId="09FB11D3" w14:textId="686DCD55" w:rsidR="00B5562B" w:rsidRPr="001E398C" w:rsidRDefault="00993E17" w:rsidP="00993E17">
      <w:r w:rsidRPr="001E398C">
        <w:t xml:space="preserve">where </w:t>
      </w:r>
      <m:oMath>
        <m:sSub>
          <m:sSubPr>
            <m:ctrlPr>
              <w:rPr>
                <w:rFonts w:ascii="Cambria Math" w:hAnsi="Cambria Math"/>
                <w:i/>
              </w:rPr>
            </m:ctrlPr>
          </m:sSubPr>
          <m:e>
            <m:r>
              <w:rPr>
                <w:rFonts w:ascii="Cambria Math" w:hAnsi="Cambria Math"/>
              </w:rPr>
              <m:t>I</m:t>
            </m:r>
          </m:e>
          <m:sub>
            <m:r>
              <w:rPr>
                <w:rFonts w:ascii="Cambria Math" w:hAnsi="Cambria Math"/>
              </w:rPr>
              <m:t>m</m:t>
            </m:r>
          </m:sub>
        </m:sSub>
      </m:oMath>
      <w:r w:rsidRPr="001E398C">
        <w:t xml:space="preserve"> is the maximum allowable current of the battery; </w:t>
      </w:r>
      <m:oMath>
        <m:sSub>
          <m:sSubPr>
            <m:ctrlPr>
              <w:rPr>
                <w:rFonts w:ascii="Cambria Math" w:hAnsi="Cambria Math"/>
                <w:i/>
              </w:rPr>
            </m:ctrlPr>
          </m:sSubPr>
          <m:e>
            <m:r>
              <w:rPr>
                <w:rFonts w:ascii="Cambria Math" w:hAnsi="Cambria Math"/>
              </w:rPr>
              <m:t>I</m:t>
            </m:r>
          </m:e>
          <m:sub>
            <m:r>
              <w:rPr>
                <w:rFonts w:ascii="Cambria Math" w:hAnsi="Cambria Math"/>
              </w:rPr>
              <m:t>o</m:t>
            </m:r>
          </m:sub>
        </m:sSub>
      </m:oMath>
      <w:r w:rsidRPr="001E398C">
        <w:t xml:space="preserve"> and </w:t>
      </w:r>
      <m:oMath>
        <m:sSub>
          <m:sSubPr>
            <m:ctrlPr>
              <w:rPr>
                <w:rFonts w:ascii="Cambria Math" w:hAnsi="Cambria Math"/>
                <w:i/>
              </w:rPr>
            </m:ctrlPr>
          </m:sSubPr>
          <m:e>
            <m:r>
              <m:rPr>
                <m:sty m:val="bi"/>
              </m:rPr>
              <w:rPr>
                <w:rFonts w:ascii="Cambria Math" w:hAnsi="Cambria Math"/>
              </w:rPr>
              <m:t>I</m:t>
            </m:r>
          </m:e>
          <m:sub>
            <m:r>
              <w:rPr>
                <w:rFonts w:ascii="Cambria Math" w:hAnsi="Cambria Math"/>
              </w:rPr>
              <m:t>m</m:t>
            </m:r>
          </m:sub>
        </m:sSub>
      </m:oMath>
      <w:r w:rsidRPr="001E398C">
        <w:t xml:space="preserve"> can be calculated by Eq</w:t>
      </w:r>
      <w:r w:rsidR="001A1D8B" w:rsidRPr="001E398C">
        <w:t>. (7)</w:t>
      </w:r>
      <w:r w:rsidRPr="001E398C">
        <w:t xml:space="preserve"> and </w:t>
      </w:r>
      <w:r w:rsidR="001A1D8B" w:rsidRPr="001E398C">
        <w:t>(8)</w:t>
      </w:r>
      <w:r w:rsidRPr="001E398C">
        <w:t>.</w:t>
      </w:r>
      <w:r w:rsidR="00155AF7" w:rsidRPr="001E398C">
        <w:rPr>
          <w:rFonts w:hint="eastAsia"/>
        </w:rPr>
        <w:t xml:space="preserve"> </w:t>
      </w:r>
      <w:r w:rsidRPr="001E398C">
        <w:t xml:space="preserve">However, it is difficult to solve </w:t>
      </w:r>
      <w:r w:rsidR="00D90A96" w:rsidRPr="001E398C">
        <w:t>Eq. (9)</w:t>
      </w:r>
      <w:r w:rsidRPr="001E398C">
        <w:t xml:space="preserve"> directly because of the presence of matrix </w:t>
      </w:r>
      <m:oMath>
        <m:sSubSup>
          <m:sSubSupPr>
            <m:ctrlPr>
              <w:rPr>
                <w:rFonts w:ascii="Cambria Math" w:hAnsi="Cambria Math"/>
                <w:i/>
              </w:rPr>
            </m:ctrlPr>
          </m:sSubSupPr>
          <m:e>
            <m:r>
              <m:rPr>
                <m:sty m:val="bi"/>
              </m:rPr>
              <w:rPr>
                <w:rFonts w:ascii="Cambria Math" w:hAnsi="Cambria Math"/>
              </w:rPr>
              <m:t>Y</m:t>
            </m:r>
            <m:ctrlPr>
              <w:rPr>
                <w:rFonts w:ascii="Cambria Math" w:hAnsi="Cambria Math"/>
                <w:b/>
                <w:i/>
              </w:rPr>
            </m:ctrlPr>
          </m:e>
          <m:sub>
            <m:r>
              <w:rPr>
                <w:rFonts w:ascii="Cambria Math" w:hAnsi="Cambria Math"/>
              </w:rPr>
              <m:t>n</m:t>
            </m:r>
          </m:sub>
          <m:sup>
            <m:r>
              <w:rPr>
                <w:rFonts w:ascii="Cambria Math" w:hAnsi="Cambria Math"/>
              </w:rPr>
              <m:t>-1</m:t>
            </m:r>
          </m:sup>
        </m:sSubSup>
      </m:oMath>
      <w:r w:rsidRPr="001E398C">
        <w:t>.</w:t>
      </w:r>
      <w:r w:rsidR="00223359" w:rsidRPr="001E398C">
        <w:rPr>
          <w:rFonts w:hint="eastAsia"/>
        </w:rPr>
        <w:t xml:space="preserve"> </w:t>
      </w:r>
      <w:r w:rsidRPr="001E398C">
        <w:t>A greedy algorithm is proposed to solve this problem in the next subsection.</w:t>
      </w:r>
    </w:p>
    <w:p w14:paraId="10012835" w14:textId="17FB1DD3" w:rsidR="007A3282" w:rsidRPr="001E398C" w:rsidRDefault="007A3282" w:rsidP="007A3282">
      <w:pPr>
        <w:spacing w:beforeLines="50" w:before="120" w:afterLines="50" w:after="120"/>
        <w:outlineLvl w:val="1"/>
        <w:rPr>
          <w:b/>
          <w:sz w:val="32"/>
        </w:rPr>
      </w:pPr>
      <w:r w:rsidRPr="001E398C">
        <w:rPr>
          <w:b/>
          <w:sz w:val="32"/>
        </w:rPr>
        <w:t>B. Greedy solution</w:t>
      </w:r>
    </w:p>
    <w:p w14:paraId="0C6411DE" w14:textId="050F0FF8" w:rsidR="00A56AF1" w:rsidRPr="001E398C" w:rsidRDefault="00A56AF1" w:rsidP="00A56AF1">
      <w:r w:rsidRPr="001E398C">
        <w:rPr>
          <w:noProof/>
        </w:rPr>
        <w:lastRenderedPageBreak/>
        <w:drawing>
          <wp:inline distT="0" distB="0" distL="0" distR="0" wp14:anchorId="1842C7D5" wp14:editId="54F90188">
            <wp:extent cx="5396230" cy="54317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6230" cy="5431790"/>
                    </a:xfrm>
                    <a:prstGeom prst="rect">
                      <a:avLst/>
                    </a:prstGeom>
                  </pic:spPr>
                </pic:pic>
              </a:graphicData>
            </a:graphic>
          </wp:inline>
        </w:drawing>
      </w:r>
    </w:p>
    <w:p w14:paraId="6687A42D" w14:textId="4A28702C" w:rsidR="00ED1901" w:rsidRPr="001E398C" w:rsidRDefault="00ED1901" w:rsidP="00ED1901">
      <w:pPr>
        <w:ind w:firstLine="420"/>
      </w:pPr>
      <w:r w:rsidRPr="001E398C">
        <w:t>First, the shortest path (</w:t>
      </w:r>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Pr="001E398C">
        <w:t xml:space="preserve">) </w:t>
      </w:r>
      <w:r w:rsidR="0098497F" w:rsidRPr="001E398C">
        <w:t>of battery</w:t>
      </w:r>
      <m:oMath>
        <m:r>
          <m:rPr>
            <m:sty m:val="p"/>
          </m:rPr>
          <w:rPr>
            <w:rFonts w:ascii="Cambria Math" w:hAnsi="Cambria Math"/>
          </w:rPr>
          <m:t xml:space="preserve"> </m:t>
        </m:r>
        <m:r>
          <w:rPr>
            <w:rFonts w:ascii="Cambria Math" w:hAnsi="Cambria Math"/>
          </w:rPr>
          <m:t>i</m:t>
        </m:r>
      </m:oMath>
      <w:r w:rsidR="0098497F" w:rsidRPr="001E398C">
        <w:t xml:space="preserve"> </w:t>
      </w:r>
      <w:r w:rsidRPr="001E398C">
        <w:t>is given here. When the battery</w:t>
      </w:r>
      <m:oMath>
        <m:r>
          <m:rPr>
            <m:sty m:val="p"/>
          </m:rPr>
          <w:rPr>
            <w:rFonts w:ascii="Cambria Math" w:hAnsi="Cambria Math"/>
          </w:rPr>
          <m:t xml:space="preserve"> </m:t>
        </m:r>
        <m:r>
          <w:rPr>
            <w:rFonts w:ascii="Cambria Math" w:hAnsi="Cambria Math"/>
          </w:rPr>
          <m:t>i</m:t>
        </m:r>
      </m:oMath>
      <w:r w:rsidRPr="001E398C">
        <w:t xml:space="preserve"> is connected to the anode </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1</m:t>
            </m:r>
          </m:sub>
        </m:sSub>
      </m:oMath>
      <w:r w:rsidRPr="001E398C">
        <w:t xml:space="preserve"> and the cathode </w:t>
      </w: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n</m:t>
            </m:r>
          </m:sub>
        </m:sSub>
      </m:oMath>
      <w:r w:rsidRPr="001E398C">
        <w:t xml:space="preserve"> of the RBS by the path </w:t>
      </w:r>
      <m:oMath>
        <m:r>
          <w:rPr>
            <w:rFonts w:ascii="Cambria Math" w:hAnsi="Cambria Math"/>
          </w:rPr>
          <m:t>p</m:t>
        </m:r>
      </m:oMath>
      <w:r w:rsidRPr="001E398C">
        <w:t xml:space="preserve"> in the graph model, the </w:t>
      </w:r>
      <w:r w:rsidR="00F24DF2" w:rsidRPr="001E398C">
        <w:t>l</w:t>
      </w:r>
      <w:r w:rsidR="0017205D" w:rsidRPr="001E398C">
        <w:t>e</w:t>
      </w:r>
      <w:r w:rsidR="00F24DF2" w:rsidRPr="001E398C">
        <w:t>ngth</w:t>
      </w:r>
      <w:r w:rsidRPr="001E398C">
        <w:t xml:space="preserve"> </w:t>
      </w:r>
      <m:oMath>
        <m:r>
          <w:rPr>
            <w:rFonts w:ascii="Cambria Math" w:hAnsi="Cambria Math"/>
          </w:rPr>
          <m:t>ω</m:t>
        </m:r>
      </m:oMath>
      <w:r w:rsidRPr="001E398C">
        <w:t xml:space="preserve"> of </w:t>
      </w:r>
      <m:oMath>
        <m:r>
          <w:rPr>
            <w:rFonts w:ascii="Cambria Math" w:hAnsi="Cambria Math"/>
          </w:rPr>
          <m:t>p</m:t>
        </m:r>
      </m:oMath>
      <w:r w:rsidRPr="001E398C">
        <w:t xml:space="preserve"> is defined by the following equation:</w:t>
      </w:r>
    </w:p>
    <w:p w14:paraId="3CD3BECE" w14:textId="6B7E709B" w:rsidR="007A3282" w:rsidRPr="001E398C" w:rsidRDefault="00E308CC" w:rsidP="00ED1901">
      <w:pPr>
        <w:rPr>
          <w:rFonts w:hint="eastAsia"/>
        </w:rPr>
      </w:pPr>
      <w:r w:rsidRPr="001E398C">
        <w:rPr>
          <w:noProof/>
        </w:rPr>
        <w:drawing>
          <wp:inline distT="0" distB="0" distL="0" distR="0" wp14:anchorId="276EF0EE" wp14:editId="231C50B3">
            <wp:extent cx="5396230" cy="44640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230" cy="446405"/>
                    </a:xfrm>
                    <a:prstGeom prst="rect">
                      <a:avLst/>
                    </a:prstGeom>
                  </pic:spPr>
                </pic:pic>
              </a:graphicData>
            </a:graphic>
          </wp:inline>
        </w:drawing>
      </w:r>
      <w:r w:rsidR="00ED1901" w:rsidRPr="001E398C">
        <w:t xml:space="preserve">where </w:t>
      </w:r>
      <m:oMath>
        <m:sSub>
          <m:sSubPr>
            <m:ctrlPr>
              <w:rPr>
                <w:rFonts w:ascii="Cambria Math" w:hAnsi="Cambria Math"/>
              </w:rPr>
            </m:ctrlPr>
          </m:sSubPr>
          <m:e>
            <m:r>
              <w:rPr>
                <w:rFonts w:ascii="Cambria Math" w:hAnsi="Cambria Math"/>
              </w:rPr>
              <m:t>N</m:t>
            </m:r>
          </m:e>
          <m:sub>
            <m:r>
              <w:rPr>
                <w:rFonts w:ascii="Cambria Math" w:hAnsi="Cambria Math"/>
              </w:rPr>
              <m:t>s</m:t>
            </m:r>
          </m:sub>
        </m:sSub>
      </m:oMath>
      <w:r w:rsidR="00ED1901" w:rsidRPr="001E398C">
        <w:t xml:space="preserve"> is the total number of switches in the system; </w:t>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p)</m:t>
        </m:r>
      </m:oMath>
      <w:r w:rsidR="00ED1901" w:rsidRPr="001E398C">
        <w:t xml:space="preserve"> and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p)</m:t>
        </m:r>
      </m:oMath>
      <w:r w:rsidR="00ED1901" w:rsidRPr="001E398C">
        <w:t xml:space="preserve"> are number of batteries and switches in the path </w:t>
      </w:r>
      <m:oMath>
        <m:r>
          <w:rPr>
            <w:rFonts w:ascii="Cambria Math" w:hAnsi="Cambria Math"/>
          </w:rPr>
          <m:t>p</m:t>
        </m:r>
      </m:oMath>
      <w:r w:rsidR="00ED1901" w:rsidRPr="001E398C">
        <w:t xml:space="preserve"> respectively.</w:t>
      </w:r>
      <w:r w:rsidR="00BA5B93" w:rsidRPr="001E398C">
        <w:rPr>
          <w:rFonts w:hint="eastAsia"/>
        </w:rPr>
        <w:t xml:space="preserve"> </w:t>
      </w:r>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00ED1901" w:rsidRPr="001E398C">
        <w:t xml:space="preserve"> is defined as the path with the minimum </w:t>
      </w:r>
      <m:oMath>
        <m:r>
          <w:rPr>
            <w:rFonts w:ascii="Cambria Math" w:hAnsi="Cambria Math"/>
          </w:rPr>
          <m:t>ω</m:t>
        </m:r>
      </m:oMath>
      <w:r w:rsidR="00ED1901" w:rsidRPr="001E398C">
        <w:t xml:space="preserve"> for battery </w:t>
      </w:r>
      <m:oMath>
        <m:r>
          <w:rPr>
            <w:rFonts w:ascii="Cambria Math" w:hAnsi="Cambria Math"/>
          </w:rPr>
          <m:t>i</m:t>
        </m:r>
      </m:oMath>
      <w:r w:rsidR="00ED1901" w:rsidRPr="001E398C">
        <w:t>.</w:t>
      </w:r>
      <w:r w:rsidR="00BA5B93" w:rsidRPr="001E398C">
        <w:rPr>
          <w:rFonts w:hint="eastAsia"/>
        </w:rPr>
        <w:t xml:space="preserve"> </w:t>
      </w:r>
      <w:r w:rsidR="00ED1901" w:rsidRPr="001E398C">
        <w:t xml:space="preserve">According to the definition, </w:t>
      </w:r>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00ED1901" w:rsidRPr="001E398C">
        <w:t xml:space="preserve"> gives the simplest strategy by which the control of battery </w:t>
      </w:r>
      <m:oMath>
        <m:r>
          <w:rPr>
            <w:rFonts w:ascii="Cambria Math" w:hAnsi="Cambria Math"/>
          </w:rPr>
          <m:t>i</m:t>
        </m:r>
      </m:oMath>
      <w:r w:rsidR="00ED1901" w:rsidRPr="001E398C">
        <w:t xml:space="preserve"> is achieved with a minimum of switches while minimising the influence of other batteries.</w:t>
      </w:r>
      <w:r w:rsidR="00AA00A9" w:rsidRPr="001E398C">
        <w:rPr>
          <w:rFonts w:hint="eastAsia"/>
        </w:rPr>
        <w:t xml:space="preserve"> </w:t>
      </w:r>
      <w:r w:rsidR="00ED1901" w:rsidRPr="001E398C">
        <w:t xml:space="preserve">From the perspective of series/parallel, the more batteries are connected into circuit via their </w:t>
      </w:r>
      <w:r w:rsidR="00AA00A9" w:rsidRPr="001E398C">
        <w:t>SP</w:t>
      </w:r>
      <w:r w:rsidR="00ED1901" w:rsidRPr="001E398C">
        <w:t>s, the more batteries are connected in parallel.</w:t>
      </w:r>
      <w:r w:rsidR="00AA00A9" w:rsidRPr="001E398C">
        <w:rPr>
          <w:rFonts w:hint="eastAsia"/>
        </w:rPr>
        <w:t xml:space="preserve"> </w:t>
      </w:r>
      <w:r w:rsidR="00ED1901" w:rsidRPr="001E398C">
        <w:t xml:space="preserve">Since batteries can provide more total output current when connected in </w:t>
      </w:r>
      <w:r w:rsidR="00ED1901" w:rsidRPr="001E398C">
        <w:lastRenderedPageBreak/>
        <w:t xml:space="preserve">parallel than in series, the algorithm greedily selects as many cells as possible to be connected into to the overall circuit via their </w:t>
      </w:r>
      <w:r w:rsidR="00BC6B4F" w:rsidRPr="001E398C">
        <w:t>SP</w:t>
      </w:r>
      <w:r w:rsidR="00ED1901" w:rsidRPr="001E398C">
        <w:t>s to obtain the MAC.</w:t>
      </w:r>
      <w:r w:rsidR="00290DB2" w:rsidRPr="001E398C">
        <w:rPr>
          <w:rFonts w:hint="eastAsia"/>
        </w:rPr>
        <w:t xml:space="preserve"> </w:t>
      </w:r>
      <w:r w:rsidR="00ED1901" w:rsidRPr="001E398C">
        <w:t>The dichotomy method is also performed to faster find the right n</w:t>
      </w:r>
      <w:bookmarkStart w:id="5" w:name="_GoBack"/>
      <w:bookmarkEnd w:id="5"/>
      <w:r w:rsidR="00ED1901" w:rsidRPr="001E398C">
        <w:t xml:space="preserve">umber of </w:t>
      </w:r>
      <w:r w:rsidR="00BC6B4F" w:rsidRPr="001E398C">
        <w:t>SP</w:t>
      </w:r>
      <w:r w:rsidR="00ED1901" w:rsidRPr="001E398C">
        <w:t>s.</w:t>
      </w:r>
      <w:r w:rsidR="00BC6B4F" w:rsidRPr="001E398C">
        <w:rPr>
          <w:rFonts w:hint="eastAsia"/>
        </w:rPr>
        <w:t xml:space="preserve"> </w:t>
      </w:r>
      <w:r w:rsidR="00ED1901" w:rsidRPr="001E398C">
        <w:t xml:space="preserve">The pseudo-code of the algorithm is </w:t>
      </w:r>
      <w:r w:rsidR="00BD02A5" w:rsidRPr="001E398C">
        <w:t>shown in Algorithm 1</w:t>
      </w:r>
      <w:r w:rsidR="00304B77" w:rsidRPr="001E398C">
        <w:t>.</w:t>
      </w:r>
      <w:r w:rsidR="0093755F">
        <w:t xml:space="preserve"> </w:t>
      </w:r>
    </w:p>
    <w:p w14:paraId="627F79C9" w14:textId="44A83444" w:rsidR="009F5A1A" w:rsidRPr="001E398C" w:rsidRDefault="009F5A1A" w:rsidP="009F5A1A">
      <w:pPr>
        <w:spacing w:beforeLines="50" w:before="120" w:afterLines="50" w:after="120"/>
        <w:outlineLvl w:val="0"/>
        <w:rPr>
          <w:rFonts w:cs="Times New Roman"/>
          <w:b/>
          <w:sz w:val="32"/>
          <w:szCs w:val="24"/>
        </w:rPr>
      </w:pPr>
      <w:r w:rsidRPr="001E398C">
        <w:rPr>
          <w:rFonts w:cs="Times New Roman"/>
          <w:b/>
          <w:sz w:val="32"/>
          <w:szCs w:val="24"/>
        </w:rPr>
        <w:t>III. Case study</w:t>
      </w:r>
    </w:p>
    <w:p w14:paraId="03E9DD63" w14:textId="70D7C56D" w:rsidR="00BB43E1" w:rsidRPr="001E398C" w:rsidRDefault="00BB43E1" w:rsidP="0077045A">
      <w:pPr>
        <w:ind w:firstLine="420"/>
      </w:pPr>
      <w:r w:rsidRPr="001E398C">
        <w:t xml:space="preserve">This section verifies the effectiveness of the </w:t>
      </w:r>
      <w:r w:rsidR="00DD5A90" w:rsidRPr="001E398C">
        <w:t>developed method</w:t>
      </w:r>
      <w:r w:rsidRPr="001E398C">
        <w:t xml:space="preserve"> on several structures.</w:t>
      </w:r>
      <w:r w:rsidRPr="001E398C">
        <w:rPr>
          <w:rFonts w:hint="eastAsia"/>
        </w:rPr>
        <w:t xml:space="preserve"> </w:t>
      </w:r>
      <w:r w:rsidRPr="001E398C">
        <w:t xml:space="preserve">Firstly, the detailed modeling and solving process of a specific RBS structure (proposed by </w:t>
      </w:r>
      <w:r w:rsidR="00AA1EAB" w:rsidRPr="001E398C">
        <w:t>[8]</w:t>
      </w:r>
      <w:r w:rsidRPr="001E398C">
        <w:t>) with four battery cells is given.</w:t>
      </w:r>
      <w:r w:rsidRPr="001E398C">
        <w:rPr>
          <w:rFonts w:hint="eastAsia"/>
        </w:rPr>
        <w:t xml:space="preserve"> </w:t>
      </w:r>
      <w:r w:rsidRPr="001E398C">
        <w:t xml:space="preserve">Then, the effectiveness </w:t>
      </w:r>
      <w:r w:rsidR="00106750" w:rsidRPr="001E398C">
        <w:t xml:space="preserve">of the method </w:t>
      </w:r>
      <w:r w:rsidRPr="001E398C">
        <w:t>is verified on RBSs with different structures and sizes.</w:t>
      </w:r>
      <w:r w:rsidR="0077045A" w:rsidRPr="001E398C">
        <w:rPr>
          <w:rFonts w:hint="eastAsia"/>
        </w:rPr>
        <w:t xml:space="preserve"> </w:t>
      </w:r>
      <w:r w:rsidRPr="001E398C">
        <w:t xml:space="preserve">This section also explains the advantages of using </w:t>
      </w:r>
      <m:oMath>
        <m:r>
          <w:rPr>
            <w:rFonts w:ascii="Cambria Math" w:hAnsi="Cambria Math"/>
          </w:rPr>
          <m:t>η</m:t>
        </m:r>
      </m:oMath>
      <w:r w:rsidRPr="001E398C">
        <w:t xml:space="preserve"> to characterize MAC.</w:t>
      </w:r>
    </w:p>
    <w:p w14:paraId="65738408" w14:textId="4D528B70" w:rsidR="009F5A1A" w:rsidRPr="001E398C" w:rsidRDefault="007A3E28" w:rsidP="009F5A1A">
      <w:pPr>
        <w:spacing w:beforeLines="50" w:before="120" w:afterLines="50" w:after="120"/>
        <w:outlineLvl w:val="1"/>
        <w:rPr>
          <w:b/>
          <w:sz w:val="28"/>
        </w:rPr>
      </w:pPr>
      <w:r w:rsidRPr="001E398C">
        <w:rPr>
          <w:b/>
          <w:sz w:val="28"/>
        </w:rPr>
        <w:t>A</w:t>
      </w:r>
      <w:r w:rsidR="009F5A1A" w:rsidRPr="001E398C">
        <w:rPr>
          <w:b/>
          <w:sz w:val="28"/>
        </w:rPr>
        <w:t xml:space="preserve">. </w:t>
      </w:r>
      <w:r w:rsidR="00C835C4" w:rsidRPr="001E398C">
        <w:rPr>
          <w:b/>
          <w:sz w:val="28"/>
        </w:rPr>
        <w:t>Example i</w:t>
      </w:r>
      <w:r w:rsidR="00E319CB" w:rsidRPr="001E398C">
        <w:rPr>
          <w:b/>
          <w:sz w:val="28"/>
        </w:rPr>
        <w:t>llustration of MAC calculation process</w:t>
      </w:r>
    </w:p>
    <w:p w14:paraId="060F367B" w14:textId="77777777" w:rsidR="006627A9" w:rsidRPr="001E398C" w:rsidRDefault="006627A9" w:rsidP="006627A9">
      <w:pPr>
        <w:keepNext/>
        <w:jc w:val="center"/>
      </w:pPr>
      <w:r w:rsidRPr="001E398C">
        <w:rPr>
          <w:noProof/>
        </w:rPr>
        <w:drawing>
          <wp:inline distT="0" distB="0" distL="0" distR="0" wp14:anchorId="36996FC7" wp14:editId="5F3D8112">
            <wp:extent cx="4832292" cy="3960000"/>
            <wp:effectExtent l="0" t="0" r="698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2292" cy="3960000"/>
                    </a:xfrm>
                    <a:prstGeom prst="rect">
                      <a:avLst/>
                    </a:prstGeom>
                  </pic:spPr>
                </pic:pic>
              </a:graphicData>
            </a:graphic>
          </wp:inline>
        </w:drawing>
      </w:r>
    </w:p>
    <w:p w14:paraId="1399E7D9" w14:textId="5D6C06DC" w:rsidR="006627A9" w:rsidRPr="001E398C" w:rsidRDefault="006627A9"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rPr>
        <w:t>3</w:t>
      </w:r>
      <w:r w:rsidRPr="001E398C">
        <w:rPr>
          <w:rFonts w:ascii="Arial" w:hAnsi="Arial" w:cs="Arial"/>
          <w:b/>
        </w:rPr>
        <w:fldChar w:fldCharType="end"/>
      </w:r>
      <w:r w:rsidRPr="001E398C">
        <w:rPr>
          <w:rFonts w:ascii="Arial" w:hAnsi="Arial" w:cs="Arial"/>
          <w:b/>
        </w:rPr>
        <w:t xml:space="preserve"> </w:t>
      </w:r>
      <w:r w:rsidR="00345559" w:rsidRPr="001E398C">
        <w:rPr>
          <w:rFonts w:ascii="Arial" w:hAnsi="Arial" w:cs="Arial"/>
          <w:b/>
        </w:rPr>
        <w:t xml:space="preserve">Illustration of models build in MAC calculation process. (a): physical model of RBS proposed by </w:t>
      </w:r>
      <w:proofErr w:type="spellStart"/>
      <w:r w:rsidR="00345559" w:rsidRPr="001E398C">
        <w:rPr>
          <w:rFonts w:ascii="Arial" w:hAnsi="Arial" w:cs="Arial"/>
          <w:b/>
        </w:rPr>
        <w:t>Visairo</w:t>
      </w:r>
      <w:proofErr w:type="spellEnd"/>
      <w:r w:rsidR="00345559" w:rsidRPr="001E398C">
        <w:rPr>
          <w:rFonts w:ascii="Arial" w:hAnsi="Arial" w:cs="Arial"/>
          <w:b/>
        </w:rPr>
        <w:t xml:space="preserve"> [8], (b): graph model of the RBS, (c): equivalent circuit model of the RBS, </w:t>
      </w:r>
      <w:r w:rsidR="00345559" w:rsidRPr="001E398C">
        <w:rPr>
          <w:rFonts w:ascii="Arial" w:hAnsi="Arial" w:cs="Arial" w:hint="eastAsia"/>
          <w:b/>
        </w:rPr>
        <w:t>(</w:t>
      </w:r>
      <w:r w:rsidR="00345559" w:rsidRPr="001E398C">
        <w:rPr>
          <w:rFonts w:ascii="Arial" w:hAnsi="Arial" w:cs="Arial"/>
          <w:b/>
        </w:rPr>
        <w:t>d): the shortest paths find by the greedy strategy.</w:t>
      </w:r>
    </w:p>
    <w:p w14:paraId="69C4FAF0" w14:textId="394E8039" w:rsidR="00F60F03" w:rsidRPr="001E398C" w:rsidRDefault="00F60F03" w:rsidP="00B23AC3">
      <w:pPr>
        <w:ind w:firstLine="420"/>
      </w:pPr>
      <w:r w:rsidRPr="001E398C">
        <w:t xml:space="preserve">The reconfigurable architecture proposed by </w:t>
      </w:r>
      <w:proofErr w:type="spellStart"/>
      <w:r w:rsidRPr="001E398C">
        <w:t>Visairo</w:t>
      </w:r>
      <w:proofErr w:type="spellEnd"/>
      <w:r w:rsidRPr="001E398C">
        <w:t xml:space="preserve"> et al.</w:t>
      </w:r>
      <w:r w:rsidR="001E749E" w:rsidRPr="001E398C">
        <w:t xml:space="preserve"> </w:t>
      </w:r>
      <w:r w:rsidR="00BE7F17" w:rsidRPr="001E398C">
        <w:t>[</w:t>
      </w:r>
      <w:r w:rsidR="00C7566C" w:rsidRPr="001E398C">
        <w:t>8</w:t>
      </w:r>
      <w:r w:rsidR="00BE7F17" w:rsidRPr="001E398C">
        <w:t>]</w:t>
      </w:r>
      <w:r w:rsidRPr="001E398C">
        <w:t xml:space="preserve"> is shown in Fig</w:t>
      </w:r>
      <w:r w:rsidR="00C7566C" w:rsidRPr="001E398C">
        <w:t>.</w:t>
      </w:r>
      <w:r w:rsidR="00A37DA1" w:rsidRPr="001E398C">
        <w:t>3 (a)</w:t>
      </w:r>
      <w:r w:rsidRPr="001E398C">
        <w:t>.</w:t>
      </w:r>
      <w:r w:rsidR="00C7566C" w:rsidRPr="001E398C">
        <w:rPr>
          <w:rFonts w:hint="eastAsia"/>
        </w:rPr>
        <w:t xml:space="preserve"> </w:t>
      </w:r>
      <w:r w:rsidRPr="001E398C">
        <w:t>In this architecture, each cell is controlled by about 3 switches on average.</w:t>
      </w:r>
      <w:r w:rsidR="00C7566C" w:rsidRPr="001E398C">
        <w:rPr>
          <w:rFonts w:hint="eastAsia"/>
        </w:rPr>
        <w:t xml:space="preserve"> </w:t>
      </w:r>
      <w:r w:rsidRPr="001E398C">
        <w:t>Excepted for two switches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Pr="001E398C">
        <w:t xml:space="preserve"> in </w:t>
      </w:r>
      <w:r w:rsidR="00A37DA1" w:rsidRPr="001E398C">
        <w:t>Fig.3 (a)</w:t>
      </w:r>
      <w:r w:rsidRPr="001E398C">
        <w:t xml:space="preserve">) controlling the total circuit, the vertical switches </w:t>
      </w:r>
      <w:r w:rsidRPr="001E398C">
        <w:lastRenderedPageBreak/>
        <w:t xml:space="preserve">(e.g.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7374CA"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Pr="001E398C">
        <w:t>) allow the batteries to be directly connected to the main circuit, and the switches</w:t>
      </w:r>
      <w:r w:rsidR="00476910" w:rsidRPr="001E398C">
        <w:t xml:space="preserve"> </w:t>
      </w:r>
      <w:r w:rsidRPr="001E398C">
        <w:t>(</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Pr="001E398C">
        <w:t xml:space="preserve"> for example) in the diagonal direction can realize connecting the batteries</w:t>
      </w:r>
      <w:r w:rsidR="00476910" w:rsidRPr="001E398C">
        <w:t xml:space="preserve"> </w:t>
      </w:r>
      <w:r w:rsidRPr="001E398C">
        <w:t>in series.</w:t>
      </w:r>
      <w:r w:rsidR="001E749E" w:rsidRPr="001E398C">
        <w:rPr>
          <w:rFonts w:hint="eastAsia"/>
        </w:rPr>
        <w:t xml:space="preserve"> </w:t>
      </w:r>
      <w:r w:rsidRPr="001E398C">
        <w:t>Thus, it can dynamically change the output voltage and current as needed.</w:t>
      </w:r>
      <w:r w:rsidR="001E749E" w:rsidRPr="001E398C">
        <w:rPr>
          <w:rFonts w:hint="eastAsia"/>
        </w:rPr>
        <w:t xml:space="preserve"> </w:t>
      </w:r>
      <w:r w:rsidRPr="001E398C">
        <w:t xml:space="preserve">The architecture in </w:t>
      </w:r>
      <w:r w:rsidR="001E749E" w:rsidRPr="001E398C">
        <w:t>Fig.3 (a)</w:t>
      </w:r>
      <w:r w:rsidRPr="001E398C">
        <w:t xml:space="preserve"> only has 4 batteries, but in practice it can add new branches containing batteries and switches to deal with large-scale batteries</w:t>
      </w:r>
      <w:r w:rsidR="00950071" w:rsidRPr="001E398C">
        <w:t xml:space="preserve"> [10]</w:t>
      </w:r>
      <w:r w:rsidRPr="001E398C">
        <w:t>.</w:t>
      </w:r>
    </w:p>
    <w:p w14:paraId="240FB124" w14:textId="19609E30" w:rsidR="00F60F03" w:rsidRPr="001E398C" w:rsidRDefault="00F60F03" w:rsidP="00D80217">
      <w:pPr>
        <w:ind w:leftChars="25" w:left="60" w:firstLine="360"/>
      </w:pPr>
      <w:r w:rsidRPr="001E398C">
        <w:t xml:space="preserve">The graph in </w:t>
      </w:r>
      <w:r w:rsidR="00FF2513" w:rsidRPr="001E398C">
        <w:t>Fig.3 (b)</w:t>
      </w:r>
      <w:r w:rsidRPr="001E398C">
        <w:t xml:space="preserve"> represents a graphical model based on the physical model</w:t>
      </w:r>
      <w:r w:rsidR="00FF2513" w:rsidRPr="001E398C">
        <w:t xml:space="preserve"> of Fig.3 (a)</w:t>
      </w:r>
      <w:r w:rsidRPr="001E398C">
        <w:t>.</w:t>
      </w:r>
      <w:r w:rsidR="00FF2513" w:rsidRPr="001E398C">
        <w:rPr>
          <w:rFonts w:hint="eastAsia"/>
        </w:rPr>
        <w:t xml:space="preserve"> </w:t>
      </w:r>
      <w:r w:rsidRPr="001E398C">
        <w:t>The model is presented in the form of a directed graph, capturing the connection relationship between the battery and switch in the circuit.</w:t>
      </w:r>
      <w:r w:rsidR="00D80217" w:rsidRPr="001E398C">
        <w:rPr>
          <w:rFonts w:hint="eastAsia"/>
        </w:rPr>
        <w:t xml:space="preserve"> </w:t>
      </w:r>
      <w:r w:rsidRPr="001E398C">
        <w:t xml:space="preserve">Vertex 1 and 12 represent the </w:t>
      </w:r>
      <w:r w:rsidR="00D80217" w:rsidRPr="001E398C">
        <w:t>anode</w:t>
      </w:r>
      <w:r w:rsidRPr="001E398C">
        <w:t xml:space="preserve"> and cathode of the RBS, respectively;</w:t>
      </w:r>
      <w:r w:rsidR="00D80217" w:rsidRPr="001E398C">
        <w:rPr>
          <w:rFonts w:hint="eastAsia"/>
        </w:rPr>
        <w:t xml:space="preserve"> </w:t>
      </w:r>
      <w:r w:rsidRPr="001E398C">
        <w:t>the remaining vertices represent the connection nodes between the batteries and switches.</w:t>
      </w:r>
      <w:r w:rsidR="00D80217" w:rsidRPr="001E398C">
        <w:rPr>
          <w:rFonts w:hint="eastAsia"/>
        </w:rPr>
        <w:t xml:space="preserve"> </w:t>
      </w:r>
      <w:r w:rsidRPr="001E398C">
        <w:t>Battery 1, 2, 3, and 4 are represented by green directed edges in the graph, while switches are represented by gray directed edges with opposite directions.</w:t>
      </w:r>
      <w:r w:rsidR="00D80217" w:rsidRPr="001E398C">
        <w:rPr>
          <w:rFonts w:hint="eastAsia"/>
        </w:rPr>
        <w:t xml:space="preserve"> </w:t>
      </w:r>
      <w:r w:rsidRPr="001E398C">
        <w:t>The external electrical appliance is considered as a directed edge from node 12 to node 1.</w:t>
      </w:r>
      <w:r w:rsidR="00D80217" w:rsidRPr="001E398C">
        <w:rPr>
          <w:rFonts w:hint="eastAsia"/>
        </w:rPr>
        <w:t xml:space="preserve"> </w:t>
      </w:r>
      <w:r w:rsidRPr="001E398C">
        <w:t>In the graph model, the directionality of the edges is strictly specified to ensure that there is no reverse flow of current in the battery and external electrical appliance.</w:t>
      </w:r>
    </w:p>
    <w:p w14:paraId="1A1AB285" w14:textId="40255202" w:rsidR="00F60F03" w:rsidRPr="001E398C" w:rsidRDefault="00F60F03" w:rsidP="00D80217">
      <w:pPr>
        <w:ind w:firstLine="420"/>
      </w:pPr>
      <w:r w:rsidRPr="001E398C">
        <w:t>According to Eq</w:t>
      </w:r>
      <w:r w:rsidR="00D80217" w:rsidRPr="001E398C">
        <w:t>. (12)</w:t>
      </w:r>
      <w:r w:rsidRPr="001E398C">
        <w:t>, the weight of the edge corresponding to the battery is the total number of switches, which is 13;</w:t>
      </w:r>
      <w:r w:rsidR="00D80217" w:rsidRPr="001E398C">
        <w:rPr>
          <w:rFonts w:hint="eastAsia"/>
        </w:rPr>
        <w:t xml:space="preserve"> </w:t>
      </w:r>
      <w:r w:rsidRPr="001E398C">
        <w:t>the weight of the edge corresponding to the switch is 1.</w:t>
      </w:r>
    </w:p>
    <w:p w14:paraId="0D3F663F" w14:textId="77777777" w:rsidR="00F60F03" w:rsidRPr="001E398C" w:rsidRDefault="00F60F03" w:rsidP="00F60F03">
      <w:r w:rsidRPr="001E398C">
        <w:t>By setting the weight in this way, on the one hand, it avoids the simultaneous occurrence of multiple batteries in a single SP, weakening the influence between different batteries;</w:t>
      </w:r>
    </w:p>
    <w:p w14:paraId="70996C92" w14:textId="081E0C8D" w:rsidR="009F5A1A" w:rsidRPr="001E398C" w:rsidRDefault="00F60F03" w:rsidP="00F60F03">
      <w:r w:rsidRPr="001E398C">
        <w:t>on the other hand, it minimizes the number of switches on the path, which means that only a few switches (i.e., the switches on the SP) need to be closed to connect the battery to the main circuit.</w:t>
      </w:r>
      <w:r w:rsidR="00D80217" w:rsidRPr="001E398C">
        <w:rPr>
          <w:rFonts w:hint="eastAsia"/>
        </w:rPr>
        <w:t xml:space="preserve"> </w:t>
      </w:r>
      <w:r w:rsidRPr="001E398C">
        <w:t xml:space="preserve">By using the depth-first search algorithm, the SP of battery 1 can be calculated as the node list [1, 2, 3, 7, 11, 12], and the SPs of the other batteries are shown in </w:t>
      </w:r>
      <w:r w:rsidR="00D80217" w:rsidRPr="001E398C">
        <w:t>Fig.3 (b)</w:t>
      </w:r>
      <w:r w:rsidRPr="001E398C">
        <w:t>.</w:t>
      </w:r>
    </w:p>
    <w:p w14:paraId="03D43FEA" w14:textId="637A55E6" w:rsidR="001F556D" w:rsidRPr="001E398C" w:rsidRDefault="001F556D" w:rsidP="00877704">
      <w:pPr>
        <w:ind w:firstLine="420"/>
      </w:pPr>
      <w:r w:rsidRPr="001E398C">
        <w:t xml:space="preserve">The equivalent circuit model, as shows in </w:t>
      </w:r>
      <w:r w:rsidR="00D81588" w:rsidRPr="001E398C">
        <w:t>Fig.3 (c)</w:t>
      </w:r>
      <w:r w:rsidRPr="001E398C">
        <w:t>, can be obtained based on the assumptions in Section II.</w:t>
      </w:r>
      <w:r w:rsidRPr="001E398C">
        <w:rPr>
          <w:rFonts w:hint="eastAsia"/>
        </w:rPr>
        <w:t xml:space="preserve"> </w:t>
      </w:r>
      <w:r w:rsidRPr="001E398C">
        <w:t xml:space="preserve">In this model, the batteries and switches are treated as branches, where the battery is regarded as a branch consisting of a voltage source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Pr="001E398C">
        <w:t xml:space="preserve"> in series with a resistor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E398C">
        <w:t xml:space="preserve">, and the switch is regarded as a branch controlled by a state variable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sidRPr="001E398C">
        <w:t xml:space="preserve"> to short or open the circuit.</w:t>
      </w:r>
      <w:r w:rsidR="00877704" w:rsidRPr="001E398C">
        <w:rPr>
          <w:rFonts w:hint="eastAsia"/>
        </w:rPr>
        <w:t xml:space="preserve"> </w:t>
      </w:r>
      <w:r w:rsidRPr="001E398C">
        <w:t xml:space="preserve">The branches are represented as direction edges, whose direction is from the node with the smaller number to the larger. </w:t>
      </w:r>
      <w:r w:rsidR="00877704" w:rsidRPr="001E398C">
        <w:rPr>
          <w:rFonts w:hint="eastAsia"/>
        </w:rPr>
        <w:t xml:space="preserve"> </w:t>
      </w:r>
      <w:r w:rsidRPr="001E398C">
        <w:t>When the computed current or voltage value is negative, it indicates that the direction of the battery or potential difference is opposite to the preset direction.</w:t>
      </w:r>
      <w:r w:rsidR="00877704" w:rsidRPr="001E398C">
        <w:rPr>
          <w:rFonts w:hint="eastAsia"/>
        </w:rPr>
        <w:t xml:space="preserve"> </w:t>
      </w:r>
      <w:r w:rsidRPr="001E398C">
        <w:t xml:space="preserve">Based on the node-edge relationship in </w:t>
      </w:r>
      <w:r w:rsidR="00877704" w:rsidRPr="001E398C">
        <w:t>Fig.3 (c)</w:t>
      </w:r>
      <w:r w:rsidRPr="001E398C">
        <w:t xml:space="preserve">, the incidence matrix </w:t>
      </w:r>
      <m:oMath>
        <m:r>
          <m:rPr>
            <m:sty m:val="bi"/>
          </m:rPr>
          <w:rPr>
            <w:rFonts w:ascii="Cambria Math" w:hAnsi="Cambria Math"/>
          </w:rPr>
          <m:t>A</m:t>
        </m:r>
      </m:oMath>
      <w:r w:rsidRPr="001E398C">
        <w:t>: can be obtained according to Eq</w:t>
      </w:r>
      <w:r w:rsidR="00877704" w:rsidRPr="001E398C">
        <w:t>.</w:t>
      </w:r>
      <w:r w:rsidR="004B240E" w:rsidRPr="001E398C">
        <w:t xml:space="preserve"> </w:t>
      </w:r>
      <w:r w:rsidR="00877704" w:rsidRPr="001E398C">
        <w:t>(1)</w:t>
      </w:r>
      <w:r w:rsidRPr="001E398C">
        <w:t>:</w:t>
      </w:r>
      <w:r w:rsidR="00877704" w:rsidRPr="001E398C">
        <w:t xml:space="preserve"> </w:t>
      </w:r>
    </w:p>
    <w:p w14:paraId="7F67EB84" w14:textId="1CCF1EF3" w:rsidR="009C2D32" w:rsidRPr="001E398C" w:rsidRDefault="005A4A35" w:rsidP="005A4A35">
      <w:r w:rsidRPr="001E398C">
        <w:rPr>
          <w:noProof/>
        </w:rPr>
        <w:lastRenderedPageBreak/>
        <w:drawing>
          <wp:inline distT="0" distB="0" distL="0" distR="0" wp14:anchorId="08AF45A2" wp14:editId="62C9A615">
            <wp:extent cx="5396230" cy="269367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6230" cy="2693670"/>
                    </a:xfrm>
                    <a:prstGeom prst="rect">
                      <a:avLst/>
                    </a:prstGeom>
                  </pic:spPr>
                </pic:pic>
              </a:graphicData>
            </a:graphic>
          </wp:inline>
        </w:drawing>
      </w:r>
    </w:p>
    <w:p w14:paraId="50E302DA" w14:textId="163107D1" w:rsidR="00BF6EDE" w:rsidRPr="001E398C" w:rsidRDefault="00BF6EDE" w:rsidP="00BF6EDE">
      <w:r w:rsidRPr="001E398C">
        <w:t>where the rows correspond to vertexes in the graph model, and the first column, second to fourth columns, and last ten columns correspond to external electrical equipment, 4 batteries, and 13 switches, respectively.</w:t>
      </w:r>
      <w:r w:rsidR="00247C82" w:rsidRPr="001E398C">
        <w:rPr>
          <w:rFonts w:hint="eastAsia"/>
        </w:rPr>
        <w:t xml:space="preserve"> </w:t>
      </w:r>
      <w:r w:rsidRPr="001E398C">
        <w:t xml:space="preserve">According to the above classification of the columns, the matrix </w:t>
      </w:r>
      <m:oMath>
        <m:r>
          <m:rPr>
            <m:sty m:val="bi"/>
          </m:rPr>
          <w:rPr>
            <w:rFonts w:ascii="Cambria Math" w:hAnsi="Cambria Math"/>
          </w:rPr>
          <m:t>A</m:t>
        </m:r>
      </m:oMath>
      <w:r w:rsidRPr="001E398C">
        <w:t xml:space="preserve"> can be divided into</w:t>
      </w:r>
      <w:r w:rsidR="00F60985" w:rsidRPr="001E398C">
        <w:t xml:space="preserve"> </w:t>
      </w:r>
      <m:oMath>
        <m:sSub>
          <m:sSubPr>
            <m:ctrlPr>
              <w:rPr>
                <w:rFonts w:ascii="Cambria Math" w:hAnsi="Cambria Math"/>
                <w:b/>
                <w:i/>
              </w:rPr>
            </m:ctrlPr>
          </m:sSubPr>
          <m:e>
            <m:r>
              <m:rPr>
                <m:sty m:val="bi"/>
              </m:rPr>
              <w:rPr>
                <w:rFonts w:ascii="Cambria Math" w:hAnsi="Cambria Math"/>
              </w:rPr>
              <m:t>A</m:t>
            </m:r>
          </m:e>
          <m:sub>
            <m:r>
              <w:rPr>
                <w:rFonts w:ascii="Cambria Math" w:hAnsi="Cambria Math"/>
              </w:rPr>
              <m:t>o</m:t>
            </m:r>
          </m:sub>
        </m:sSub>
      </m:oMath>
      <w:r w:rsidRPr="001E398C">
        <w:t xml:space="preserve">, </w:t>
      </w:r>
      <m:oMath>
        <m:sSub>
          <m:sSubPr>
            <m:ctrlPr>
              <w:rPr>
                <w:rFonts w:ascii="Cambria Math" w:hAnsi="Cambria Math"/>
                <w:b/>
                <w:i/>
              </w:rPr>
            </m:ctrlPr>
          </m:sSubPr>
          <m:e>
            <m:r>
              <m:rPr>
                <m:sty m:val="bi"/>
              </m:rPr>
              <w:rPr>
                <w:rFonts w:ascii="Cambria Math" w:hAnsi="Cambria Math"/>
              </w:rPr>
              <m:t>A</m:t>
            </m:r>
          </m:e>
          <m:sub>
            <m:r>
              <w:rPr>
                <w:rFonts w:ascii="Cambria Math" w:hAnsi="Cambria Math"/>
              </w:rPr>
              <m:t>b</m:t>
            </m:r>
          </m:sub>
        </m:sSub>
      </m:oMath>
      <w:r w:rsidRPr="001E398C">
        <w:t xml:space="preserve">, and </w:t>
      </w:r>
      <m:oMath>
        <m:sSub>
          <m:sSubPr>
            <m:ctrlPr>
              <w:rPr>
                <w:rFonts w:ascii="Cambria Math" w:hAnsi="Cambria Math"/>
                <w:b/>
                <w:i/>
              </w:rPr>
            </m:ctrlPr>
          </m:sSubPr>
          <m:e>
            <m:r>
              <m:rPr>
                <m:sty m:val="bi"/>
              </m:rPr>
              <w:rPr>
                <w:rFonts w:ascii="Cambria Math" w:hAnsi="Cambria Math"/>
              </w:rPr>
              <m:t>A</m:t>
            </m:r>
          </m:e>
          <m:sub>
            <m:r>
              <w:rPr>
                <w:rFonts w:ascii="Cambria Math" w:hAnsi="Cambria Math"/>
              </w:rPr>
              <m:t>s</m:t>
            </m:r>
          </m:sub>
        </m:sSub>
      </m:oMath>
      <w:r w:rsidRPr="001E398C">
        <w:t>.</w:t>
      </w:r>
    </w:p>
    <w:p w14:paraId="72059126" w14:textId="3C0764F9" w:rsidR="0020133D" w:rsidRPr="001E398C" w:rsidRDefault="0020133D" w:rsidP="00731B3C">
      <w:pPr>
        <w:ind w:firstLine="420"/>
      </w:pPr>
      <w:r w:rsidRPr="001E398C">
        <w:t xml:space="preserve">The state matrix </w:t>
      </w:r>
      <m:oMath>
        <m:r>
          <m:rPr>
            <m:sty m:val="bi"/>
          </m:rPr>
          <w:rPr>
            <w:rFonts w:ascii="Cambria Math" w:hAnsi="Cambria Math"/>
          </w:rPr>
          <m:t>X</m:t>
        </m:r>
      </m:oMath>
      <w:r w:rsidRPr="001E398C">
        <w:t xml:space="preserve"> is determined by the switches' state, that is, the specific configuration of the RBS.</w:t>
      </w:r>
      <w:r w:rsidR="000A7B6E" w:rsidRPr="001E398C">
        <w:rPr>
          <w:rFonts w:hint="eastAsia"/>
        </w:rPr>
        <w:t xml:space="preserve"> </w:t>
      </w:r>
      <w:r w:rsidRPr="001E398C">
        <w:t>For example, when switch</w:t>
      </w:r>
      <w:r w:rsidR="000A7B6E" w:rsidRPr="001E398C">
        <w:rPr>
          <w:rFonts w:hint="eastAsia"/>
        </w:rPr>
        <w:t xml:space="preserve">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556A51" w:rsidRPr="001E398C">
        <w:rPr>
          <w:rFonts w:hint="eastAsia"/>
        </w:rPr>
        <w:t>,</w:t>
      </w:r>
      <w:r w:rsidR="00556A51"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556A51" w:rsidRPr="001E398C">
        <w:rPr>
          <w:rFonts w:hint="eastAsia"/>
        </w:rPr>
        <w:t>,</w:t>
      </w:r>
      <w:r w:rsidR="00556A51"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Pr="001E398C">
        <w:t xml:space="preserve"> and</w:t>
      </w:r>
      <w:r w:rsidR="005E5BC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5E5BC5" w:rsidRPr="001E398C">
        <w:rPr>
          <w:rFonts w:hint="eastAsia"/>
        </w:rPr>
        <w:t xml:space="preserve"> </w:t>
      </w:r>
      <w:r w:rsidR="005E5BC5" w:rsidRPr="001E398C">
        <w:t xml:space="preserve">are closed, and switch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C26CD2" w:rsidRPr="001E398C">
        <w:rPr>
          <w:rFonts w:hint="eastAsia"/>
        </w:rPr>
        <w:t>,</w:t>
      </w:r>
      <w:r w:rsidR="00C26CD2"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C26CD2"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00C26CD2" w:rsidRPr="001E398C">
        <w:rPr>
          <w:rFonts w:hint="eastAsia"/>
        </w:rPr>
        <w:t xml:space="preserve"> </w:t>
      </w:r>
      <w:r w:rsidR="00C26CD2" w:rsidRPr="001E398C">
        <w:t xml:space="preserve">are open, battery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00353432" w:rsidRPr="001E398C">
        <w:t xml:space="preserve">,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00353432" w:rsidRPr="001E398C">
        <w:t xml:space="preserve">, </w:t>
      </w:r>
      <m:oMath>
        <m:sSub>
          <m:sSubPr>
            <m:ctrlPr>
              <w:rPr>
                <w:rFonts w:ascii="Cambria Math" w:hAnsi="Cambria Math"/>
                <w:i/>
              </w:rPr>
            </m:ctrlPr>
          </m:sSubPr>
          <m:e>
            <m:r>
              <w:rPr>
                <w:rFonts w:ascii="Cambria Math" w:hAnsi="Cambria Math"/>
              </w:rPr>
              <m:t>B</m:t>
            </m:r>
          </m:e>
          <m:sub>
            <m:r>
              <w:rPr>
                <w:rFonts w:ascii="Cambria Math" w:hAnsi="Cambria Math"/>
              </w:rPr>
              <m:t>3</m:t>
            </m:r>
          </m:sub>
        </m:sSub>
      </m:oMath>
      <w:r w:rsidR="00353432" w:rsidRPr="001E398C">
        <w:rPr>
          <w:rFonts w:hint="eastAsia"/>
        </w:rPr>
        <w:t xml:space="preserve"> </w:t>
      </w:r>
      <w:r w:rsidR="00353432" w:rsidRPr="001E398C">
        <w:t xml:space="preserve">and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00731B3C" w:rsidRPr="001E398C">
        <w:rPr>
          <w:rFonts w:hint="eastAsia"/>
        </w:rPr>
        <w:t xml:space="preserve"> </w:t>
      </w:r>
      <w:r w:rsidR="00731B3C" w:rsidRPr="001E398C">
        <w:t xml:space="preserve">are then connected in parallel to supply the external circuit, </w:t>
      </w:r>
      <w:r w:rsidRPr="001E398C">
        <w:t xml:space="preserve">the state matrix </w:t>
      </w:r>
      <m:oMath>
        <m:r>
          <m:rPr>
            <m:sty m:val="bi"/>
          </m:rPr>
          <w:rPr>
            <w:rFonts w:ascii="Cambria Math" w:hAnsi="Cambria Math"/>
          </w:rPr>
          <m:t>X</m:t>
        </m:r>
      </m:oMath>
      <w:r w:rsidR="007D5E18" w:rsidRPr="001E398C">
        <w:rPr>
          <w:rFonts w:hint="eastAsia"/>
          <w:b/>
        </w:rPr>
        <w:t xml:space="preserve"> </w:t>
      </w:r>
      <w:r w:rsidRPr="001E398C">
        <w:t>is given by</w:t>
      </w:r>
    </w:p>
    <w:p w14:paraId="0D8FC8FC" w14:textId="2F5CF020" w:rsidR="006A2309" w:rsidRPr="001E398C" w:rsidRDefault="0020133D" w:rsidP="00BF6EDE">
      <w:r w:rsidRPr="001E398C">
        <w:rPr>
          <w:noProof/>
        </w:rPr>
        <w:drawing>
          <wp:inline distT="0" distB="0" distL="0" distR="0" wp14:anchorId="1B74B685" wp14:editId="6D7E0274">
            <wp:extent cx="5396230" cy="605790"/>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6230" cy="605790"/>
                    </a:xfrm>
                    <a:prstGeom prst="rect">
                      <a:avLst/>
                    </a:prstGeom>
                  </pic:spPr>
                </pic:pic>
              </a:graphicData>
            </a:graphic>
          </wp:inline>
        </w:drawing>
      </w:r>
    </w:p>
    <w:p w14:paraId="47A1CEB6" w14:textId="7B47D7C6" w:rsidR="009D6361" w:rsidRPr="001E398C" w:rsidRDefault="007B7BA6" w:rsidP="007B7BA6">
      <w:r w:rsidRPr="001E398C">
        <w:t xml:space="preserve">When using the algorithm to solve the MAC, one may encounter the situation where the matrix </w:t>
      </w:r>
      <m:oMath>
        <m:sSub>
          <m:sSubPr>
            <m:ctrlPr>
              <w:rPr>
                <w:rFonts w:ascii="Cambria Math" w:hAnsi="Cambria Math"/>
                <w:i/>
              </w:rPr>
            </m:ctrlPr>
          </m:sSubPr>
          <m:e>
            <m:r>
              <m:rPr>
                <m:sty m:val="bi"/>
              </m:rPr>
              <w:rPr>
                <w:rFonts w:ascii="Cambria Math" w:hAnsi="Cambria Math"/>
              </w:rPr>
              <m:t>Y</m:t>
            </m:r>
            <m:ctrlPr>
              <w:rPr>
                <w:rFonts w:ascii="Cambria Math" w:hAnsi="Cambria Math"/>
                <w:b/>
                <w:i/>
              </w:rPr>
            </m:ctrlPr>
          </m:e>
          <m:sub>
            <m:r>
              <w:rPr>
                <w:rFonts w:ascii="Cambria Math" w:hAnsi="Cambria Math"/>
              </w:rPr>
              <m:t>n</m:t>
            </m:r>
          </m:sub>
        </m:sSub>
      </m:oMath>
      <w:r w:rsidRPr="001E398C">
        <w:t xml:space="preserve"> is not full rank, and its inverse matrix cannot directly be obtained.</w:t>
      </w:r>
      <w:r w:rsidR="000A62ED" w:rsidRPr="001E398C">
        <w:rPr>
          <w:rFonts w:hint="eastAsia"/>
        </w:rPr>
        <w:t xml:space="preserve"> </w:t>
      </w:r>
      <w:r w:rsidRPr="001E398C">
        <w:t>This is because so many switches are open that some branches with voltage sources are independent of the main circuit and form new circuits.</w:t>
      </w:r>
      <w:r w:rsidR="000A62ED" w:rsidRPr="001E398C">
        <w:rPr>
          <w:rFonts w:hint="eastAsia"/>
        </w:rPr>
        <w:t xml:space="preserve"> </w:t>
      </w:r>
      <w:r w:rsidRPr="001E398C">
        <w:t>These circuits have infinite possible values for potential difference between them, since they are not connected to each other.</w:t>
      </w:r>
      <w:r w:rsidR="000A62ED" w:rsidRPr="001E398C">
        <w:rPr>
          <w:rFonts w:hint="eastAsia"/>
        </w:rPr>
        <w:t xml:space="preserve"> </w:t>
      </w:r>
      <w:r w:rsidRPr="001E398C">
        <w:t>But the potential of the main circuit, which connects from node 1 to node 12 and completely determines the output, is certain and unique.</w:t>
      </w:r>
      <w:r w:rsidR="000A62ED" w:rsidRPr="001E398C">
        <w:rPr>
          <w:rFonts w:hint="eastAsia"/>
        </w:rPr>
        <w:t xml:space="preserve"> </w:t>
      </w:r>
      <w:r w:rsidRPr="001E398C">
        <w:t xml:space="preserve">Therefore, the non-invertibility of </w:t>
      </w:r>
      <m:oMath>
        <m:sSub>
          <m:sSubPr>
            <m:ctrlPr>
              <w:rPr>
                <w:rFonts w:ascii="Cambria Math" w:hAnsi="Cambria Math"/>
                <w:i/>
              </w:rPr>
            </m:ctrlPr>
          </m:sSubPr>
          <m:e>
            <m:r>
              <m:rPr>
                <m:sty m:val="bi"/>
              </m:rPr>
              <w:rPr>
                <w:rFonts w:ascii="Cambria Math" w:hAnsi="Cambria Math"/>
              </w:rPr>
              <m:t>Y</m:t>
            </m:r>
            <m:ctrlPr>
              <w:rPr>
                <w:rFonts w:ascii="Cambria Math" w:hAnsi="Cambria Math"/>
                <w:b/>
                <w:i/>
              </w:rPr>
            </m:ctrlPr>
          </m:e>
          <m:sub>
            <m:r>
              <w:rPr>
                <w:rFonts w:ascii="Cambria Math" w:hAnsi="Cambria Math"/>
              </w:rPr>
              <m:t>n</m:t>
            </m:r>
          </m:sub>
        </m:sSub>
      </m:oMath>
      <w:r w:rsidRPr="001E398C">
        <w:t xml:space="preserve"> will not affect the final solution.</w:t>
      </w:r>
      <w:r w:rsidR="000A62ED" w:rsidRPr="001E398C">
        <w:rPr>
          <w:rFonts w:hint="eastAsia"/>
        </w:rPr>
        <w:t xml:space="preserve"> </w:t>
      </w:r>
      <w:r w:rsidRPr="001E398C">
        <w:t>Here, one can choose the solution where the potential at the node with the smallest number in the independent branch is 0.</w:t>
      </w:r>
    </w:p>
    <w:p w14:paraId="0E2DBD18" w14:textId="0BBC066E" w:rsidR="009D7359" w:rsidRPr="001E398C" w:rsidRDefault="009D7359" w:rsidP="007B7BA6"/>
    <w:p w14:paraId="474F7317" w14:textId="77777777" w:rsidR="009D7359" w:rsidRPr="001E398C" w:rsidRDefault="009D7359" w:rsidP="007B7BA6"/>
    <w:p w14:paraId="7BE60227" w14:textId="23A564B2" w:rsidR="00203409" w:rsidRPr="001E398C" w:rsidRDefault="00203409" w:rsidP="00E64630">
      <w:pPr>
        <w:pStyle w:val="af6"/>
        <w:jc w:val="center"/>
        <w:rPr>
          <w:rFonts w:ascii="Arial" w:hAnsi="Arial" w:cs="Arial"/>
          <w:b/>
        </w:rPr>
      </w:pPr>
      <w:r w:rsidRPr="001E398C">
        <w:rPr>
          <w:rFonts w:ascii="Arial" w:hAnsi="Arial" w:cs="Arial"/>
          <w:b/>
        </w:rPr>
        <w:lastRenderedPageBreak/>
        <w:t xml:space="preserve">Table </w:t>
      </w:r>
      <w:r w:rsidR="00715D3D" w:rsidRPr="001E398C">
        <w:rPr>
          <w:rFonts w:ascii="Arial" w:hAnsi="Arial" w:cs="Arial"/>
          <w:b/>
        </w:rPr>
        <w:fldChar w:fldCharType="begin"/>
      </w:r>
      <w:r w:rsidR="00715D3D" w:rsidRPr="001E398C">
        <w:rPr>
          <w:rFonts w:ascii="Arial" w:hAnsi="Arial" w:cs="Arial"/>
          <w:b/>
        </w:rPr>
        <w:instrText xml:space="preserve"> SEQ TABLE \* ARABIC </w:instrText>
      </w:r>
      <w:r w:rsidR="00715D3D" w:rsidRPr="001E398C">
        <w:rPr>
          <w:rFonts w:ascii="Arial" w:hAnsi="Arial" w:cs="Arial"/>
          <w:b/>
        </w:rPr>
        <w:fldChar w:fldCharType="separate"/>
      </w:r>
      <w:r w:rsidR="00715D3D" w:rsidRPr="001E398C">
        <w:rPr>
          <w:rFonts w:ascii="Arial" w:hAnsi="Arial" w:cs="Arial"/>
          <w:b/>
        </w:rPr>
        <w:t>1</w:t>
      </w:r>
      <w:r w:rsidR="00715D3D" w:rsidRPr="001E398C">
        <w:rPr>
          <w:rFonts w:ascii="Arial" w:hAnsi="Arial" w:cs="Arial"/>
          <w:b/>
        </w:rPr>
        <w:fldChar w:fldCharType="end"/>
      </w:r>
      <w:r w:rsidRPr="001E398C">
        <w:rPr>
          <w:rFonts w:ascii="Arial" w:hAnsi="Arial" w:cs="Arial"/>
          <w:b/>
        </w:rPr>
        <w:t xml:space="preserve">. </w:t>
      </w:r>
      <w:r w:rsidR="00E5718B" w:rsidRPr="001E398C">
        <w:rPr>
          <w:rFonts w:ascii="Arial" w:hAnsi="Arial" w:cs="Arial"/>
          <w:b/>
        </w:rPr>
        <w:t>Detailed results of the proposed method for the RBS</w:t>
      </w:r>
      <w:r w:rsidR="004B7097" w:rsidRPr="001E398C">
        <w:rPr>
          <w:rFonts w:ascii="Arial" w:hAnsi="Arial" w:cs="Arial"/>
          <w:b/>
        </w:rPr>
        <w:t xml:space="preserve"> </w:t>
      </w:r>
      <w:r w:rsidR="000B2403" w:rsidRPr="001E398C">
        <w:rPr>
          <w:rFonts w:ascii="Arial" w:hAnsi="Arial" w:cs="Arial"/>
          <w:b/>
        </w:rPr>
        <w:t>shown in Fig. 1(b)</w:t>
      </w:r>
      <w:r w:rsidR="00E5718B" w:rsidRPr="001E398C">
        <w:rPr>
          <w:rFonts w:ascii="Arial" w:hAnsi="Arial" w:cs="Arial"/>
          <w:b/>
        </w:rPr>
        <w:t>.</w:t>
      </w:r>
    </w:p>
    <w:p w14:paraId="577FF64E" w14:textId="030B9401" w:rsidR="00297B99" w:rsidRPr="001E398C" w:rsidRDefault="00297B99" w:rsidP="00E64630">
      <w:pPr>
        <w:jc w:val="center"/>
      </w:pPr>
      <w:r w:rsidRPr="001E398C">
        <w:rPr>
          <w:noProof/>
        </w:rPr>
        <w:drawing>
          <wp:inline distT="0" distB="0" distL="0" distR="0" wp14:anchorId="6E39A674" wp14:editId="10BB9B73">
            <wp:extent cx="5049079" cy="11252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6962" r="6432"/>
                    <a:stretch/>
                  </pic:blipFill>
                  <pic:spPr bwMode="auto">
                    <a:xfrm>
                      <a:off x="0" y="0"/>
                      <a:ext cx="5049115" cy="1125228"/>
                    </a:xfrm>
                    <a:prstGeom prst="rect">
                      <a:avLst/>
                    </a:prstGeom>
                    <a:ln>
                      <a:noFill/>
                    </a:ln>
                    <a:extLst>
                      <a:ext uri="{53640926-AAD7-44D8-BBD7-CCE9431645EC}">
                        <a14:shadowObscured xmlns:a14="http://schemas.microsoft.com/office/drawing/2010/main"/>
                      </a:ext>
                    </a:extLst>
                  </pic:spPr>
                </pic:pic>
              </a:graphicData>
            </a:graphic>
          </wp:inline>
        </w:drawing>
      </w:r>
    </w:p>
    <w:p w14:paraId="0142E7D8" w14:textId="5C3F0EE6" w:rsidR="00B23AC3" w:rsidRPr="001E398C" w:rsidRDefault="00A1583E" w:rsidP="005513EA">
      <w:pPr>
        <w:ind w:firstLine="420"/>
      </w:pPr>
      <w:r w:rsidRPr="001E398C">
        <w:t xml:space="preserve">The final calculation result of </w:t>
      </w:r>
      <m:oMath>
        <m:r>
          <w:rPr>
            <w:rFonts w:ascii="Cambria Math" w:hAnsi="Cambria Math"/>
          </w:rPr>
          <m:t>η</m:t>
        </m:r>
      </m:oMath>
      <w:r w:rsidRPr="001E398C">
        <w:t xml:space="preserve"> for the structure in Fig.3 (a) is 4.</w:t>
      </w:r>
      <w:r w:rsidR="00355EF6" w:rsidRPr="001E398C">
        <w:rPr>
          <w:rFonts w:hint="eastAsia"/>
        </w:rPr>
        <w:t xml:space="preserve"> </w:t>
      </w:r>
      <w:r w:rsidRPr="001E398C">
        <w:t>The corresponding currents of output and each battery are shown in Tab</w:t>
      </w:r>
      <w:r w:rsidR="00355EF6" w:rsidRPr="001E398C">
        <w:t>. 1</w:t>
      </w:r>
      <w:r w:rsidRPr="001E398C">
        <w:t>.</w:t>
      </w:r>
      <w:r w:rsidR="00355EF6" w:rsidRPr="001E398C">
        <w:rPr>
          <w:rFonts w:hint="eastAsia"/>
        </w:rPr>
        <w:t xml:space="preserve"> </w:t>
      </w:r>
      <w:r w:rsidRPr="001E398C">
        <w:t xml:space="preserve">The corresponding switch control strategy is: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2F3665" w:rsidRPr="001E398C">
        <w:rPr>
          <w:rFonts w:hint="eastAsia"/>
        </w:rPr>
        <w:t>,</w:t>
      </w:r>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2F3665" w:rsidRPr="001E398C">
        <w:rPr>
          <w:rFonts w:hint="eastAsia"/>
        </w:rPr>
        <w:t>,</w:t>
      </w:r>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002F3665"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Pr="001E398C">
        <w:t xml:space="preserve"> are closed (highlighted in red in </w:t>
      </w:r>
      <w:r w:rsidR="002F3665" w:rsidRPr="001E398C">
        <w:t>Fig.3 (</w:t>
      </w:r>
      <w:r w:rsidR="004B240E" w:rsidRPr="001E398C">
        <w:t>d</w:t>
      </w:r>
      <w:r w:rsidR="002F3665" w:rsidRPr="001E398C">
        <w:t>)</w:t>
      </w:r>
      <w:r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6A2AFB" w:rsidRPr="001E398C">
        <w:rPr>
          <w:rFonts w:hint="eastAsia"/>
        </w:rPr>
        <w:t>,</w:t>
      </w:r>
      <w:r w:rsidR="006A2AFB"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6A2AFB"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Pr="001E398C">
        <w:t xml:space="preserve"> are open.</w:t>
      </w:r>
      <w:r w:rsidR="006A2AFB" w:rsidRPr="001E398C">
        <w:rPr>
          <w:rFonts w:hint="eastAsia"/>
        </w:rPr>
        <w:t xml:space="preserve"> </w:t>
      </w:r>
      <w:r w:rsidRPr="001E398C">
        <w:t xml:space="preserve">For this structure, when all batteries are connected to the main circuit through the switches in the vertical direction in </w:t>
      </w:r>
      <w:r w:rsidR="00C65381" w:rsidRPr="001E398C">
        <w:t>Fig.3 (a)</w:t>
      </w:r>
      <w:r w:rsidRPr="001E398C">
        <w:t xml:space="preserve"> and the batteries are connected in parallel, the output current is maximum, which is the sum of the currents of the four batteries.</w:t>
      </w:r>
      <w:r w:rsidR="005513EA" w:rsidRPr="001E398C">
        <w:rPr>
          <w:rFonts w:hint="eastAsia"/>
        </w:rPr>
        <w:t xml:space="preserve"> </w:t>
      </w:r>
      <w:r w:rsidRPr="001E398C">
        <w:t>The MAC of this structure is correctly estimated by our greedy algorithm.</w:t>
      </w:r>
    </w:p>
    <w:p w14:paraId="5199BA49" w14:textId="5D851909" w:rsidR="00297B99" w:rsidRPr="001E398C" w:rsidRDefault="00297B99" w:rsidP="00CD7728">
      <w:pPr>
        <w:ind w:firstLine="420"/>
      </w:pPr>
      <w:r w:rsidRPr="001E398C">
        <w:t xml:space="preserve">From the specific results of the output current </w:t>
      </w:r>
      <m:oMath>
        <m:sSub>
          <m:sSubPr>
            <m:ctrlPr>
              <w:rPr>
                <w:rFonts w:ascii="Cambria Math" w:hAnsi="Cambria Math"/>
                <w:i/>
              </w:rPr>
            </m:ctrlPr>
          </m:sSubPr>
          <m:e>
            <m:r>
              <w:rPr>
                <w:rFonts w:ascii="Cambria Math" w:hAnsi="Cambria Math"/>
              </w:rPr>
              <m:t>I</m:t>
            </m:r>
          </m:e>
          <m:sub>
            <m:r>
              <w:rPr>
                <w:rFonts w:ascii="Cambria Math" w:hAnsi="Cambria Math"/>
              </w:rPr>
              <m:t>o</m:t>
            </m:r>
          </m:sub>
        </m:sSub>
      </m:oMath>
      <w:r w:rsidRPr="001E398C">
        <w:t xml:space="preserve"> and battery currents </w:t>
      </w:r>
      <m:oMath>
        <m:sSub>
          <m:sSubPr>
            <m:ctrlPr>
              <w:rPr>
                <w:rFonts w:ascii="Cambria Math" w:hAnsi="Cambria Math"/>
                <w:i/>
              </w:rPr>
            </m:ctrlPr>
          </m:sSubPr>
          <m:e>
            <m:r>
              <w:rPr>
                <w:rFonts w:ascii="Cambria Math" w:hAnsi="Cambria Math"/>
              </w:rPr>
              <m:t>I</m:t>
            </m:r>
          </m:e>
          <m:sub>
            <m:r>
              <w:rPr>
                <w:rFonts w:ascii="Cambria Math" w:hAnsi="Cambria Math"/>
              </w:rPr>
              <m:t>b</m:t>
            </m:r>
          </m:sub>
        </m:sSub>
      </m:oMath>
      <w:r w:rsidRPr="001E398C">
        <w:t xml:space="preserve">, both are related to the battery voltage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Pr="001E398C">
        <w:t xml:space="preserve">, internal resistance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E398C">
        <w:t xml:space="preserve">, and external circuit resistance </w:t>
      </w:r>
      <m:oMath>
        <m:sSub>
          <m:sSubPr>
            <m:ctrlPr>
              <w:rPr>
                <w:rFonts w:ascii="Cambria Math" w:hAnsi="Cambria Math"/>
                <w:i/>
              </w:rPr>
            </m:ctrlPr>
          </m:sSubPr>
          <m:e>
            <m:r>
              <w:rPr>
                <w:rFonts w:ascii="Cambria Math" w:hAnsi="Cambria Math"/>
              </w:rPr>
              <m:t>R</m:t>
            </m:r>
          </m:e>
          <m:sub>
            <m:r>
              <w:rPr>
                <w:rFonts w:ascii="Cambria Math" w:hAnsi="Cambria Math"/>
              </w:rPr>
              <m:t>o</m:t>
            </m:r>
          </m:sub>
        </m:sSub>
      </m:oMath>
      <w:r w:rsidRPr="001E398C">
        <w:t>.</w:t>
      </w:r>
      <w:r w:rsidR="00CD7728" w:rsidRPr="001E398C">
        <w:rPr>
          <w:rFonts w:hint="eastAsia"/>
        </w:rPr>
        <w:t xml:space="preserve"> </w:t>
      </w:r>
      <w:r w:rsidRPr="001E398C">
        <w:t>This means that even for the same structure, the output current will change when the external circuit or the battery specifications change.</w:t>
      </w:r>
      <w:r w:rsidR="00CD7728" w:rsidRPr="001E398C">
        <w:rPr>
          <w:rFonts w:hint="eastAsia"/>
        </w:rPr>
        <w:t xml:space="preserve"> </w:t>
      </w:r>
      <w:r w:rsidRPr="001E398C">
        <w:t xml:space="preserve">By dividing the output current by the sum of the battery currents, the obtained </w:t>
      </w:r>
      <m:oMath>
        <m:r>
          <w:rPr>
            <w:rFonts w:ascii="Cambria Math" w:hAnsi="Cambria Math"/>
          </w:rPr>
          <m:t>η</m:t>
        </m:r>
      </m:oMath>
      <w:r w:rsidRPr="001E398C">
        <w:t xml:space="preserve"> does not include items affected by external circuit and batteries.</w:t>
      </w:r>
      <w:r w:rsidR="00CD7728" w:rsidRPr="001E398C">
        <w:rPr>
          <w:rFonts w:hint="eastAsia"/>
        </w:rPr>
        <w:t xml:space="preserve"> </w:t>
      </w:r>
      <w:r w:rsidRPr="001E398C">
        <w:t>This characteristic is guaranteed by the linear nature of the RBS circuit.</w:t>
      </w:r>
    </w:p>
    <w:p w14:paraId="576B1AA8" w14:textId="1F8C038E" w:rsidR="00CA2281" w:rsidRPr="001E398C" w:rsidRDefault="00607069" w:rsidP="00C63619">
      <w:pPr>
        <w:spacing w:beforeLines="50" w:before="120" w:afterLines="50" w:after="120"/>
        <w:outlineLvl w:val="1"/>
        <w:rPr>
          <w:b/>
          <w:sz w:val="28"/>
        </w:rPr>
      </w:pPr>
      <w:r>
        <w:rPr>
          <w:b/>
          <w:sz w:val="28"/>
        </w:rPr>
        <w:t>B</w:t>
      </w:r>
      <w:r w:rsidR="00C63619" w:rsidRPr="001E398C">
        <w:rPr>
          <w:b/>
          <w:sz w:val="28"/>
        </w:rPr>
        <w:t>.  MAC calculation for RBS with different structures and sizes</w:t>
      </w:r>
    </w:p>
    <w:p w14:paraId="1682E0FE" w14:textId="5C7A3CA2" w:rsidR="00C70252" w:rsidRPr="001E398C" w:rsidRDefault="00C70252" w:rsidP="007D5E18">
      <w:pPr>
        <w:ind w:firstLine="420"/>
      </w:pPr>
      <w:r w:rsidRPr="001E398C">
        <w:t>To further demonstrate the effectiveness of the models and algorithm, RBSs with different structures and sizes are considered.</w:t>
      </w:r>
      <w:r w:rsidRPr="001E398C">
        <w:rPr>
          <w:rFonts w:hint="eastAsia"/>
        </w:rPr>
        <w:t xml:space="preserve"> </w:t>
      </w:r>
      <w:r w:rsidRPr="001E398C">
        <w:t xml:space="preserve">On the one hand, the modeling and solving of the three battery structures in Fig.1 are carried out, where the structure in Fig.1(a) is proposed by Lawson [7] and the structure in Fig.1(b) is proposed by </w:t>
      </w:r>
      <w:proofErr w:type="spellStart"/>
      <w:r w:rsidRPr="001E398C">
        <w:t>Visairo</w:t>
      </w:r>
      <w:proofErr w:type="spellEnd"/>
      <w:r w:rsidRPr="001E398C">
        <w:t xml:space="preserve"> [8]. The structure in Fig.1(c) is a combination of the two. All three structures have 4 battery cells.</w:t>
      </w:r>
      <w:r w:rsidR="001542C5" w:rsidRPr="001E398C">
        <w:rPr>
          <w:rFonts w:hint="eastAsia"/>
        </w:rPr>
        <w:t xml:space="preserve"> </w:t>
      </w:r>
      <w:r w:rsidRPr="001E398C">
        <w:t xml:space="preserve">On the other hand, the modeling and solving of the battery structures proposed by </w:t>
      </w:r>
      <w:proofErr w:type="spellStart"/>
      <w:r w:rsidR="001542C5" w:rsidRPr="001E398C">
        <w:t>Visairo</w:t>
      </w:r>
      <w:proofErr w:type="spellEnd"/>
      <w:r w:rsidR="001542C5" w:rsidRPr="001E398C">
        <w:t xml:space="preserve"> [8]</w:t>
      </w:r>
      <w:r w:rsidRPr="001E398C">
        <w:t xml:space="preserve"> with different numbers of battery cells (2, 4, and 6 cells) are also carried out.</w:t>
      </w:r>
    </w:p>
    <w:p w14:paraId="54505350" w14:textId="77777777" w:rsidR="006D4A9B" w:rsidRPr="001E398C" w:rsidRDefault="006D4A9B" w:rsidP="001517B0">
      <w:pPr>
        <w:keepNext/>
        <w:jc w:val="center"/>
      </w:pPr>
      <w:commentRangeStart w:id="6"/>
      <w:r w:rsidRPr="001E398C">
        <w:rPr>
          <w:noProof/>
        </w:rPr>
        <w:lastRenderedPageBreak/>
        <w:drawing>
          <wp:inline distT="0" distB="0" distL="0" distR="0" wp14:anchorId="7E84026B" wp14:editId="50A0882F">
            <wp:extent cx="4513544" cy="3600000"/>
            <wp:effectExtent l="0" t="0" r="1905"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13544" cy="3600000"/>
                    </a:xfrm>
                    <a:prstGeom prst="rect">
                      <a:avLst/>
                    </a:prstGeom>
                  </pic:spPr>
                </pic:pic>
              </a:graphicData>
            </a:graphic>
          </wp:inline>
        </w:drawing>
      </w:r>
      <w:commentRangeEnd w:id="6"/>
      <w:r w:rsidR="00880C45" w:rsidRPr="001E398C">
        <w:rPr>
          <w:rStyle w:val="ad"/>
        </w:rPr>
        <w:commentReference w:id="6"/>
      </w:r>
    </w:p>
    <w:p w14:paraId="5874EBF1" w14:textId="2FABAADF" w:rsidR="006D4A9B" w:rsidRPr="001E398C" w:rsidRDefault="006D4A9B"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rPr>
        <w:t>4</w:t>
      </w:r>
      <w:r w:rsidRPr="001E398C">
        <w:rPr>
          <w:rFonts w:ascii="Arial" w:hAnsi="Arial" w:cs="Arial"/>
          <w:b/>
        </w:rPr>
        <w:fldChar w:fldCharType="end"/>
      </w:r>
      <w:r w:rsidRPr="001E398C">
        <w:rPr>
          <w:rFonts w:ascii="Arial" w:hAnsi="Arial" w:cs="Arial"/>
          <w:b/>
        </w:rPr>
        <w:t xml:space="preserve"> </w:t>
      </w:r>
      <w:r w:rsidR="008E6E37" w:rsidRPr="001E398C">
        <w:rPr>
          <w:rFonts w:ascii="Arial" w:hAnsi="Arial" w:cs="Arial" w:hint="eastAsia"/>
          <w:b/>
        </w:rPr>
        <w:t>T</w:t>
      </w:r>
      <w:r w:rsidR="008E6E37" w:rsidRPr="001E398C">
        <w:rPr>
          <w:rFonts w:ascii="Arial" w:hAnsi="Arial" w:cs="Arial"/>
          <w:b/>
        </w:rPr>
        <w:t>he circuit of RBS find by the developed greedy strategy which enables the MAC for RBS with structure shown in Fig. 1 respectively.</w:t>
      </w:r>
    </w:p>
    <w:p w14:paraId="0E2C825B" w14:textId="77777777" w:rsidR="001517B0" w:rsidRPr="001E398C" w:rsidRDefault="007879F3" w:rsidP="001517B0">
      <w:pPr>
        <w:keepNext/>
        <w:jc w:val="center"/>
      </w:pPr>
      <w:r w:rsidRPr="001E398C">
        <w:rPr>
          <w:noProof/>
        </w:rPr>
        <w:drawing>
          <wp:inline distT="0" distB="0" distL="0" distR="0" wp14:anchorId="5D1EBAB4" wp14:editId="1D686F96">
            <wp:extent cx="4366658" cy="3600000"/>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6658" cy="3600000"/>
                    </a:xfrm>
                    <a:prstGeom prst="rect">
                      <a:avLst/>
                    </a:prstGeom>
                  </pic:spPr>
                </pic:pic>
              </a:graphicData>
            </a:graphic>
          </wp:inline>
        </w:drawing>
      </w:r>
    </w:p>
    <w:p w14:paraId="1CEEC669" w14:textId="37B674B4" w:rsidR="007879F3" w:rsidRPr="001E398C" w:rsidRDefault="001517B0"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Pr="001E398C">
        <w:rPr>
          <w:rFonts w:ascii="Arial" w:hAnsi="Arial" w:cs="Arial"/>
          <w:b/>
        </w:rPr>
        <w:t>5</w:t>
      </w:r>
      <w:r w:rsidRPr="001E398C">
        <w:rPr>
          <w:rFonts w:ascii="Arial" w:hAnsi="Arial" w:cs="Arial"/>
          <w:b/>
        </w:rPr>
        <w:fldChar w:fldCharType="end"/>
      </w:r>
      <w:r w:rsidR="00C53022" w:rsidRPr="001E398C">
        <w:rPr>
          <w:rFonts w:ascii="Arial" w:hAnsi="Arial" w:cs="Arial"/>
          <w:b/>
        </w:rPr>
        <w:t xml:space="preserve"> </w:t>
      </w:r>
      <w:r w:rsidR="00C53022" w:rsidRPr="001E398C">
        <w:rPr>
          <w:rFonts w:ascii="Arial" w:hAnsi="Arial" w:cs="Arial" w:hint="eastAsia"/>
          <w:b/>
        </w:rPr>
        <w:t>T</w:t>
      </w:r>
      <w:r w:rsidR="00C53022" w:rsidRPr="001E398C">
        <w:rPr>
          <w:rFonts w:ascii="Arial" w:hAnsi="Arial" w:cs="Arial"/>
          <w:b/>
        </w:rPr>
        <w:t xml:space="preserve">he circuit of RBS find by the developed greedy strategy which enables the MAC for RBS on structure developed by </w:t>
      </w:r>
      <w:proofErr w:type="spellStart"/>
      <w:r w:rsidR="00C53022" w:rsidRPr="001E398C">
        <w:rPr>
          <w:rFonts w:ascii="Arial" w:hAnsi="Arial" w:cs="Arial"/>
          <w:b/>
        </w:rPr>
        <w:t>Visairo</w:t>
      </w:r>
      <w:proofErr w:type="spellEnd"/>
      <w:r w:rsidR="00C53022" w:rsidRPr="001E398C">
        <w:rPr>
          <w:rFonts w:ascii="Arial" w:hAnsi="Arial" w:cs="Arial"/>
          <w:b/>
        </w:rPr>
        <w:t xml:space="preserve"> [8] with (a) 2, (b) 4 </w:t>
      </w:r>
      <w:r w:rsidR="00C53022" w:rsidRPr="001E398C">
        <w:rPr>
          <w:rFonts w:ascii="Arial" w:hAnsi="Arial" w:cs="Arial" w:hint="eastAsia"/>
          <w:b/>
        </w:rPr>
        <w:t>and</w:t>
      </w:r>
      <w:r w:rsidR="00C53022" w:rsidRPr="001E398C">
        <w:rPr>
          <w:rFonts w:ascii="Arial" w:hAnsi="Arial" w:cs="Arial"/>
          <w:b/>
        </w:rPr>
        <w:t xml:space="preserve"> (c) 6 batteries.</w:t>
      </w:r>
    </w:p>
    <w:p w14:paraId="35FE1D75" w14:textId="77777777" w:rsidR="00C70252" w:rsidRPr="001E398C" w:rsidRDefault="00C70252" w:rsidP="00C70252"/>
    <w:p w14:paraId="13D7D874" w14:textId="7B7CB311" w:rsidR="00C70252" w:rsidRPr="001E398C" w:rsidRDefault="00C70252" w:rsidP="00082E05">
      <w:pPr>
        <w:ind w:firstLine="420"/>
      </w:pPr>
      <w:r w:rsidRPr="001E398C">
        <w:lastRenderedPageBreak/>
        <w:t>The greedy algorithm provided accurate estimates of the structure MAC and generated safe and effective switch control strategies, as indicated by the results shown in Fig</w:t>
      </w:r>
      <w:r w:rsidR="00082E05" w:rsidRPr="001E398C">
        <w:t>.4</w:t>
      </w:r>
      <w:r w:rsidRPr="001E398C">
        <w:t xml:space="preserve"> and \</w:t>
      </w:r>
      <w:r w:rsidR="00082E05" w:rsidRPr="001E398C">
        <w:t>Fig.5</w:t>
      </w:r>
      <w:r w:rsidRPr="001E398C">
        <w:t>, where the highlighted red switches denote the closed positions.</w:t>
      </w:r>
      <w:r w:rsidR="00082E05" w:rsidRPr="001E398C">
        <w:rPr>
          <w:rFonts w:hint="eastAsia"/>
        </w:rPr>
        <w:t xml:space="preserve"> </w:t>
      </w:r>
      <w:r w:rsidRPr="001E398C">
        <w:t>Furthermore, the results about currents in Tab</w:t>
      </w:r>
      <w:r w:rsidR="00082E05" w:rsidRPr="001E398C">
        <w:t>.2</w:t>
      </w:r>
      <w:r w:rsidRPr="001E398C">
        <w:t xml:space="preserve"> and </w:t>
      </w:r>
      <w:r w:rsidR="00082E05" w:rsidRPr="001E398C">
        <w:t>Tab.3</w:t>
      </w:r>
      <w:r w:rsidRPr="001E398C">
        <w:t xml:space="preserve"> show that the output currents are influenced by the external circuit resistance, battery potential, and internal resistance, but are linearly related to the battery currents, consistent with the conclusion about </w:t>
      </w:r>
      <m:oMath>
        <m:r>
          <w:rPr>
            <w:rFonts w:ascii="Cambria Math" w:hAnsi="Cambria Math"/>
          </w:rPr>
          <m:t>η</m:t>
        </m:r>
      </m:oMath>
      <w:r w:rsidRPr="001E398C">
        <w:t xml:space="preserve"> in the previous subsection.</w:t>
      </w:r>
    </w:p>
    <w:p w14:paraId="2FE73B3F" w14:textId="5C05A1FB" w:rsidR="00715D3D" w:rsidRPr="001E398C" w:rsidRDefault="00715D3D" w:rsidP="007B0FDC">
      <w:pPr>
        <w:pStyle w:val="af6"/>
        <w:jc w:val="center"/>
        <w:rPr>
          <w:rFonts w:ascii="Arial" w:hAnsi="Arial" w:cs="Arial"/>
          <w:b/>
        </w:rPr>
      </w:pPr>
      <w:r w:rsidRPr="001E398C">
        <w:rPr>
          <w:rFonts w:ascii="Arial" w:hAnsi="Arial" w:cs="Arial"/>
          <w:b/>
        </w:rPr>
        <w:t xml:space="preserve">TABLE </w:t>
      </w:r>
      <w:r w:rsidRPr="001E398C">
        <w:rPr>
          <w:rFonts w:ascii="Arial" w:hAnsi="Arial" w:cs="Arial"/>
          <w:b/>
        </w:rPr>
        <w:fldChar w:fldCharType="begin"/>
      </w:r>
      <w:r w:rsidRPr="001E398C">
        <w:rPr>
          <w:rFonts w:ascii="Arial" w:hAnsi="Arial" w:cs="Arial"/>
          <w:b/>
        </w:rPr>
        <w:instrText xml:space="preserve"> SEQ TABLE \* ARABIC </w:instrText>
      </w:r>
      <w:r w:rsidRPr="001E398C">
        <w:rPr>
          <w:rFonts w:ascii="Arial" w:hAnsi="Arial" w:cs="Arial"/>
          <w:b/>
        </w:rPr>
        <w:fldChar w:fldCharType="separate"/>
      </w:r>
      <w:r w:rsidRPr="001E398C">
        <w:rPr>
          <w:rFonts w:ascii="Arial" w:hAnsi="Arial" w:cs="Arial"/>
          <w:b/>
        </w:rPr>
        <w:t>2</w:t>
      </w:r>
      <w:r w:rsidRPr="001E398C">
        <w:rPr>
          <w:rFonts w:ascii="Arial" w:hAnsi="Arial" w:cs="Arial"/>
          <w:b/>
        </w:rPr>
        <w:fldChar w:fldCharType="end"/>
      </w:r>
      <w:r w:rsidRPr="001E398C">
        <w:rPr>
          <w:rFonts w:ascii="Arial" w:hAnsi="Arial" w:cs="Arial"/>
          <w:b/>
        </w:rPr>
        <w:t>. Detailed results of proposed method for RBS shown in Fig. (1).</w:t>
      </w:r>
    </w:p>
    <w:p w14:paraId="79EE93D3" w14:textId="6BF1B5F0" w:rsidR="007879F3" w:rsidRPr="001E398C" w:rsidRDefault="007879F3" w:rsidP="007879F3">
      <w:r w:rsidRPr="001E398C">
        <w:rPr>
          <w:noProof/>
        </w:rPr>
        <w:drawing>
          <wp:inline distT="0" distB="0" distL="0" distR="0" wp14:anchorId="06EB5353" wp14:editId="67A6254C">
            <wp:extent cx="5396230" cy="185674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96230" cy="1856740"/>
                    </a:xfrm>
                    <a:prstGeom prst="rect">
                      <a:avLst/>
                    </a:prstGeom>
                  </pic:spPr>
                </pic:pic>
              </a:graphicData>
            </a:graphic>
          </wp:inline>
        </w:drawing>
      </w:r>
    </w:p>
    <w:p w14:paraId="32DDB685" w14:textId="5BF16C42" w:rsidR="007879F3" w:rsidRPr="001E398C" w:rsidRDefault="007879F3" w:rsidP="007879F3"/>
    <w:p w14:paraId="6B1A5203" w14:textId="4795F0CC" w:rsidR="00715D3D" w:rsidRPr="001E398C" w:rsidRDefault="00715D3D" w:rsidP="007B0FDC">
      <w:pPr>
        <w:pStyle w:val="af6"/>
        <w:jc w:val="center"/>
        <w:rPr>
          <w:rFonts w:ascii="Arial" w:hAnsi="Arial" w:cs="Arial"/>
          <w:b/>
        </w:rPr>
      </w:pPr>
      <w:r w:rsidRPr="001E398C">
        <w:rPr>
          <w:rFonts w:ascii="Arial" w:hAnsi="Arial" w:cs="Arial"/>
          <w:b/>
        </w:rPr>
        <w:t xml:space="preserve">TABLE </w:t>
      </w:r>
      <w:r w:rsidRPr="001E398C">
        <w:rPr>
          <w:rFonts w:ascii="Arial" w:hAnsi="Arial" w:cs="Arial"/>
          <w:b/>
        </w:rPr>
        <w:fldChar w:fldCharType="begin"/>
      </w:r>
      <w:r w:rsidRPr="001E398C">
        <w:rPr>
          <w:rFonts w:ascii="Arial" w:hAnsi="Arial" w:cs="Arial"/>
          <w:b/>
        </w:rPr>
        <w:instrText xml:space="preserve"> SEQ TABLE \* ARABIC </w:instrText>
      </w:r>
      <w:r w:rsidRPr="001E398C">
        <w:rPr>
          <w:rFonts w:ascii="Arial" w:hAnsi="Arial" w:cs="Arial"/>
          <w:b/>
        </w:rPr>
        <w:fldChar w:fldCharType="separate"/>
      </w:r>
      <w:r w:rsidRPr="001E398C">
        <w:rPr>
          <w:rFonts w:ascii="Arial" w:hAnsi="Arial" w:cs="Arial"/>
          <w:b/>
        </w:rPr>
        <w:t>3</w:t>
      </w:r>
      <w:r w:rsidRPr="001E398C">
        <w:rPr>
          <w:rFonts w:ascii="Arial" w:hAnsi="Arial" w:cs="Arial"/>
          <w:b/>
        </w:rPr>
        <w:fldChar w:fldCharType="end"/>
      </w:r>
      <w:r w:rsidRPr="001E398C">
        <w:rPr>
          <w:rFonts w:ascii="Arial" w:hAnsi="Arial" w:cs="Arial"/>
          <w:b/>
        </w:rPr>
        <w:t xml:space="preserve"> Detailed results of proposed method for RBS on structure developed by </w:t>
      </w:r>
      <w:proofErr w:type="spellStart"/>
      <w:r w:rsidRPr="001E398C">
        <w:rPr>
          <w:rFonts w:ascii="Arial" w:hAnsi="Arial" w:cs="Arial"/>
          <w:b/>
        </w:rPr>
        <w:t>Visairo</w:t>
      </w:r>
      <w:proofErr w:type="spellEnd"/>
      <w:r w:rsidRPr="001E398C">
        <w:rPr>
          <w:rFonts w:ascii="Arial" w:hAnsi="Arial" w:cs="Arial"/>
          <w:b/>
        </w:rPr>
        <w:t xml:space="preserve"> [8] with different battery size.</w:t>
      </w:r>
    </w:p>
    <w:p w14:paraId="57D31371" w14:textId="64928800" w:rsidR="007879F3" w:rsidRPr="001E398C" w:rsidRDefault="007879F3" w:rsidP="007879F3">
      <w:r w:rsidRPr="001E398C">
        <w:rPr>
          <w:noProof/>
        </w:rPr>
        <w:drawing>
          <wp:inline distT="0" distB="0" distL="0" distR="0" wp14:anchorId="6478498E" wp14:editId="0216373C">
            <wp:extent cx="5396230" cy="21532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96230" cy="2153285"/>
                    </a:xfrm>
                    <a:prstGeom prst="rect">
                      <a:avLst/>
                    </a:prstGeom>
                  </pic:spPr>
                </pic:pic>
              </a:graphicData>
            </a:graphic>
          </wp:inline>
        </w:drawing>
      </w:r>
    </w:p>
    <w:p w14:paraId="1E7A6AE9" w14:textId="0685A9A5" w:rsidR="007879F3" w:rsidRPr="001E398C" w:rsidRDefault="007879F3" w:rsidP="007879F3">
      <w:pPr>
        <w:spacing w:beforeLines="50" w:before="120" w:afterLines="50" w:after="120"/>
        <w:outlineLvl w:val="0"/>
        <w:rPr>
          <w:rFonts w:cs="Times New Roman"/>
          <w:b/>
          <w:sz w:val="32"/>
          <w:szCs w:val="24"/>
        </w:rPr>
      </w:pPr>
      <w:r w:rsidRPr="001E398C">
        <w:rPr>
          <w:rFonts w:cs="Times New Roman"/>
          <w:b/>
          <w:sz w:val="32"/>
          <w:szCs w:val="24"/>
        </w:rPr>
        <w:t>IV. C</w:t>
      </w:r>
      <w:r w:rsidRPr="001E398C">
        <w:rPr>
          <w:rFonts w:cs="Times New Roman" w:hint="eastAsia"/>
          <w:b/>
          <w:sz w:val="32"/>
          <w:szCs w:val="24"/>
        </w:rPr>
        <w:t>onclusion</w:t>
      </w:r>
    </w:p>
    <w:p w14:paraId="70A2D409" w14:textId="61C90AC6" w:rsidR="00B5562B" w:rsidRPr="001E398C" w:rsidRDefault="0006369D" w:rsidP="00D8140B">
      <w:pPr>
        <w:ind w:firstLine="420"/>
      </w:pPr>
      <w:r w:rsidRPr="001E398C">
        <w:t>This paper firstly propose</w:t>
      </w:r>
      <w:r w:rsidR="008C3A8F" w:rsidRPr="001E398C">
        <w:t>s</w:t>
      </w:r>
      <w:r w:rsidRPr="001E398C">
        <w:t xml:space="preserve"> a method to calculation the MAC of RBS according to its architecture.</w:t>
      </w:r>
      <w:r w:rsidR="004A2814" w:rsidRPr="001E398C">
        <w:t xml:space="preserve"> To find the circuit in RBS that enable the MAC, a greedy strategy incorporate with the graph model is developed</w:t>
      </w:r>
      <w:r w:rsidR="00D8140B" w:rsidRPr="001E398C">
        <w:t xml:space="preserve"> to</w:t>
      </w:r>
      <w:r w:rsidR="004A2814" w:rsidRPr="001E398C">
        <w:t>.</w:t>
      </w:r>
      <w:r w:rsidR="00A34EF9" w:rsidRPr="001E398C">
        <w:t xml:space="preserve"> Then, the circuit model is </w:t>
      </w:r>
      <w:r w:rsidR="00D8140B" w:rsidRPr="001E398C">
        <w:t>employed to calculate the corresponding current value of the circuit found.</w:t>
      </w:r>
      <w:r w:rsidR="00D8140B" w:rsidRPr="001E398C">
        <w:rPr>
          <w:rFonts w:hint="eastAsia"/>
        </w:rPr>
        <w:t xml:space="preserve"> </w:t>
      </w:r>
      <w:r w:rsidR="007D5E18" w:rsidRPr="001E398C">
        <w:t>The</w:t>
      </w:r>
      <w:r w:rsidR="00D8140B" w:rsidRPr="001E398C">
        <w:t xml:space="preserve"> effectiveness of</w:t>
      </w:r>
      <w:r w:rsidR="007D5E18" w:rsidRPr="001E398C">
        <w:t xml:space="preserve"> proposed method </w:t>
      </w:r>
      <w:r w:rsidR="00607FD5">
        <w:t>is</w:t>
      </w:r>
      <w:r w:rsidR="007D5E18" w:rsidRPr="001E398C">
        <w:t xml:space="preserve"> tested on RBSs of varying structures and sizes. This work presents </w:t>
      </w:r>
      <w:r w:rsidR="007D5E18" w:rsidRPr="001E398C">
        <w:lastRenderedPageBreak/>
        <w:t>an effective approach</w:t>
      </w:r>
      <w:r w:rsidR="00AA4540" w:rsidRPr="001E398C">
        <w:t xml:space="preserve"> to evaluate the MAC of RBS, which is essential for design and management of the RBS</w:t>
      </w:r>
      <w:r w:rsidR="007D5E18" w:rsidRPr="001E398C">
        <w:t>. Future research could focus on developing new performance indicators for evaluating RBS performance using the currents and voltages obtained by this method, as well as modifying the equivalent model of the battery to enable more accurate simulations of RBS, including transient analysis.</w:t>
      </w:r>
    </w:p>
    <w:p w14:paraId="4ED3549A" w14:textId="0BF6F7FA" w:rsidR="00892206" w:rsidRPr="001E398C" w:rsidRDefault="00892206" w:rsidP="00892206">
      <w:pPr>
        <w:spacing w:beforeLines="50" w:before="120" w:afterLines="50" w:after="120"/>
        <w:outlineLvl w:val="0"/>
        <w:rPr>
          <w:rFonts w:cs="Times New Roman"/>
          <w:b/>
          <w:sz w:val="32"/>
          <w:szCs w:val="24"/>
        </w:rPr>
      </w:pPr>
      <w:r w:rsidRPr="001E398C">
        <w:rPr>
          <w:rFonts w:cs="Times New Roman"/>
          <w:b/>
          <w:sz w:val="32"/>
          <w:szCs w:val="24"/>
        </w:rPr>
        <w:t>Reference</w:t>
      </w:r>
    </w:p>
    <w:p w14:paraId="31F04E09" w14:textId="77601BD7"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L. M. S. de Siqueira and W. Peng, “Control strategy to smooth wind powe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output using battery energy storage system: A review,” </w:t>
      </w:r>
      <w:r w:rsidRPr="001E398C">
        <w:rPr>
          <w:rFonts w:eastAsia="LMRoman10-Italic-Identity-H" w:cs="Times New Roman"/>
          <w:i/>
          <w:iCs/>
          <w:kern w:val="0"/>
          <w:sz w:val="20"/>
          <w:szCs w:val="20"/>
        </w:rPr>
        <w:t>Journal of Energy</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Storage</w:t>
      </w:r>
      <w:r w:rsidRPr="001E398C">
        <w:rPr>
          <w:rFonts w:eastAsia="LMRoman10-Regular-Identity-H" w:cs="Times New Roman"/>
          <w:kern w:val="0"/>
          <w:sz w:val="20"/>
          <w:szCs w:val="20"/>
        </w:rPr>
        <w:t>, vol. 35, p. 102252, Mar. 2021.</w:t>
      </w:r>
    </w:p>
    <w:p w14:paraId="25CB3A13" w14:textId="2E3C9A4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R. </w:t>
      </w:r>
      <w:proofErr w:type="spellStart"/>
      <w:r w:rsidRPr="001E398C">
        <w:rPr>
          <w:rFonts w:eastAsia="LMRoman10-Regular-Identity-H" w:cs="Times New Roman"/>
          <w:kern w:val="0"/>
          <w:sz w:val="20"/>
          <w:szCs w:val="20"/>
        </w:rPr>
        <w:t>Karandeh</w:t>
      </w:r>
      <w:proofErr w:type="spellEnd"/>
      <w:r w:rsidRPr="001E398C">
        <w:rPr>
          <w:rFonts w:eastAsia="LMRoman10-Regular-Identity-H" w:cs="Times New Roman"/>
          <w:kern w:val="0"/>
          <w:sz w:val="20"/>
          <w:szCs w:val="20"/>
        </w:rPr>
        <w:t xml:space="preserve">, T. </w:t>
      </w:r>
      <w:proofErr w:type="spellStart"/>
      <w:r w:rsidRPr="001E398C">
        <w:rPr>
          <w:rFonts w:eastAsia="LMRoman10-Regular-Identity-H" w:cs="Times New Roman"/>
          <w:kern w:val="0"/>
          <w:sz w:val="20"/>
          <w:szCs w:val="20"/>
        </w:rPr>
        <w:t>Lawanson</w:t>
      </w:r>
      <w:proofErr w:type="spellEnd"/>
      <w:r w:rsidRPr="001E398C">
        <w:rPr>
          <w:rFonts w:eastAsia="LMRoman10-Regular-Identity-H" w:cs="Times New Roman"/>
          <w:kern w:val="0"/>
          <w:sz w:val="20"/>
          <w:szCs w:val="20"/>
        </w:rPr>
        <w:t>, and V. Cecchi, “A Two-Stage Algorithm fo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Optimal</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Scheduling of Battery Energy Storage Systems for Peak-Shaving,”</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in </w:t>
      </w:r>
      <w:r w:rsidRPr="001E398C">
        <w:rPr>
          <w:rFonts w:eastAsia="LMRoman10-Italic-Identity-H" w:cs="Times New Roman"/>
          <w:i/>
          <w:iCs/>
          <w:kern w:val="0"/>
          <w:sz w:val="20"/>
          <w:szCs w:val="20"/>
        </w:rPr>
        <w:t>2019 North American Power Symposium (NAPS)</w:t>
      </w:r>
      <w:r w:rsidRPr="001E398C">
        <w:rPr>
          <w:rFonts w:eastAsia="LMRoman10-Regular-Identity-H" w:cs="Times New Roman"/>
          <w:kern w:val="0"/>
          <w:sz w:val="20"/>
          <w:szCs w:val="20"/>
        </w:rPr>
        <w:t>, pp. 1–6, Oct. 2019.</w:t>
      </w:r>
    </w:p>
    <w:p w14:paraId="4FD66CBA" w14:textId="65F69D28"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Y. Yang, S. </w:t>
      </w:r>
      <w:proofErr w:type="spellStart"/>
      <w:r w:rsidRPr="001E398C">
        <w:rPr>
          <w:rFonts w:eastAsia="LMRoman10-Regular-Identity-H" w:cs="Times New Roman"/>
          <w:kern w:val="0"/>
          <w:sz w:val="20"/>
          <w:szCs w:val="20"/>
        </w:rPr>
        <w:t>Bremner</w:t>
      </w:r>
      <w:proofErr w:type="spellEnd"/>
      <w:r w:rsidRPr="001E398C">
        <w:rPr>
          <w:rFonts w:eastAsia="LMRoman10-Regular-Identity-H" w:cs="Times New Roman"/>
          <w:kern w:val="0"/>
          <w:sz w:val="20"/>
          <w:szCs w:val="20"/>
        </w:rPr>
        <w:t xml:space="preserve">, C. </w:t>
      </w:r>
      <w:proofErr w:type="spellStart"/>
      <w:r w:rsidRPr="001E398C">
        <w:rPr>
          <w:rFonts w:eastAsia="LMRoman10-Regular-Identity-H" w:cs="Times New Roman"/>
          <w:kern w:val="0"/>
          <w:sz w:val="20"/>
          <w:szCs w:val="20"/>
        </w:rPr>
        <w:t>Menictas</w:t>
      </w:r>
      <w:proofErr w:type="spellEnd"/>
      <w:r w:rsidRPr="001E398C">
        <w:rPr>
          <w:rFonts w:eastAsia="LMRoman10-Regular-Identity-H" w:cs="Times New Roman"/>
          <w:kern w:val="0"/>
          <w:sz w:val="20"/>
          <w:szCs w:val="20"/>
        </w:rPr>
        <w:t>, and M. Kay, “Battery energy storage</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system size determination in renewable energy systems: A review,” </w:t>
      </w:r>
      <w:r w:rsidRPr="001E398C">
        <w:rPr>
          <w:rFonts w:eastAsia="LMRoman10-Italic-Identity-H" w:cs="Times New Roman"/>
          <w:i/>
          <w:iCs/>
          <w:kern w:val="0"/>
          <w:sz w:val="20"/>
          <w:szCs w:val="20"/>
        </w:rPr>
        <w:t>Renewable</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and Sustainable Energy Reviews</w:t>
      </w:r>
      <w:r w:rsidRPr="001E398C">
        <w:rPr>
          <w:rFonts w:eastAsia="LMRoman10-Regular-Identity-H" w:cs="Times New Roman"/>
          <w:kern w:val="0"/>
          <w:sz w:val="20"/>
          <w:szCs w:val="20"/>
        </w:rPr>
        <w:t>, vol. 91, pp. 109–125, Aug. 2018.</w:t>
      </w:r>
    </w:p>
    <w:p w14:paraId="52C0B0FA" w14:textId="40F7F6CD"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J. Cho, S. </w:t>
      </w:r>
      <w:proofErr w:type="spellStart"/>
      <w:r w:rsidRPr="001E398C">
        <w:rPr>
          <w:rFonts w:eastAsia="LMRoman10-Regular-Identity-H" w:cs="Times New Roman"/>
          <w:kern w:val="0"/>
          <w:sz w:val="20"/>
          <w:szCs w:val="20"/>
        </w:rPr>
        <w:t>Jeong</w:t>
      </w:r>
      <w:proofErr w:type="spellEnd"/>
      <w:r w:rsidRPr="001E398C">
        <w:rPr>
          <w:rFonts w:eastAsia="LMRoman10-Regular-Identity-H" w:cs="Times New Roman"/>
          <w:kern w:val="0"/>
          <w:sz w:val="20"/>
          <w:szCs w:val="20"/>
        </w:rPr>
        <w:t>, and Y. Kim, “Commercial and research battery technologies</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for electrical energy storage applications,” </w:t>
      </w:r>
      <w:r w:rsidRPr="001E398C">
        <w:rPr>
          <w:rFonts w:eastAsia="LMRoman10-Italic-Identity-H" w:cs="Times New Roman"/>
          <w:i/>
          <w:iCs/>
          <w:kern w:val="0"/>
          <w:sz w:val="20"/>
          <w:szCs w:val="20"/>
        </w:rPr>
        <w:t>Progress in Energy and</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Combustion Science</w:t>
      </w:r>
      <w:r w:rsidRPr="001E398C">
        <w:rPr>
          <w:rFonts w:eastAsia="LMRoman10-Regular-Identity-H" w:cs="Times New Roman"/>
          <w:kern w:val="0"/>
          <w:sz w:val="20"/>
          <w:szCs w:val="20"/>
        </w:rPr>
        <w:t>, vol. 48, pp. 84–101, June 2015.</w:t>
      </w:r>
    </w:p>
    <w:p w14:paraId="0DFDEC3C" w14:textId="03C3E633"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N. Yang, X. Zhang, B. Shang, and G. Li, “Unbalanced discharging and</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aging due to temperature differences among the cells in a lithium-ion 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ack with parallel combination,” </w:t>
      </w:r>
      <w:r w:rsidRPr="001E398C">
        <w:rPr>
          <w:rFonts w:eastAsia="LMRoman10-Italic-Identity-H" w:cs="Times New Roman"/>
          <w:i/>
          <w:iCs/>
          <w:kern w:val="0"/>
          <w:sz w:val="20"/>
          <w:szCs w:val="20"/>
        </w:rPr>
        <w:t>Journal of Power Sources</w:t>
      </w:r>
      <w:r w:rsidRPr="001E398C">
        <w:rPr>
          <w:rFonts w:eastAsia="LMRoman10-Regular-Identity-H" w:cs="Times New Roman"/>
          <w:kern w:val="0"/>
          <w:sz w:val="20"/>
          <w:szCs w:val="20"/>
        </w:rPr>
        <w:t>, vol. 306,</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pp. 733–741, Feb. 2016.</w:t>
      </w:r>
    </w:p>
    <w:p w14:paraId="62C2774B" w14:textId="0D62F03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F. Feng, X. Hu, L. Hu, F. Hu, Y. Li, and L. Zhang, “Propagation mechanisms</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and diagnosis of parameter inconsistency within Li-Ion 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acks,” </w:t>
      </w:r>
      <w:r w:rsidRPr="001E398C">
        <w:rPr>
          <w:rFonts w:eastAsia="LMRoman10-Italic-Identity-H" w:cs="Times New Roman"/>
          <w:i/>
          <w:iCs/>
          <w:kern w:val="0"/>
          <w:sz w:val="20"/>
          <w:szCs w:val="20"/>
        </w:rPr>
        <w:t>Renewable and Sustainable Energy Reviews</w:t>
      </w:r>
      <w:r w:rsidRPr="001E398C">
        <w:rPr>
          <w:rFonts w:eastAsia="LMRoman10-Regular-Identity-H" w:cs="Times New Roman"/>
          <w:kern w:val="0"/>
          <w:sz w:val="20"/>
          <w:szCs w:val="20"/>
        </w:rPr>
        <w:t>, vol. 112, pp. 102–113,</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Sept. 2019.</w:t>
      </w:r>
    </w:p>
    <w:p w14:paraId="6E208C81" w14:textId="27A57473" w:rsidR="00FA4A99" w:rsidRPr="001E398C" w:rsidRDefault="00FA4A99" w:rsidP="00774331">
      <w:pPr>
        <w:pStyle w:val="af5"/>
        <w:widowControl w:val="0"/>
        <w:numPr>
          <w:ilvl w:val="0"/>
          <w:numId w:val="2"/>
        </w:numPr>
        <w:autoSpaceDE w:val="0"/>
        <w:autoSpaceDN w:val="0"/>
        <w:adjustRightInd w:val="0"/>
        <w:ind w:firstLineChars="0"/>
        <w:rPr>
          <w:rFonts w:eastAsia="LMRoman10-Italic-Identity-H" w:cs="Times New Roman"/>
          <w:i/>
          <w:iCs/>
          <w:kern w:val="0"/>
          <w:sz w:val="20"/>
          <w:szCs w:val="20"/>
        </w:rPr>
      </w:pPr>
      <w:r w:rsidRPr="001E398C">
        <w:rPr>
          <w:rFonts w:eastAsia="LMRoman10-Regular-Identity-H" w:cs="Times New Roman"/>
          <w:kern w:val="0"/>
          <w:sz w:val="20"/>
          <w:szCs w:val="20"/>
        </w:rPr>
        <w:t xml:space="preserve">B. Lawson, “A Software Configurable Battery,” </w:t>
      </w:r>
      <w:r w:rsidRPr="001E398C">
        <w:rPr>
          <w:rFonts w:eastAsia="LMRoman10-Italic-Identity-H" w:cs="Times New Roman"/>
          <w:i/>
          <w:iCs/>
          <w:kern w:val="0"/>
          <w:sz w:val="20"/>
          <w:szCs w:val="20"/>
        </w:rPr>
        <w:t>EVS26 International Battery,</w:t>
      </w:r>
      <w:r w:rsidR="0084554E" w:rsidRPr="001E398C">
        <w:rPr>
          <w:rFonts w:eastAsia="LMRoman10-Italic-Identity-H" w:cs="Times New Roman"/>
          <w:i/>
          <w:iCs/>
          <w:kern w:val="0"/>
          <w:sz w:val="20"/>
          <w:szCs w:val="20"/>
        </w:rPr>
        <w:t xml:space="preserve"> </w:t>
      </w:r>
      <w:r w:rsidRPr="001E398C">
        <w:rPr>
          <w:rFonts w:eastAsia="LMRoman10-Italic-Identity-H" w:cs="Times New Roman"/>
          <w:i/>
          <w:iCs/>
          <w:kern w:val="0"/>
          <w:sz w:val="20"/>
          <w:szCs w:val="20"/>
        </w:rPr>
        <w:t>Hybrid and Fuel Cell Electric Vehicle Symposium</w:t>
      </w:r>
      <w:r w:rsidRPr="001E398C">
        <w:rPr>
          <w:rFonts w:eastAsia="LMRoman10-Regular-Identity-H" w:cs="Times New Roman"/>
          <w:kern w:val="0"/>
          <w:sz w:val="20"/>
          <w:szCs w:val="20"/>
        </w:rPr>
        <w:t>, 2012.</w:t>
      </w:r>
    </w:p>
    <w:p w14:paraId="356B477D" w14:textId="117121CB"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H. </w:t>
      </w:r>
      <w:proofErr w:type="spellStart"/>
      <w:r w:rsidRPr="001E398C">
        <w:rPr>
          <w:rFonts w:eastAsia="LMRoman10-Regular-Identity-H" w:cs="Times New Roman"/>
          <w:kern w:val="0"/>
          <w:sz w:val="20"/>
          <w:szCs w:val="20"/>
        </w:rPr>
        <w:t>Visairo</w:t>
      </w:r>
      <w:proofErr w:type="spellEnd"/>
      <w:r w:rsidRPr="001E398C">
        <w:rPr>
          <w:rFonts w:eastAsia="LMRoman10-Regular-Identity-H" w:cs="Times New Roman"/>
          <w:kern w:val="0"/>
          <w:sz w:val="20"/>
          <w:szCs w:val="20"/>
        </w:rPr>
        <w:t xml:space="preserve"> and P. Kumar, “A reconfigurable battery pack for improving</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ower conversion efficiency in portable devices,” </w:t>
      </w:r>
      <w:r w:rsidRPr="001E398C">
        <w:rPr>
          <w:rFonts w:eastAsia="LMRoman10-Italic-Identity-H" w:cs="Times New Roman"/>
          <w:i/>
          <w:iCs/>
          <w:kern w:val="0"/>
          <w:sz w:val="20"/>
          <w:szCs w:val="20"/>
        </w:rPr>
        <w:t>2008 7th International</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Caribbean Conference on Devices, Circuits and Systems</w:t>
      </w:r>
      <w:r w:rsidRPr="001E398C">
        <w:rPr>
          <w:rFonts w:eastAsia="LMRoman10-Regular-Identity-H" w:cs="Times New Roman"/>
          <w:kern w:val="0"/>
          <w:sz w:val="20"/>
          <w:szCs w:val="20"/>
        </w:rPr>
        <w:t>, pp. 1–6, Ap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2008.</w:t>
      </w:r>
    </w:p>
    <w:p w14:paraId="30B66403" w14:textId="3C2A1D3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W. Han, T. </w:t>
      </w:r>
      <w:proofErr w:type="spellStart"/>
      <w:r w:rsidRPr="001E398C">
        <w:rPr>
          <w:rFonts w:eastAsia="LMRoman10-Regular-Identity-H" w:cs="Times New Roman"/>
          <w:kern w:val="0"/>
          <w:sz w:val="20"/>
          <w:szCs w:val="20"/>
        </w:rPr>
        <w:t>Wik</w:t>
      </w:r>
      <w:proofErr w:type="spellEnd"/>
      <w:r w:rsidRPr="001E398C">
        <w:rPr>
          <w:rFonts w:eastAsia="LMRoman10-Regular-Identity-H" w:cs="Times New Roman"/>
          <w:kern w:val="0"/>
          <w:sz w:val="20"/>
          <w:szCs w:val="20"/>
        </w:rPr>
        <w:t>, A. Kersten, G. Dong, and C. Zou, “Next-Generation</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Management Systems: Dynamic Reconfiguration,” </w:t>
      </w:r>
      <w:r w:rsidRPr="001E398C">
        <w:rPr>
          <w:rFonts w:eastAsia="LMRoman10-Italic-Identity-H" w:cs="Times New Roman"/>
          <w:i/>
          <w:iCs/>
          <w:kern w:val="0"/>
          <w:sz w:val="20"/>
          <w:szCs w:val="20"/>
        </w:rPr>
        <w:t>IEEE Industrial</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Electronics Magazine</w:t>
      </w:r>
      <w:r w:rsidRPr="001E398C">
        <w:rPr>
          <w:rFonts w:eastAsia="LMRoman10-Regular-Identity-H" w:cs="Times New Roman"/>
          <w:kern w:val="0"/>
          <w:sz w:val="20"/>
          <w:szCs w:val="20"/>
        </w:rPr>
        <w:t>, vol. 14, pp. 20–31, Dec. 2020.</w:t>
      </w:r>
    </w:p>
    <w:p w14:paraId="1C93FB2D" w14:textId="36AEE6B3" w:rsidR="00967C51"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H. Kim and K. G. Shin, “Dependable, efficient, scalable architecture fo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management of large-scale batteries,” in </w:t>
      </w:r>
      <w:r w:rsidRPr="001E398C">
        <w:rPr>
          <w:rFonts w:eastAsia="LMRoman10-Italic-Identity-H" w:cs="Times New Roman"/>
          <w:i/>
          <w:iCs/>
          <w:kern w:val="0"/>
          <w:sz w:val="20"/>
          <w:szCs w:val="20"/>
        </w:rPr>
        <w:t>Proceedings of the 1st ACM/IEEE</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International Conference on Cyber-Physical Systems</w:t>
      </w:r>
      <w:r w:rsidRPr="001E398C">
        <w:rPr>
          <w:rFonts w:eastAsia="LMRoman10-Regular-Identity-H" w:cs="Times New Roman"/>
          <w:kern w:val="0"/>
          <w:sz w:val="20"/>
          <w:szCs w:val="20"/>
        </w:rPr>
        <w:t>, ICCPS ’10, (New</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York, NY, USA), pp. 178–187, Association for Computing Machinery, Ap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2010.</w:t>
      </w:r>
    </w:p>
    <w:p w14:paraId="602A5C42" w14:textId="5422386D" w:rsidR="00B5562B" w:rsidRPr="001E398C" w:rsidRDefault="00B5562B" w:rsidP="0084554E">
      <w:pPr>
        <w:spacing w:line="240" w:lineRule="auto"/>
        <w:ind w:firstLine="420"/>
      </w:pPr>
    </w:p>
    <w:p w14:paraId="3FDB8F61" w14:textId="651857A6" w:rsidR="00B5562B" w:rsidRPr="001E398C" w:rsidRDefault="00B5562B" w:rsidP="0065306C">
      <w:pPr>
        <w:spacing w:line="240" w:lineRule="auto"/>
        <w:ind w:firstLine="420"/>
      </w:pPr>
    </w:p>
    <w:p w14:paraId="286B3179" w14:textId="3355C1E7" w:rsidR="00B5562B" w:rsidRPr="001E398C" w:rsidRDefault="00B5562B" w:rsidP="000306CF">
      <w:pPr>
        <w:spacing w:line="240" w:lineRule="auto"/>
      </w:pPr>
    </w:p>
    <w:p w14:paraId="3BEB43E5" w14:textId="77777777" w:rsidR="00B5562B" w:rsidRPr="001E398C" w:rsidRDefault="00B5562B" w:rsidP="000306CF">
      <w:pPr>
        <w:spacing w:line="240" w:lineRule="auto"/>
      </w:pPr>
    </w:p>
    <w:sectPr w:rsidR="00B5562B" w:rsidRPr="001E398C" w:rsidSect="00B47C20">
      <w:pgSz w:w="11900" w:h="16840" w:code="9"/>
      <w:pgMar w:top="1474" w:right="1701" w:bottom="1474" w:left="1701" w:header="851" w:footer="992" w:gutter="0"/>
      <w:cols w:space="425"/>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hia" w:date="2023-04-23T14:50:00Z" w:initials="P">
    <w:p w14:paraId="32F645CA" w14:textId="11AAA3D8" w:rsidR="002E607C" w:rsidRDefault="002E607C">
      <w:pPr>
        <w:pStyle w:val="ae"/>
      </w:pPr>
      <w:r>
        <w:rPr>
          <w:rStyle w:val="ad"/>
        </w:rPr>
        <w:annotationRef/>
      </w:r>
      <w:r>
        <w:rPr>
          <w:rFonts w:hint="eastAsia"/>
        </w:rPr>
        <w:t>添加过渡句</w:t>
      </w:r>
    </w:p>
  </w:comment>
  <w:comment w:id="1" w:author="Phia" w:date="2023-04-23T14:51:00Z" w:initials="P">
    <w:p w14:paraId="5A5C5D06" w14:textId="5EE216BD" w:rsidR="002E607C" w:rsidRDefault="002E607C">
      <w:pPr>
        <w:pStyle w:val="ae"/>
      </w:pPr>
      <w:r>
        <w:rPr>
          <w:rStyle w:val="ad"/>
        </w:rPr>
        <w:annotationRef/>
      </w:r>
      <w:r>
        <w:rPr>
          <w:rFonts w:hint="eastAsia"/>
        </w:rPr>
        <w:t>进一步细化</w:t>
      </w:r>
    </w:p>
  </w:comment>
  <w:comment w:id="2" w:author="Phia" w:date="2023-04-23T15:26:00Z" w:initials="P">
    <w:p w14:paraId="13D70E0D" w14:textId="656547C8" w:rsidR="002E607C" w:rsidRDefault="002E607C">
      <w:pPr>
        <w:pStyle w:val="ae"/>
      </w:pPr>
      <w:r>
        <w:rPr>
          <w:rStyle w:val="ad"/>
        </w:rPr>
        <w:annotationRef/>
      </w:r>
      <w:r>
        <w:rPr>
          <w:rFonts w:hint="eastAsia"/>
        </w:rPr>
        <w:t>电池模型示意图</w:t>
      </w:r>
    </w:p>
  </w:comment>
  <w:comment w:id="3" w:author="Phia" w:date="2023-04-23T15:31:00Z" w:initials="P">
    <w:p w14:paraId="1B3DD69D" w14:textId="63592247" w:rsidR="002E607C" w:rsidRDefault="002E607C">
      <w:pPr>
        <w:pStyle w:val="ae"/>
      </w:pPr>
      <w:r>
        <w:rPr>
          <w:rStyle w:val="ad"/>
        </w:rPr>
        <w:annotationRef/>
      </w:r>
      <w:r>
        <w:rPr>
          <w:rFonts w:hint="eastAsia"/>
        </w:rPr>
        <w:t>?</w:t>
      </w:r>
      <w:r>
        <w:t>??</w:t>
      </w:r>
    </w:p>
  </w:comment>
  <w:comment w:id="4" w:author="Phia" w:date="2023-04-23T15:33:00Z" w:initials="P">
    <w:p w14:paraId="72974924" w14:textId="70AAA781" w:rsidR="002E607C" w:rsidRDefault="002E607C">
      <w:pPr>
        <w:pStyle w:val="ae"/>
      </w:pPr>
      <w:r>
        <w:rPr>
          <w:rStyle w:val="ad"/>
        </w:rPr>
        <w:annotationRef/>
      </w:r>
      <w:r>
        <w:rPr>
          <w:rFonts w:hint="eastAsia"/>
        </w:rPr>
        <w:t>?</w:t>
      </w:r>
      <w:r>
        <w:t xml:space="preserve">?? low </w:t>
      </w:r>
      <w:r>
        <w:rPr>
          <w:rFonts w:hint="eastAsia"/>
        </w:rPr>
        <w:t>和</w:t>
      </w:r>
      <w:r>
        <w:rPr>
          <w:rFonts w:hint="eastAsia"/>
        </w:rPr>
        <w:t>high</w:t>
      </w:r>
      <w:r>
        <w:t xml:space="preserve"> </w:t>
      </w:r>
      <w:r>
        <w:rPr>
          <w:rFonts w:hint="eastAsia"/>
        </w:rPr>
        <w:t>怎么定义？</w:t>
      </w:r>
    </w:p>
  </w:comment>
  <w:comment w:id="6" w:author="Phia" w:date="2023-04-23T20:51:00Z" w:initials="P">
    <w:p w14:paraId="6BF3982B" w14:textId="49108F2C" w:rsidR="002E607C" w:rsidRDefault="002E607C">
      <w:pPr>
        <w:pStyle w:val="ae"/>
      </w:pPr>
      <w:r>
        <w:rPr>
          <w:rStyle w:val="ad"/>
        </w:rPr>
        <w:annotationRef/>
      </w:r>
      <w:r>
        <w:rPr>
          <w:rFonts w:hint="eastAsia"/>
        </w:rPr>
        <w:t>图，表达形式有待完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F645CA" w15:done="0"/>
  <w15:commentEx w15:paraId="5A5C5D06" w15:done="0"/>
  <w15:commentEx w15:paraId="13D70E0D" w15:done="0"/>
  <w15:commentEx w15:paraId="1B3DD69D" w15:done="0"/>
  <w15:commentEx w15:paraId="72974924" w15:done="0"/>
  <w15:commentEx w15:paraId="6BF398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F645CA" w16cid:durableId="27EFC44B"/>
  <w16cid:commentId w16cid:paraId="5A5C5D06" w16cid:durableId="27EFC457"/>
  <w16cid:commentId w16cid:paraId="13D70E0D" w16cid:durableId="27EFCC9B"/>
  <w16cid:commentId w16cid:paraId="1B3DD69D" w16cid:durableId="27EFCDE3"/>
  <w16cid:commentId w16cid:paraId="72974924" w16cid:durableId="27EFCE2D"/>
  <w16cid:commentId w16cid:paraId="6BF3982B" w16cid:durableId="27F018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幼圆">
    <w:panose1 w:val="0201050906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MRoman10-Regular-Identity-H">
    <w:altName w:val="微软雅黑"/>
    <w:panose1 w:val="00000000000000000000"/>
    <w:charset w:val="86"/>
    <w:family w:val="auto"/>
    <w:notTrueType/>
    <w:pitch w:val="default"/>
    <w:sig w:usb0="00000001" w:usb1="080E0000" w:usb2="00000010" w:usb3="00000000" w:csb0="00040000" w:csb1="00000000"/>
  </w:font>
  <w:font w:name="LMRoman10-Italic-Identity-H">
    <w:altName w:val="微软雅黑"/>
    <w:panose1 w:val="00000000000000000000"/>
    <w:charset w:val="86"/>
    <w:family w:val="auto"/>
    <w:notTrueType/>
    <w:pitch w:val="default"/>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DC159D"/>
    <w:multiLevelType w:val="hybridMultilevel"/>
    <w:tmpl w:val="D5327F9A"/>
    <w:lvl w:ilvl="0" w:tplc="C0F86948">
      <w:start w:val="1"/>
      <w:numFmt w:val="decimal"/>
      <w:lvlText w:val="[%1]"/>
      <w:lvlJc w:val="left"/>
      <w:pPr>
        <w:ind w:left="420" w:hanging="420"/>
      </w:pPr>
      <w:rPr>
        <w:rFonts w:hint="eastAsia"/>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F167BB7"/>
    <w:multiLevelType w:val="hybridMultilevel"/>
    <w:tmpl w:val="0024E1F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a">
    <w15:presenceInfo w15:providerId="Windows Live" w15:userId="f6e75aea592f0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MDEyMrA0NTY2NzBX0lEKTi0uzszPAykwqQUA9uM3yCwAAAA="/>
  </w:docVars>
  <w:rsids>
    <w:rsidRoot w:val="003241C4"/>
    <w:rsid w:val="000078FD"/>
    <w:rsid w:val="00012FF9"/>
    <w:rsid w:val="000306CF"/>
    <w:rsid w:val="000315A9"/>
    <w:rsid w:val="00031EA9"/>
    <w:rsid w:val="00035030"/>
    <w:rsid w:val="0004268C"/>
    <w:rsid w:val="00050174"/>
    <w:rsid w:val="00054C58"/>
    <w:rsid w:val="0006369D"/>
    <w:rsid w:val="00065492"/>
    <w:rsid w:val="00082E05"/>
    <w:rsid w:val="00082FF4"/>
    <w:rsid w:val="000A4BAE"/>
    <w:rsid w:val="000A5B1D"/>
    <w:rsid w:val="000A62ED"/>
    <w:rsid w:val="000A7107"/>
    <w:rsid w:val="000A7B6E"/>
    <w:rsid w:val="000B1824"/>
    <w:rsid w:val="000B2403"/>
    <w:rsid w:val="000B42A2"/>
    <w:rsid w:val="000C178F"/>
    <w:rsid w:val="000D12BC"/>
    <w:rsid w:val="000D2BB5"/>
    <w:rsid w:val="000E58EA"/>
    <w:rsid w:val="00103317"/>
    <w:rsid w:val="00104985"/>
    <w:rsid w:val="00106750"/>
    <w:rsid w:val="00107519"/>
    <w:rsid w:val="00114AD1"/>
    <w:rsid w:val="00115917"/>
    <w:rsid w:val="00120B59"/>
    <w:rsid w:val="00123456"/>
    <w:rsid w:val="00146128"/>
    <w:rsid w:val="00150E4B"/>
    <w:rsid w:val="001517B0"/>
    <w:rsid w:val="001542C5"/>
    <w:rsid w:val="001554B6"/>
    <w:rsid w:val="00155AF7"/>
    <w:rsid w:val="0016114B"/>
    <w:rsid w:val="00166B02"/>
    <w:rsid w:val="00170C10"/>
    <w:rsid w:val="0017205D"/>
    <w:rsid w:val="00175E75"/>
    <w:rsid w:val="00192EDB"/>
    <w:rsid w:val="00196E6B"/>
    <w:rsid w:val="001A1D8B"/>
    <w:rsid w:val="001A3D5A"/>
    <w:rsid w:val="001A7F2E"/>
    <w:rsid w:val="001B5D66"/>
    <w:rsid w:val="001C6A2F"/>
    <w:rsid w:val="001D6326"/>
    <w:rsid w:val="001D7469"/>
    <w:rsid w:val="001E3640"/>
    <w:rsid w:val="001E398C"/>
    <w:rsid w:val="001E5950"/>
    <w:rsid w:val="001E749E"/>
    <w:rsid w:val="001F04F4"/>
    <w:rsid w:val="001F556D"/>
    <w:rsid w:val="001F6160"/>
    <w:rsid w:val="0020133D"/>
    <w:rsid w:val="0020218E"/>
    <w:rsid w:val="00203409"/>
    <w:rsid w:val="002053F1"/>
    <w:rsid w:val="00210544"/>
    <w:rsid w:val="002112E0"/>
    <w:rsid w:val="00223359"/>
    <w:rsid w:val="00247C82"/>
    <w:rsid w:val="002607F0"/>
    <w:rsid w:val="00261BBA"/>
    <w:rsid w:val="002648A5"/>
    <w:rsid w:val="00273F7B"/>
    <w:rsid w:val="00274919"/>
    <w:rsid w:val="002813D5"/>
    <w:rsid w:val="002843C7"/>
    <w:rsid w:val="00290DB2"/>
    <w:rsid w:val="00291A2D"/>
    <w:rsid w:val="00297356"/>
    <w:rsid w:val="00297B99"/>
    <w:rsid w:val="002B0E47"/>
    <w:rsid w:val="002B1392"/>
    <w:rsid w:val="002C35AA"/>
    <w:rsid w:val="002D1A20"/>
    <w:rsid w:val="002E4CC7"/>
    <w:rsid w:val="002E607C"/>
    <w:rsid w:val="002E6230"/>
    <w:rsid w:val="002F160B"/>
    <w:rsid w:val="002F3665"/>
    <w:rsid w:val="002F4853"/>
    <w:rsid w:val="002F66DB"/>
    <w:rsid w:val="0030160B"/>
    <w:rsid w:val="00304B77"/>
    <w:rsid w:val="00320DC6"/>
    <w:rsid w:val="003241C4"/>
    <w:rsid w:val="0032501E"/>
    <w:rsid w:val="00326C73"/>
    <w:rsid w:val="00345559"/>
    <w:rsid w:val="003472DA"/>
    <w:rsid w:val="00347BF1"/>
    <w:rsid w:val="00352566"/>
    <w:rsid w:val="00353432"/>
    <w:rsid w:val="00355EF6"/>
    <w:rsid w:val="003564B5"/>
    <w:rsid w:val="003619BB"/>
    <w:rsid w:val="0039044C"/>
    <w:rsid w:val="00392758"/>
    <w:rsid w:val="003B3FBD"/>
    <w:rsid w:val="003B45E6"/>
    <w:rsid w:val="003B4F7C"/>
    <w:rsid w:val="003C5DB6"/>
    <w:rsid w:val="003C780A"/>
    <w:rsid w:val="003C7B67"/>
    <w:rsid w:val="003D2D72"/>
    <w:rsid w:val="003D5887"/>
    <w:rsid w:val="003E7C04"/>
    <w:rsid w:val="003F6972"/>
    <w:rsid w:val="004049C4"/>
    <w:rsid w:val="00412B2A"/>
    <w:rsid w:val="00412D91"/>
    <w:rsid w:val="00414744"/>
    <w:rsid w:val="004176F0"/>
    <w:rsid w:val="00433F69"/>
    <w:rsid w:val="00436E11"/>
    <w:rsid w:val="00444BD6"/>
    <w:rsid w:val="00447C1A"/>
    <w:rsid w:val="00474AA8"/>
    <w:rsid w:val="0047584A"/>
    <w:rsid w:val="00476910"/>
    <w:rsid w:val="00480BCE"/>
    <w:rsid w:val="00490895"/>
    <w:rsid w:val="00490D45"/>
    <w:rsid w:val="00493294"/>
    <w:rsid w:val="004A2814"/>
    <w:rsid w:val="004A3332"/>
    <w:rsid w:val="004A5804"/>
    <w:rsid w:val="004B173D"/>
    <w:rsid w:val="004B240E"/>
    <w:rsid w:val="004B4878"/>
    <w:rsid w:val="004B5079"/>
    <w:rsid w:val="004B7097"/>
    <w:rsid w:val="004C1560"/>
    <w:rsid w:val="004C51BA"/>
    <w:rsid w:val="004D5AB7"/>
    <w:rsid w:val="004E0F2A"/>
    <w:rsid w:val="004F069A"/>
    <w:rsid w:val="004F5EED"/>
    <w:rsid w:val="00512391"/>
    <w:rsid w:val="005128BF"/>
    <w:rsid w:val="005168F4"/>
    <w:rsid w:val="005177C0"/>
    <w:rsid w:val="005344F2"/>
    <w:rsid w:val="00540147"/>
    <w:rsid w:val="005513EA"/>
    <w:rsid w:val="00556A51"/>
    <w:rsid w:val="00556C53"/>
    <w:rsid w:val="00563B02"/>
    <w:rsid w:val="005656A2"/>
    <w:rsid w:val="00580225"/>
    <w:rsid w:val="005845EF"/>
    <w:rsid w:val="0058703B"/>
    <w:rsid w:val="0059383E"/>
    <w:rsid w:val="00593D80"/>
    <w:rsid w:val="005A4A35"/>
    <w:rsid w:val="005C7FC1"/>
    <w:rsid w:val="005D1839"/>
    <w:rsid w:val="005E1DEA"/>
    <w:rsid w:val="005E5BC5"/>
    <w:rsid w:val="005F5B0C"/>
    <w:rsid w:val="0060508D"/>
    <w:rsid w:val="00607069"/>
    <w:rsid w:val="00607FD5"/>
    <w:rsid w:val="00636A15"/>
    <w:rsid w:val="00641817"/>
    <w:rsid w:val="00644D05"/>
    <w:rsid w:val="0065306C"/>
    <w:rsid w:val="006627A9"/>
    <w:rsid w:val="0066478F"/>
    <w:rsid w:val="006716A9"/>
    <w:rsid w:val="00697EAC"/>
    <w:rsid w:val="006A2309"/>
    <w:rsid w:val="006A2AFB"/>
    <w:rsid w:val="006C09D0"/>
    <w:rsid w:val="006D233C"/>
    <w:rsid w:val="006D4A9B"/>
    <w:rsid w:val="006D4D13"/>
    <w:rsid w:val="006E054B"/>
    <w:rsid w:val="006E3C41"/>
    <w:rsid w:val="006E74E5"/>
    <w:rsid w:val="006F02FF"/>
    <w:rsid w:val="00703FBD"/>
    <w:rsid w:val="007057D7"/>
    <w:rsid w:val="00706EE4"/>
    <w:rsid w:val="00715D3D"/>
    <w:rsid w:val="0072668C"/>
    <w:rsid w:val="007279A8"/>
    <w:rsid w:val="00731B3C"/>
    <w:rsid w:val="0073264D"/>
    <w:rsid w:val="007350F5"/>
    <w:rsid w:val="0073571C"/>
    <w:rsid w:val="007374CA"/>
    <w:rsid w:val="0075248A"/>
    <w:rsid w:val="0076529B"/>
    <w:rsid w:val="00766821"/>
    <w:rsid w:val="0077045A"/>
    <w:rsid w:val="00774331"/>
    <w:rsid w:val="007879F3"/>
    <w:rsid w:val="007A3282"/>
    <w:rsid w:val="007A3670"/>
    <w:rsid w:val="007A3E28"/>
    <w:rsid w:val="007B0FDC"/>
    <w:rsid w:val="007B7BA6"/>
    <w:rsid w:val="007D5E18"/>
    <w:rsid w:val="007E5A93"/>
    <w:rsid w:val="007F2342"/>
    <w:rsid w:val="007F2D11"/>
    <w:rsid w:val="007F707C"/>
    <w:rsid w:val="00806377"/>
    <w:rsid w:val="00807482"/>
    <w:rsid w:val="00842678"/>
    <w:rsid w:val="0084554E"/>
    <w:rsid w:val="00847809"/>
    <w:rsid w:val="0086271D"/>
    <w:rsid w:val="00877704"/>
    <w:rsid w:val="00880C45"/>
    <w:rsid w:val="008878D6"/>
    <w:rsid w:val="008920DB"/>
    <w:rsid w:val="00892206"/>
    <w:rsid w:val="008A3A8F"/>
    <w:rsid w:val="008C1E2E"/>
    <w:rsid w:val="008C2063"/>
    <w:rsid w:val="008C3A8F"/>
    <w:rsid w:val="008C3F12"/>
    <w:rsid w:val="008C4F72"/>
    <w:rsid w:val="008C6446"/>
    <w:rsid w:val="008D6095"/>
    <w:rsid w:val="008E6E37"/>
    <w:rsid w:val="009043D6"/>
    <w:rsid w:val="00914F08"/>
    <w:rsid w:val="009158FD"/>
    <w:rsid w:val="0091625D"/>
    <w:rsid w:val="009249FE"/>
    <w:rsid w:val="00926C54"/>
    <w:rsid w:val="009355CB"/>
    <w:rsid w:val="0093755F"/>
    <w:rsid w:val="00950071"/>
    <w:rsid w:val="00956CBE"/>
    <w:rsid w:val="00960972"/>
    <w:rsid w:val="00960C8E"/>
    <w:rsid w:val="009618D9"/>
    <w:rsid w:val="00967C51"/>
    <w:rsid w:val="00976B02"/>
    <w:rsid w:val="0098497F"/>
    <w:rsid w:val="00985D55"/>
    <w:rsid w:val="009922E5"/>
    <w:rsid w:val="00993E17"/>
    <w:rsid w:val="009A4D94"/>
    <w:rsid w:val="009A51CC"/>
    <w:rsid w:val="009C2D32"/>
    <w:rsid w:val="009C6B46"/>
    <w:rsid w:val="009D6361"/>
    <w:rsid w:val="009D7359"/>
    <w:rsid w:val="009F3D52"/>
    <w:rsid w:val="009F5A1A"/>
    <w:rsid w:val="009F66C5"/>
    <w:rsid w:val="009F7EC0"/>
    <w:rsid w:val="00A13E57"/>
    <w:rsid w:val="00A1583E"/>
    <w:rsid w:val="00A34EF9"/>
    <w:rsid w:val="00A35D3B"/>
    <w:rsid w:val="00A37DA1"/>
    <w:rsid w:val="00A403D3"/>
    <w:rsid w:val="00A4704F"/>
    <w:rsid w:val="00A56AF1"/>
    <w:rsid w:val="00A63AD9"/>
    <w:rsid w:val="00A71D2C"/>
    <w:rsid w:val="00A7750D"/>
    <w:rsid w:val="00A96A7F"/>
    <w:rsid w:val="00AA00A9"/>
    <w:rsid w:val="00AA027B"/>
    <w:rsid w:val="00AA1EAB"/>
    <w:rsid w:val="00AA4540"/>
    <w:rsid w:val="00AA71CA"/>
    <w:rsid w:val="00AB0DA2"/>
    <w:rsid w:val="00AB4D11"/>
    <w:rsid w:val="00AB6C25"/>
    <w:rsid w:val="00AC1317"/>
    <w:rsid w:val="00AC1B9D"/>
    <w:rsid w:val="00AC395D"/>
    <w:rsid w:val="00AC5058"/>
    <w:rsid w:val="00AC669D"/>
    <w:rsid w:val="00AD32A6"/>
    <w:rsid w:val="00AE0ED8"/>
    <w:rsid w:val="00AE1671"/>
    <w:rsid w:val="00AE38DB"/>
    <w:rsid w:val="00B23AC3"/>
    <w:rsid w:val="00B23CF7"/>
    <w:rsid w:val="00B37876"/>
    <w:rsid w:val="00B40FE4"/>
    <w:rsid w:val="00B46349"/>
    <w:rsid w:val="00B47C20"/>
    <w:rsid w:val="00B5562B"/>
    <w:rsid w:val="00B7591E"/>
    <w:rsid w:val="00BA0B84"/>
    <w:rsid w:val="00BA5B93"/>
    <w:rsid w:val="00BB0D28"/>
    <w:rsid w:val="00BB43E1"/>
    <w:rsid w:val="00BB78EE"/>
    <w:rsid w:val="00BC0CAE"/>
    <w:rsid w:val="00BC6B4F"/>
    <w:rsid w:val="00BD02A5"/>
    <w:rsid w:val="00BE5639"/>
    <w:rsid w:val="00BE7F17"/>
    <w:rsid w:val="00BF2814"/>
    <w:rsid w:val="00BF48DF"/>
    <w:rsid w:val="00BF51A8"/>
    <w:rsid w:val="00BF5DD4"/>
    <w:rsid w:val="00BF6EDE"/>
    <w:rsid w:val="00C052CE"/>
    <w:rsid w:val="00C21BFC"/>
    <w:rsid w:val="00C26CD2"/>
    <w:rsid w:val="00C33A65"/>
    <w:rsid w:val="00C35BE9"/>
    <w:rsid w:val="00C5275A"/>
    <w:rsid w:val="00C52C5F"/>
    <w:rsid w:val="00C53022"/>
    <w:rsid w:val="00C63619"/>
    <w:rsid w:val="00C65381"/>
    <w:rsid w:val="00C6799C"/>
    <w:rsid w:val="00C70252"/>
    <w:rsid w:val="00C71B54"/>
    <w:rsid w:val="00C7566C"/>
    <w:rsid w:val="00C835C4"/>
    <w:rsid w:val="00C85AD7"/>
    <w:rsid w:val="00C92F06"/>
    <w:rsid w:val="00C96081"/>
    <w:rsid w:val="00CA2281"/>
    <w:rsid w:val="00CA46B4"/>
    <w:rsid w:val="00CC7263"/>
    <w:rsid w:val="00CD7728"/>
    <w:rsid w:val="00CE5CA9"/>
    <w:rsid w:val="00CF195E"/>
    <w:rsid w:val="00CF52D5"/>
    <w:rsid w:val="00CF71EB"/>
    <w:rsid w:val="00D00CF7"/>
    <w:rsid w:val="00D0331A"/>
    <w:rsid w:val="00D12106"/>
    <w:rsid w:val="00D23E2C"/>
    <w:rsid w:val="00D3437A"/>
    <w:rsid w:val="00D43461"/>
    <w:rsid w:val="00D43FF0"/>
    <w:rsid w:val="00D44910"/>
    <w:rsid w:val="00D54095"/>
    <w:rsid w:val="00D633E8"/>
    <w:rsid w:val="00D65E18"/>
    <w:rsid w:val="00D768CC"/>
    <w:rsid w:val="00D80217"/>
    <w:rsid w:val="00D8140B"/>
    <w:rsid w:val="00D81588"/>
    <w:rsid w:val="00D90259"/>
    <w:rsid w:val="00D90408"/>
    <w:rsid w:val="00D90A96"/>
    <w:rsid w:val="00DA4893"/>
    <w:rsid w:val="00DB1120"/>
    <w:rsid w:val="00DD05C5"/>
    <w:rsid w:val="00DD5A90"/>
    <w:rsid w:val="00DF05B6"/>
    <w:rsid w:val="00DF1E03"/>
    <w:rsid w:val="00DF33FE"/>
    <w:rsid w:val="00E308CC"/>
    <w:rsid w:val="00E319CB"/>
    <w:rsid w:val="00E329D3"/>
    <w:rsid w:val="00E33011"/>
    <w:rsid w:val="00E51CD9"/>
    <w:rsid w:val="00E54C6F"/>
    <w:rsid w:val="00E5718B"/>
    <w:rsid w:val="00E64630"/>
    <w:rsid w:val="00E76F1F"/>
    <w:rsid w:val="00EA450A"/>
    <w:rsid w:val="00EB09DF"/>
    <w:rsid w:val="00EB206D"/>
    <w:rsid w:val="00EB2E87"/>
    <w:rsid w:val="00EB551A"/>
    <w:rsid w:val="00ED1901"/>
    <w:rsid w:val="00EF2BA2"/>
    <w:rsid w:val="00F03327"/>
    <w:rsid w:val="00F0351D"/>
    <w:rsid w:val="00F1530B"/>
    <w:rsid w:val="00F17ADA"/>
    <w:rsid w:val="00F24DF2"/>
    <w:rsid w:val="00F2724B"/>
    <w:rsid w:val="00F60985"/>
    <w:rsid w:val="00F60F03"/>
    <w:rsid w:val="00F629CF"/>
    <w:rsid w:val="00F71DB7"/>
    <w:rsid w:val="00F85A41"/>
    <w:rsid w:val="00F872E3"/>
    <w:rsid w:val="00F92BA5"/>
    <w:rsid w:val="00F9793C"/>
    <w:rsid w:val="00FA4A99"/>
    <w:rsid w:val="00FC46C9"/>
    <w:rsid w:val="00FD30F6"/>
    <w:rsid w:val="00FE242B"/>
    <w:rsid w:val="00FE5C3C"/>
    <w:rsid w:val="00FE647B"/>
    <w:rsid w:val="00FF25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E9225"/>
  <w15:chartTrackingRefBased/>
  <w15:docId w15:val="{DD508F90-12A7-4BD2-8E24-B903D044F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color w:val="000000" w:themeColor="text1"/>
        <w:kern w:val="2"/>
        <w:sz w:val="24"/>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90DB2"/>
    <w:pPr>
      <w:spacing w:line="360" w:lineRule="auto"/>
      <w:jc w:val="both"/>
    </w:pPr>
    <w:rPr>
      <w:rFonts w:eastAsia="宋体" w:cstheme="minorBidi"/>
      <w:color w:val="auto"/>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1级 章标题"/>
    <w:basedOn w:val="a"/>
    <w:next w:val="a"/>
    <w:qFormat/>
    <w:rsid w:val="00BB78EE"/>
    <w:pPr>
      <w:pageBreakBefore/>
      <w:snapToGrid w:val="0"/>
      <w:spacing w:before="480" w:after="480"/>
      <w:jc w:val="center"/>
      <w:outlineLvl w:val="0"/>
    </w:pPr>
    <w:rPr>
      <w:rFonts w:ascii="宋体" w:eastAsia="黑体" w:hAnsi="宋体"/>
      <w:sz w:val="36"/>
      <w:szCs w:val="24"/>
    </w:rPr>
  </w:style>
  <w:style w:type="paragraph" w:customStyle="1" w:styleId="2">
    <w:name w:val="2级 节标题"/>
    <w:basedOn w:val="a"/>
    <w:qFormat/>
    <w:rsid w:val="00BB78EE"/>
    <w:pPr>
      <w:snapToGrid w:val="0"/>
      <w:spacing w:before="360" w:after="360"/>
      <w:outlineLvl w:val="1"/>
    </w:pPr>
    <w:rPr>
      <w:rFonts w:eastAsia="黑体"/>
      <w:sz w:val="30"/>
    </w:rPr>
  </w:style>
  <w:style w:type="paragraph" w:customStyle="1" w:styleId="3">
    <w:name w:val="3级 条标题"/>
    <w:basedOn w:val="a"/>
    <w:next w:val="a"/>
    <w:qFormat/>
    <w:rsid w:val="00BB78EE"/>
    <w:pPr>
      <w:snapToGrid w:val="0"/>
      <w:spacing w:before="240" w:after="120"/>
      <w:ind w:left="482"/>
      <w:jc w:val="left"/>
      <w:outlineLvl w:val="2"/>
    </w:pPr>
    <w:rPr>
      <w:rFonts w:ascii="宋体" w:eastAsia="黑体" w:hAnsi="宋体"/>
      <w:sz w:val="26"/>
      <w:szCs w:val="24"/>
    </w:rPr>
  </w:style>
  <w:style w:type="paragraph" w:customStyle="1" w:styleId="4">
    <w:name w:val="4级 款标题"/>
    <w:basedOn w:val="3"/>
    <w:next w:val="a"/>
    <w:qFormat/>
    <w:rsid w:val="00BB78EE"/>
    <w:pPr>
      <w:spacing w:before="120" w:line="240" w:lineRule="auto"/>
      <w:outlineLvl w:val="3"/>
    </w:pPr>
    <w:rPr>
      <w:rFonts w:eastAsia="楷体"/>
      <w:b/>
    </w:rPr>
  </w:style>
  <w:style w:type="paragraph" w:customStyle="1" w:styleId="5">
    <w:name w:val="5级 页眉"/>
    <w:basedOn w:val="a3"/>
    <w:qFormat/>
    <w:rsid w:val="00BB78EE"/>
    <w:rPr>
      <w:rFonts w:eastAsia="幼圆"/>
      <w:sz w:val="21"/>
    </w:rPr>
  </w:style>
  <w:style w:type="paragraph" w:styleId="a3">
    <w:name w:val="header"/>
    <w:basedOn w:val="a"/>
    <w:link w:val="a4"/>
    <w:uiPriority w:val="99"/>
    <w:semiHidden/>
    <w:unhideWhenUsed/>
    <w:rsid w:val="00BB78E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semiHidden/>
    <w:rsid w:val="00BB78EE"/>
    <w:rPr>
      <w:sz w:val="18"/>
      <w:szCs w:val="18"/>
    </w:rPr>
  </w:style>
  <w:style w:type="paragraph" w:styleId="a5">
    <w:name w:val="footnote text"/>
    <w:basedOn w:val="a"/>
    <w:link w:val="a6"/>
    <w:unhideWhenUsed/>
    <w:rsid w:val="00BB78EE"/>
    <w:pPr>
      <w:adjustRightInd w:val="0"/>
      <w:snapToGrid w:val="0"/>
    </w:pPr>
    <w:rPr>
      <w:sz w:val="18"/>
      <w:szCs w:val="18"/>
      <w:shd w:val="clear" w:color="auto" w:fill="FFFFFF"/>
    </w:rPr>
  </w:style>
  <w:style w:type="character" w:customStyle="1" w:styleId="a6">
    <w:name w:val="脚注文本 字符"/>
    <w:basedOn w:val="a0"/>
    <w:link w:val="a5"/>
    <w:rsid w:val="00BB78EE"/>
    <w:rPr>
      <w:rFonts w:eastAsia="宋体" w:cstheme="minorBidi"/>
      <w:color w:val="auto"/>
      <w:sz w:val="18"/>
      <w:szCs w:val="18"/>
    </w:rPr>
  </w:style>
  <w:style w:type="paragraph" w:styleId="a7">
    <w:name w:val="footer"/>
    <w:basedOn w:val="a"/>
    <w:link w:val="a8"/>
    <w:uiPriority w:val="99"/>
    <w:unhideWhenUsed/>
    <w:rsid w:val="00BB78EE"/>
    <w:pPr>
      <w:tabs>
        <w:tab w:val="center" w:pos="4153"/>
        <w:tab w:val="right" w:pos="8306"/>
      </w:tabs>
      <w:snapToGrid w:val="0"/>
      <w:jc w:val="left"/>
    </w:pPr>
    <w:rPr>
      <w:sz w:val="18"/>
      <w:szCs w:val="18"/>
    </w:rPr>
  </w:style>
  <w:style w:type="character" w:customStyle="1" w:styleId="a8">
    <w:name w:val="页脚 字符"/>
    <w:basedOn w:val="a0"/>
    <w:link w:val="a7"/>
    <w:uiPriority w:val="99"/>
    <w:rsid w:val="00BB78EE"/>
    <w:rPr>
      <w:rFonts w:eastAsia="宋体" w:cstheme="minorBidi"/>
      <w:color w:val="auto"/>
      <w:sz w:val="18"/>
      <w:szCs w:val="18"/>
    </w:rPr>
  </w:style>
  <w:style w:type="paragraph" w:customStyle="1" w:styleId="a9">
    <w:name w:val="英文题目"/>
    <w:basedOn w:val="a"/>
    <w:next w:val="a"/>
    <w:qFormat/>
    <w:rsid w:val="00BB78EE"/>
    <w:pPr>
      <w:snapToGrid w:val="0"/>
      <w:spacing w:before="480" w:after="480"/>
      <w:ind w:firstLine="720"/>
      <w:jc w:val="center"/>
    </w:pPr>
    <w:rPr>
      <w:rFonts w:eastAsia="黑体"/>
      <w:sz w:val="36"/>
      <w:szCs w:val="30"/>
    </w:rPr>
  </w:style>
  <w:style w:type="paragraph" w:customStyle="1" w:styleId="aa">
    <w:name w:val="英文摘要"/>
    <w:basedOn w:val="a"/>
    <w:next w:val="a"/>
    <w:qFormat/>
    <w:rsid w:val="00BB78EE"/>
    <w:pPr>
      <w:snapToGrid w:val="0"/>
      <w:ind w:firstLineChars="400" w:firstLine="400"/>
    </w:pPr>
    <w:rPr>
      <w:sz w:val="36"/>
      <w:szCs w:val="36"/>
    </w:rPr>
  </w:style>
  <w:style w:type="paragraph" w:customStyle="1" w:styleId="ab">
    <w:name w:val="摘要"/>
    <w:basedOn w:val="a"/>
    <w:next w:val="a"/>
    <w:qFormat/>
    <w:rsid w:val="00BB78EE"/>
    <w:pPr>
      <w:snapToGrid w:val="0"/>
    </w:pPr>
    <w:rPr>
      <w:rFonts w:ascii="宋体" w:hAnsi="宋体"/>
      <w:sz w:val="28"/>
      <w:szCs w:val="24"/>
    </w:rPr>
  </w:style>
  <w:style w:type="paragraph" w:customStyle="1" w:styleId="ac">
    <w:name w:val="题目"/>
    <w:next w:val="a"/>
    <w:rsid w:val="00BB78EE"/>
    <w:pPr>
      <w:adjustRightInd w:val="0"/>
      <w:snapToGrid w:val="0"/>
      <w:spacing w:before="480" w:after="480" w:line="400" w:lineRule="exact"/>
      <w:jc w:val="center"/>
    </w:pPr>
    <w:rPr>
      <w:rFonts w:ascii="黑体" w:eastAsia="黑体" w:hAnsi="黑体"/>
      <w:b/>
      <w:color w:val="auto"/>
      <w:kern w:val="0"/>
      <w:sz w:val="36"/>
      <w:szCs w:val="30"/>
    </w:rPr>
  </w:style>
  <w:style w:type="character" w:styleId="ad">
    <w:name w:val="annotation reference"/>
    <w:basedOn w:val="a0"/>
    <w:uiPriority w:val="99"/>
    <w:semiHidden/>
    <w:unhideWhenUsed/>
    <w:rsid w:val="003B3FBD"/>
    <w:rPr>
      <w:sz w:val="21"/>
      <w:szCs w:val="21"/>
    </w:rPr>
  </w:style>
  <w:style w:type="paragraph" w:styleId="ae">
    <w:name w:val="annotation text"/>
    <w:basedOn w:val="a"/>
    <w:link w:val="af"/>
    <w:uiPriority w:val="99"/>
    <w:semiHidden/>
    <w:unhideWhenUsed/>
    <w:rsid w:val="003B3FBD"/>
    <w:pPr>
      <w:jc w:val="left"/>
    </w:pPr>
  </w:style>
  <w:style w:type="character" w:customStyle="1" w:styleId="af">
    <w:name w:val="批注文字 字符"/>
    <w:basedOn w:val="a0"/>
    <w:link w:val="ae"/>
    <w:uiPriority w:val="99"/>
    <w:semiHidden/>
    <w:rsid w:val="003B3FBD"/>
    <w:rPr>
      <w:rFonts w:eastAsia="宋体" w:cstheme="minorBidi"/>
      <w:color w:val="auto"/>
      <w:szCs w:val="21"/>
    </w:rPr>
  </w:style>
  <w:style w:type="paragraph" w:styleId="af0">
    <w:name w:val="annotation subject"/>
    <w:basedOn w:val="ae"/>
    <w:next w:val="ae"/>
    <w:link w:val="af1"/>
    <w:uiPriority w:val="99"/>
    <w:semiHidden/>
    <w:unhideWhenUsed/>
    <w:rsid w:val="003B3FBD"/>
    <w:rPr>
      <w:b/>
      <w:bCs/>
    </w:rPr>
  </w:style>
  <w:style w:type="character" w:customStyle="1" w:styleId="af1">
    <w:name w:val="批注主题 字符"/>
    <w:basedOn w:val="af"/>
    <w:link w:val="af0"/>
    <w:uiPriority w:val="99"/>
    <w:semiHidden/>
    <w:rsid w:val="003B3FBD"/>
    <w:rPr>
      <w:rFonts w:eastAsia="宋体" w:cstheme="minorBidi"/>
      <w:b/>
      <w:bCs/>
      <w:color w:val="auto"/>
      <w:szCs w:val="21"/>
    </w:rPr>
  </w:style>
  <w:style w:type="paragraph" w:styleId="af2">
    <w:name w:val="Balloon Text"/>
    <w:basedOn w:val="a"/>
    <w:link w:val="af3"/>
    <w:uiPriority w:val="99"/>
    <w:semiHidden/>
    <w:unhideWhenUsed/>
    <w:rsid w:val="003B3FBD"/>
    <w:pPr>
      <w:spacing w:line="240" w:lineRule="auto"/>
    </w:pPr>
    <w:rPr>
      <w:sz w:val="18"/>
      <w:szCs w:val="18"/>
    </w:rPr>
  </w:style>
  <w:style w:type="character" w:customStyle="1" w:styleId="af3">
    <w:name w:val="批注框文本 字符"/>
    <w:basedOn w:val="a0"/>
    <w:link w:val="af2"/>
    <w:uiPriority w:val="99"/>
    <w:semiHidden/>
    <w:rsid w:val="003B3FBD"/>
    <w:rPr>
      <w:rFonts w:eastAsia="宋体" w:cstheme="minorBidi"/>
      <w:color w:val="auto"/>
      <w:sz w:val="18"/>
      <w:szCs w:val="18"/>
    </w:rPr>
  </w:style>
  <w:style w:type="character" w:styleId="af4">
    <w:name w:val="Placeholder Text"/>
    <w:basedOn w:val="a0"/>
    <w:uiPriority w:val="99"/>
    <w:semiHidden/>
    <w:rsid w:val="000B42A2"/>
    <w:rPr>
      <w:color w:val="808080"/>
    </w:rPr>
  </w:style>
  <w:style w:type="paragraph" w:styleId="af5">
    <w:name w:val="List Paragraph"/>
    <w:basedOn w:val="a"/>
    <w:uiPriority w:val="34"/>
    <w:qFormat/>
    <w:rsid w:val="00AE1671"/>
    <w:pPr>
      <w:ind w:firstLineChars="200" w:firstLine="420"/>
    </w:pPr>
  </w:style>
  <w:style w:type="paragraph" w:customStyle="1" w:styleId="AMDisplayEquation">
    <w:name w:val="AMDisplayEquation"/>
    <w:basedOn w:val="a"/>
    <w:next w:val="a"/>
    <w:link w:val="AMDisplayEquation0"/>
    <w:rsid w:val="007F2342"/>
    <w:pPr>
      <w:tabs>
        <w:tab w:val="center" w:pos="4240"/>
        <w:tab w:val="right" w:pos="8500"/>
      </w:tabs>
      <w:ind w:firstLine="420"/>
    </w:pPr>
  </w:style>
  <w:style w:type="character" w:customStyle="1" w:styleId="AMDisplayEquation0">
    <w:name w:val="AMDisplayEquation 字符"/>
    <w:basedOn w:val="a0"/>
    <w:link w:val="AMDisplayEquation"/>
    <w:rsid w:val="007F2342"/>
    <w:rPr>
      <w:rFonts w:eastAsia="宋体" w:cstheme="minorBidi"/>
      <w:color w:val="auto"/>
      <w:szCs w:val="21"/>
    </w:rPr>
  </w:style>
  <w:style w:type="paragraph" w:styleId="af6">
    <w:name w:val="caption"/>
    <w:basedOn w:val="a"/>
    <w:next w:val="a"/>
    <w:uiPriority w:val="35"/>
    <w:unhideWhenUsed/>
    <w:qFormat/>
    <w:rsid w:val="006D4A9B"/>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40566-5EA1-497F-BC42-C19F84A8A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4</Pages>
  <Words>3367</Words>
  <Characters>19194</Characters>
  <Application>Microsoft Office Word</Application>
  <DocSecurity>0</DocSecurity>
  <Lines>159</Lines>
  <Paragraphs>45</Paragraphs>
  <ScaleCrop>false</ScaleCrop>
  <Company/>
  <LinksUpToDate>false</LinksUpToDate>
  <CharactersWithSpaces>2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a</dc:creator>
  <cp:keywords/>
  <dc:description/>
  <cp:lastModifiedBy>Phia</cp:lastModifiedBy>
  <cp:revision>17</cp:revision>
  <dcterms:created xsi:type="dcterms:W3CDTF">2023-04-24T02:55:00Z</dcterms:created>
  <dcterms:modified xsi:type="dcterms:W3CDTF">2023-04-24T12:08:00Z</dcterms:modified>
</cp:coreProperties>
</file>